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69004" w14:textId="36CD8A5A" w:rsidR="00FA2B0B" w:rsidRDefault="00FA2B0B" w:rsidP="006D6EC8">
      <w:pPr>
        <w:spacing w:after="0"/>
        <w:rPr>
          <w:rFonts w:asciiTheme="minorHAnsi" w:hAnsiTheme="minorHAnsi" w:cstheme="minorHAnsi"/>
          <w:i/>
          <w:color w:val="7F7F7F" w:themeColor="text1" w:themeTint="80"/>
          <w:sz w:val="22"/>
          <w:u w:val="single"/>
        </w:rPr>
      </w:pPr>
      <w:r>
        <w:rPr>
          <w:rFonts w:ascii="Liberation Serif" w:hAnsi="Liberation Serif"/>
          <w:noProof/>
          <w:color w:val="000000"/>
          <w:sz w:val="24"/>
          <w:szCs w:val="24"/>
          <w:lang w:eastAsia="de-DE"/>
        </w:rPr>
        <w:drawing>
          <wp:anchor distT="0" distB="0" distL="114300" distR="114300" simplePos="0" relativeHeight="251659264" behindDoc="0" locked="0" layoutInCell="1" allowOverlap="1" wp14:anchorId="1B35A26D" wp14:editId="7B2A0491">
            <wp:simplePos x="0" y="0"/>
            <wp:positionH relativeFrom="margin">
              <wp:posOffset>-4445</wp:posOffset>
            </wp:positionH>
            <wp:positionV relativeFrom="paragraph">
              <wp:posOffset>186055</wp:posOffset>
            </wp:positionV>
            <wp:extent cx="1323975" cy="971550"/>
            <wp:effectExtent l="0" t="0" r="9525" b="0"/>
            <wp:wrapSquare wrapText="bothSides"/>
            <wp:docPr id="578433290" name="Bild1" descr="Ein Bild, das Text, Schrift, Design enthält.&#10;&#10;KI-generierte Inhalte können fehlerhaft sei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433290" name="Bild1" descr="Ein Bild, das Text, Schrift, Design enthält.&#10;&#10;KI-generierte Inhalte können fehlerhaft sein."/>
                    <pic:cNvPicPr/>
                  </pic:nvPicPr>
                  <pic:blipFill rotWithShape="1">
                    <a:blip r:embed="rId8">
                      <a:lum/>
                      <a:alphaModFix/>
                    </a:blip>
                    <a:srcRect b="22436"/>
                    <a:stretch/>
                  </pic:blipFill>
                  <pic:spPr bwMode="auto">
                    <a:xfrm>
                      <a:off x="0" y="0"/>
                      <a:ext cx="13239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7A8485" w14:textId="77777777" w:rsidR="00FA2B0B" w:rsidRPr="00235FAB" w:rsidRDefault="00FA2B0B" w:rsidP="00FA2B0B">
      <w:pPr>
        <w:rPr>
          <w:rFonts w:asciiTheme="minorHAnsi" w:hAnsiTheme="minorHAnsi"/>
          <w:b/>
          <w:bCs/>
          <w:sz w:val="28"/>
          <w:szCs w:val="28"/>
        </w:rPr>
      </w:pPr>
      <w:r w:rsidRPr="00235FAB">
        <w:rPr>
          <w:rFonts w:asciiTheme="minorHAnsi" w:hAnsiTheme="minorHAnsi"/>
          <w:b/>
          <w:bCs/>
          <w:sz w:val="28"/>
          <w:szCs w:val="28"/>
        </w:rPr>
        <w:t xml:space="preserve">Antrag auf Gewährung einer Zuwendung </w:t>
      </w:r>
    </w:p>
    <w:p w14:paraId="0D1C4655" w14:textId="77777777" w:rsidR="00FA2B0B" w:rsidRDefault="00FA2B0B" w:rsidP="00FA2B0B">
      <w:pPr>
        <w:spacing w:after="0"/>
        <w:rPr>
          <w:rFonts w:ascii="Calibri" w:hAnsi="Calibri"/>
          <w:bCs/>
          <w:sz w:val="24"/>
          <w:szCs w:val="24"/>
        </w:rPr>
      </w:pPr>
      <w:r w:rsidRPr="00FC26A6">
        <w:rPr>
          <w:rFonts w:ascii="Calibri" w:hAnsi="Calibri"/>
          <w:bCs/>
          <w:sz w:val="24"/>
          <w:szCs w:val="24"/>
        </w:rPr>
        <w:t xml:space="preserve">aus der Konzessionsabgabe Lotto des </w:t>
      </w:r>
      <w:r w:rsidRPr="00FC26A6">
        <w:rPr>
          <w:rFonts w:asciiTheme="minorHAnsi" w:hAnsiTheme="minorHAnsi" w:cstheme="minorHAnsi"/>
          <w:sz w:val="24"/>
          <w:szCs w:val="24"/>
        </w:rPr>
        <w:t>Ministerium</w:t>
      </w:r>
      <w:r>
        <w:rPr>
          <w:rFonts w:asciiTheme="minorHAnsi" w:hAnsiTheme="minorHAnsi" w:cstheme="minorHAnsi"/>
          <w:sz w:val="24"/>
          <w:szCs w:val="24"/>
        </w:rPr>
        <w:t>s</w:t>
      </w:r>
      <w:r w:rsidRPr="00FC26A6">
        <w:rPr>
          <w:rFonts w:asciiTheme="minorHAnsi" w:hAnsiTheme="minorHAnsi" w:cstheme="minorHAnsi"/>
          <w:sz w:val="24"/>
          <w:szCs w:val="24"/>
        </w:rPr>
        <w:t xml:space="preserve"> für Land- und Ernährungswirtschaft, Umwelt und Verbraucherschutz </w:t>
      </w:r>
      <w:r w:rsidRPr="00FC26A6">
        <w:rPr>
          <w:rFonts w:ascii="Calibri" w:hAnsi="Calibri"/>
          <w:bCs/>
          <w:sz w:val="24"/>
          <w:szCs w:val="24"/>
        </w:rPr>
        <w:t>des Landes Brandenburg</w:t>
      </w:r>
    </w:p>
    <w:p w14:paraId="58A5A2C9" w14:textId="77777777" w:rsidR="00FA2B0B" w:rsidRDefault="00FA2B0B" w:rsidP="006D6EC8">
      <w:pPr>
        <w:spacing w:after="0"/>
        <w:rPr>
          <w:rFonts w:asciiTheme="minorHAnsi" w:hAnsiTheme="minorHAnsi" w:cstheme="minorHAnsi"/>
          <w:i/>
          <w:color w:val="7F7F7F" w:themeColor="text1" w:themeTint="80"/>
          <w:sz w:val="22"/>
          <w:u w:val="single"/>
        </w:rPr>
      </w:pPr>
    </w:p>
    <w:tbl>
      <w:tblPr>
        <w:tblStyle w:val="Tabellenraster"/>
        <w:tblW w:w="9356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3543"/>
        <w:gridCol w:w="3544"/>
      </w:tblGrid>
      <w:tr w:rsidR="00005F70" w:rsidRPr="00EE2327" w14:paraId="76BE10C9" w14:textId="77777777" w:rsidTr="00D6724B">
        <w:trPr>
          <w:trHeight w:val="304"/>
          <w:tblHeader/>
        </w:trPr>
        <w:tc>
          <w:tcPr>
            <w:tcW w:w="9356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013F5C21" w14:textId="77777777" w:rsidR="00005F70" w:rsidRPr="00EE2327" w:rsidRDefault="00005F70" w:rsidP="00FA4524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1 | Angaben zum Antragsteller</w:t>
            </w:r>
          </w:p>
        </w:tc>
      </w:tr>
      <w:tr w:rsidR="00005F70" w:rsidRPr="00EE2327" w14:paraId="57EA2356" w14:textId="77777777" w:rsidTr="00D6724B">
        <w:trPr>
          <w:trHeight w:val="1134"/>
        </w:trPr>
        <w:tc>
          <w:tcPr>
            <w:tcW w:w="2269" w:type="dxa"/>
            <w:tcBorders>
              <w:top w:val="dotted" w:sz="4" w:space="0" w:color="auto"/>
            </w:tcBorders>
            <w:shd w:val="clear" w:color="auto" w:fill="D9D9D9" w:themeFill="background1" w:themeFillShade="D9"/>
          </w:tcPr>
          <w:p w14:paraId="02AC4522" w14:textId="27068CB2" w:rsidR="00D75113" w:rsidRPr="00D75113" w:rsidRDefault="00005F70" w:rsidP="00D75113">
            <w:pPr>
              <w:spacing w:line="276" w:lineRule="auto"/>
              <w:rPr>
                <w:rFonts w:asciiTheme="minorHAnsi" w:hAnsiTheme="minorHAnsi" w:cstheme="minorHAnsi"/>
                <w:i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Name</w:t>
            </w:r>
            <w:r w:rsidR="00D75113">
              <w:rPr>
                <w:rFonts w:asciiTheme="minorHAnsi" w:hAnsiTheme="minorHAnsi" w:cstheme="minorHAnsi"/>
                <w:sz w:val="22"/>
              </w:rPr>
              <w:t xml:space="preserve"> der / </w:t>
            </w:r>
            <w:r w:rsidRPr="00EE2327">
              <w:rPr>
                <w:rFonts w:asciiTheme="minorHAnsi" w:hAnsiTheme="minorHAnsi" w:cstheme="minorHAnsi"/>
                <w:sz w:val="22"/>
              </w:rPr>
              <w:t>des Antragstelle</w:t>
            </w:r>
            <w:r w:rsidR="00D75113">
              <w:rPr>
                <w:rFonts w:asciiTheme="minorHAnsi" w:hAnsiTheme="minorHAnsi" w:cstheme="minorHAnsi"/>
                <w:sz w:val="22"/>
              </w:rPr>
              <w:t xml:space="preserve">nden </w:t>
            </w:r>
            <w:r w:rsidRPr="00EE2327">
              <w:rPr>
                <w:rFonts w:asciiTheme="minorHAnsi" w:hAnsiTheme="minorHAnsi" w:cstheme="minorHAnsi"/>
                <w:i/>
                <w:sz w:val="22"/>
              </w:rPr>
              <w:t xml:space="preserve">(Verein, </w:t>
            </w:r>
            <w:r w:rsidR="002307B4">
              <w:rPr>
                <w:rFonts w:asciiTheme="minorHAnsi" w:hAnsiTheme="minorHAnsi" w:cstheme="minorHAnsi"/>
                <w:i/>
                <w:sz w:val="22"/>
              </w:rPr>
              <w:t>Kommune</w:t>
            </w:r>
            <w:r w:rsidRPr="00EE2327">
              <w:rPr>
                <w:rFonts w:asciiTheme="minorHAnsi" w:hAnsiTheme="minorHAnsi" w:cstheme="minorHAnsi"/>
                <w:i/>
                <w:sz w:val="22"/>
              </w:rPr>
              <w:t>)</w:t>
            </w:r>
          </w:p>
        </w:tc>
        <w:tc>
          <w:tcPr>
            <w:tcW w:w="7087" w:type="dxa"/>
            <w:gridSpan w:val="2"/>
            <w:tcBorders>
              <w:top w:val="dotted" w:sz="4" w:space="0" w:color="auto"/>
            </w:tcBorders>
            <w:shd w:val="clear" w:color="auto" w:fill="FFFFFF" w:themeFill="background1"/>
          </w:tcPr>
          <w:p w14:paraId="25E4DC74" w14:textId="77777777" w:rsidR="00005F70" w:rsidRPr="00EE2327" w:rsidRDefault="00005F70" w:rsidP="00FA4524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A65F8" w:rsidRPr="00EE2327" w14:paraId="45DC1306" w14:textId="77777777" w:rsidTr="00D6724B">
        <w:tc>
          <w:tcPr>
            <w:tcW w:w="9356" w:type="dxa"/>
            <w:gridSpan w:val="3"/>
            <w:shd w:val="clear" w:color="auto" w:fill="D9D9D9" w:themeFill="background1" w:themeFillShade="D9"/>
          </w:tcPr>
          <w:p w14:paraId="4C5A78E0" w14:textId="77777777" w:rsidR="004A65F8" w:rsidRPr="00EE2327" w:rsidRDefault="004A65F8" w:rsidP="00FA4524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Anschrift</w:t>
            </w:r>
          </w:p>
        </w:tc>
      </w:tr>
      <w:tr w:rsidR="00B3034E" w:rsidRPr="00EE2327" w14:paraId="4F2F9288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26D2AB5E" w14:textId="77777777" w:rsidR="00A4195A" w:rsidRPr="00EE2327" w:rsidRDefault="00B3034E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Straße</w:t>
            </w:r>
            <w:r w:rsidR="00A4195A" w:rsidRPr="00EE2327">
              <w:rPr>
                <w:rFonts w:asciiTheme="minorHAnsi" w:hAnsiTheme="minorHAnsi" w:cstheme="minorHAnsi"/>
                <w:sz w:val="22"/>
              </w:rPr>
              <w:t xml:space="preserve">/Hausnr. </w:t>
            </w:r>
          </w:p>
          <w:p w14:paraId="7B04F4FC" w14:textId="77777777" w:rsidR="00B3034E" w:rsidRPr="00EE2327" w:rsidRDefault="00A4195A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oder Postfach</w:t>
            </w:r>
          </w:p>
        </w:tc>
        <w:tc>
          <w:tcPr>
            <w:tcW w:w="7087" w:type="dxa"/>
            <w:gridSpan w:val="2"/>
            <w:vAlign w:val="center"/>
          </w:tcPr>
          <w:p w14:paraId="08375E76" w14:textId="77777777" w:rsidR="00B3034E" w:rsidRPr="00EE2327" w:rsidRDefault="00B3034E" w:rsidP="00C249C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B3034E" w:rsidRPr="00EE2327" w14:paraId="45B240F8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6F15580D" w14:textId="77777777" w:rsidR="00B3034E" w:rsidRPr="00EE2327" w:rsidRDefault="00A4195A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Adresszusatz</w:t>
            </w:r>
          </w:p>
        </w:tc>
        <w:tc>
          <w:tcPr>
            <w:tcW w:w="7087" w:type="dxa"/>
            <w:gridSpan w:val="2"/>
            <w:vAlign w:val="center"/>
          </w:tcPr>
          <w:p w14:paraId="20DFD31A" w14:textId="77777777" w:rsidR="00B3034E" w:rsidRPr="00EE2327" w:rsidRDefault="00B3034E" w:rsidP="00C249C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B3034E" w:rsidRPr="00EE2327" w14:paraId="62493E0C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62735098" w14:textId="77777777" w:rsidR="00B3034E" w:rsidRPr="00EE2327" w:rsidRDefault="00B3034E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Postleitzahl</w:t>
            </w:r>
            <w:r w:rsidR="00A4195A" w:rsidRPr="00EE2327">
              <w:rPr>
                <w:rFonts w:asciiTheme="minorHAnsi" w:hAnsiTheme="minorHAnsi" w:cstheme="minorHAnsi"/>
                <w:sz w:val="22"/>
              </w:rPr>
              <w:t>/Ort</w:t>
            </w:r>
          </w:p>
        </w:tc>
        <w:tc>
          <w:tcPr>
            <w:tcW w:w="7087" w:type="dxa"/>
            <w:gridSpan w:val="2"/>
            <w:vAlign w:val="center"/>
          </w:tcPr>
          <w:p w14:paraId="7CE7C3A3" w14:textId="77777777" w:rsidR="00B3034E" w:rsidRPr="00EE2327" w:rsidRDefault="00B3034E" w:rsidP="00C249C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B3034E" w:rsidRPr="00EE2327" w14:paraId="76BD5517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1E57DAEC" w14:textId="4B89A53E" w:rsidR="00B3034E" w:rsidRPr="00EE2327" w:rsidRDefault="00B3034E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Landkreis</w:t>
            </w:r>
          </w:p>
        </w:tc>
        <w:tc>
          <w:tcPr>
            <w:tcW w:w="7087" w:type="dxa"/>
            <w:gridSpan w:val="2"/>
            <w:vAlign w:val="center"/>
          </w:tcPr>
          <w:p w14:paraId="2B765C3D" w14:textId="77777777" w:rsidR="00B3034E" w:rsidRPr="00EE2327" w:rsidRDefault="00B3034E" w:rsidP="00C249C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B3034E" w:rsidRPr="00EE2327" w14:paraId="6887C4E6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587657C1" w14:textId="77777777" w:rsidR="00B3034E" w:rsidRPr="00EE2327" w:rsidRDefault="00B3034E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Webseite</w:t>
            </w:r>
          </w:p>
        </w:tc>
        <w:tc>
          <w:tcPr>
            <w:tcW w:w="7087" w:type="dxa"/>
            <w:gridSpan w:val="2"/>
            <w:vAlign w:val="center"/>
          </w:tcPr>
          <w:p w14:paraId="4F115F74" w14:textId="77777777" w:rsidR="00B3034E" w:rsidRPr="00EE2327" w:rsidRDefault="00B3034E" w:rsidP="00C249C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1F75CE86" w14:textId="77777777" w:rsidTr="00D6724B">
        <w:tc>
          <w:tcPr>
            <w:tcW w:w="5812" w:type="dxa"/>
            <w:gridSpan w:val="2"/>
            <w:shd w:val="clear" w:color="auto" w:fill="D9D9D9" w:themeFill="background1" w:themeFillShade="D9"/>
          </w:tcPr>
          <w:p w14:paraId="3B998AA4" w14:textId="77777777" w:rsidR="002D270D" w:rsidRPr="00EE2327" w:rsidRDefault="002D270D" w:rsidP="002D270D">
            <w:pPr>
              <w:ind w:left="2124"/>
              <w:jc w:val="center"/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Kontaktperson 1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C687C50" w14:textId="77777777" w:rsidR="002D270D" w:rsidRPr="00EE2327" w:rsidRDefault="002D270D" w:rsidP="00FA4524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 xml:space="preserve">Kontaktperson 2 </w:t>
            </w:r>
            <w:r w:rsidRPr="00EE2327">
              <w:rPr>
                <w:rFonts w:asciiTheme="minorHAnsi" w:hAnsiTheme="minorHAnsi" w:cstheme="minorHAnsi"/>
                <w:i/>
                <w:sz w:val="22"/>
              </w:rPr>
              <w:t>(falls vorhanden)</w:t>
            </w:r>
          </w:p>
        </w:tc>
      </w:tr>
      <w:tr w:rsidR="002D270D" w:rsidRPr="00EE2327" w14:paraId="2B58A9EC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0580ACC5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Name, Vorname</w:t>
            </w:r>
          </w:p>
        </w:tc>
        <w:tc>
          <w:tcPr>
            <w:tcW w:w="3543" w:type="dxa"/>
            <w:vAlign w:val="center"/>
          </w:tcPr>
          <w:p w14:paraId="3470BCFC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544" w:type="dxa"/>
            <w:vAlign w:val="center"/>
          </w:tcPr>
          <w:p w14:paraId="640EEAF5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273C36B2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037B9250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Funktion</w:t>
            </w:r>
          </w:p>
        </w:tc>
        <w:tc>
          <w:tcPr>
            <w:tcW w:w="3543" w:type="dxa"/>
            <w:vAlign w:val="center"/>
          </w:tcPr>
          <w:p w14:paraId="36A8B6CB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544" w:type="dxa"/>
            <w:vAlign w:val="center"/>
          </w:tcPr>
          <w:p w14:paraId="01795846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10BBC628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4C0B0628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Zeichnungsberechtigt für Antragsteller</w:t>
            </w:r>
          </w:p>
        </w:tc>
        <w:tc>
          <w:tcPr>
            <w:tcW w:w="3543" w:type="dxa"/>
            <w:vAlign w:val="center"/>
          </w:tcPr>
          <w:p w14:paraId="5DF81A69" w14:textId="77777777" w:rsidR="002D270D" w:rsidRPr="00EE2327" w:rsidRDefault="00D33DC2" w:rsidP="006B3B86">
            <w:pPr>
              <w:jc w:val="center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78476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70D" w:rsidRPr="00EE2327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sdtContent>
            </w:sdt>
            <w:r w:rsidR="002D270D" w:rsidRPr="00EE2327">
              <w:rPr>
                <w:rFonts w:asciiTheme="minorHAnsi" w:hAnsiTheme="minorHAnsi" w:cstheme="minorHAnsi"/>
                <w:sz w:val="22"/>
              </w:rPr>
              <w:t xml:space="preserve"> Ja 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1827776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70D" w:rsidRPr="00EE2327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sdtContent>
            </w:sdt>
            <w:r w:rsidR="002D270D" w:rsidRPr="00EE2327">
              <w:rPr>
                <w:rFonts w:asciiTheme="minorHAnsi" w:hAnsiTheme="minorHAnsi" w:cstheme="minorHAnsi"/>
                <w:sz w:val="22"/>
              </w:rPr>
              <w:t xml:space="preserve"> Nein</w:t>
            </w:r>
          </w:p>
        </w:tc>
        <w:tc>
          <w:tcPr>
            <w:tcW w:w="3544" w:type="dxa"/>
            <w:vAlign w:val="center"/>
          </w:tcPr>
          <w:p w14:paraId="121A29A1" w14:textId="77777777" w:rsidR="002D270D" w:rsidRPr="00EE2327" w:rsidRDefault="00D33DC2" w:rsidP="006B3B86">
            <w:pPr>
              <w:jc w:val="center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-41647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70D" w:rsidRPr="00EE2327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sdtContent>
            </w:sdt>
            <w:r w:rsidR="002D270D" w:rsidRPr="00EE2327">
              <w:rPr>
                <w:rFonts w:asciiTheme="minorHAnsi" w:hAnsiTheme="minorHAnsi" w:cstheme="minorHAnsi"/>
                <w:sz w:val="22"/>
              </w:rPr>
              <w:t xml:space="preserve"> Ja 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2114478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70D" w:rsidRPr="00EE2327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sdtContent>
            </w:sdt>
            <w:r w:rsidR="002D270D" w:rsidRPr="00EE2327">
              <w:rPr>
                <w:rFonts w:asciiTheme="minorHAnsi" w:hAnsiTheme="minorHAnsi" w:cstheme="minorHAnsi"/>
                <w:sz w:val="22"/>
              </w:rPr>
              <w:t xml:space="preserve"> Nein</w:t>
            </w:r>
          </w:p>
        </w:tc>
      </w:tr>
      <w:tr w:rsidR="002D270D" w:rsidRPr="00EE2327" w14:paraId="21F5C24C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0EAD96A5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Telefon</w:t>
            </w:r>
          </w:p>
        </w:tc>
        <w:tc>
          <w:tcPr>
            <w:tcW w:w="3543" w:type="dxa"/>
            <w:vAlign w:val="center"/>
          </w:tcPr>
          <w:p w14:paraId="3478EE91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544" w:type="dxa"/>
            <w:vAlign w:val="center"/>
          </w:tcPr>
          <w:p w14:paraId="1E64F41D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4EEA5C0D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6C2B9534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E-Mail</w:t>
            </w:r>
          </w:p>
        </w:tc>
        <w:tc>
          <w:tcPr>
            <w:tcW w:w="3543" w:type="dxa"/>
            <w:vAlign w:val="center"/>
          </w:tcPr>
          <w:p w14:paraId="5F07E38D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544" w:type="dxa"/>
            <w:vAlign w:val="center"/>
          </w:tcPr>
          <w:p w14:paraId="4CB17535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44761E6E" w14:textId="77777777" w:rsidTr="00D6724B">
        <w:tc>
          <w:tcPr>
            <w:tcW w:w="9356" w:type="dxa"/>
            <w:gridSpan w:val="3"/>
            <w:shd w:val="clear" w:color="auto" w:fill="D9D9D9" w:themeFill="background1" w:themeFillShade="D9"/>
          </w:tcPr>
          <w:p w14:paraId="0FDA4AD9" w14:textId="77777777" w:rsidR="002D270D" w:rsidRPr="00EE2327" w:rsidRDefault="002D270D" w:rsidP="00235026">
            <w:pPr>
              <w:tabs>
                <w:tab w:val="center" w:pos="4570"/>
              </w:tabs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Bankverbindung</w:t>
            </w:r>
          </w:p>
        </w:tc>
      </w:tr>
      <w:tr w:rsidR="002D270D" w:rsidRPr="00EE2327" w14:paraId="098BB24D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027A3343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Kontoinhaber</w:t>
            </w:r>
          </w:p>
        </w:tc>
        <w:tc>
          <w:tcPr>
            <w:tcW w:w="7087" w:type="dxa"/>
            <w:gridSpan w:val="2"/>
            <w:vAlign w:val="center"/>
          </w:tcPr>
          <w:p w14:paraId="250D47E4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1FAD0EE4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4F43EE7E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IBAN</w:t>
            </w:r>
          </w:p>
        </w:tc>
        <w:tc>
          <w:tcPr>
            <w:tcW w:w="7087" w:type="dxa"/>
            <w:gridSpan w:val="2"/>
            <w:vAlign w:val="center"/>
          </w:tcPr>
          <w:p w14:paraId="7C212C4A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242EA991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4D210BFB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BIC</w:t>
            </w:r>
          </w:p>
        </w:tc>
        <w:tc>
          <w:tcPr>
            <w:tcW w:w="7087" w:type="dxa"/>
            <w:gridSpan w:val="2"/>
            <w:vAlign w:val="center"/>
          </w:tcPr>
          <w:p w14:paraId="07D57D25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D270D" w:rsidRPr="00EE2327" w14:paraId="3185FFA7" w14:textId="77777777" w:rsidTr="00C249C2">
        <w:trPr>
          <w:trHeight w:val="397"/>
        </w:trPr>
        <w:tc>
          <w:tcPr>
            <w:tcW w:w="2269" w:type="dxa"/>
            <w:vAlign w:val="center"/>
          </w:tcPr>
          <w:p w14:paraId="2D2BF133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t>Kreditinstitut</w:t>
            </w:r>
          </w:p>
        </w:tc>
        <w:tc>
          <w:tcPr>
            <w:tcW w:w="7087" w:type="dxa"/>
            <w:gridSpan w:val="2"/>
            <w:vAlign w:val="center"/>
          </w:tcPr>
          <w:p w14:paraId="09D0FCFC" w14:textId="77777777" w:rsidR="002D270D" w:rsidRPr="00EE2327" w:rsidRDefault="002D270D" w:rsidP="0033542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9F333C" w:rsidRPr="00EE2327" w14:paraId="2561BD82" w14:textId="77777777" w:rsidTr="00C249C2">
        <w:trPr>
          <w:trHeight w:val="567"/>
        </w:trPr>
        <w:tc>
          <w:tcPr>
            <w:tcW w:w="9356" w:type="dxa"/>
            <w:gridSpan w:val="3"/>
            <w:shd w:val="clear" w:color="auto" w:fill="F2F2F2" w:themeFill="background1" w:themeFillShade="F2"/>
            <w:vAlign w:val="center"/>
          </w:tcPr>
          <w:p w14:paraId="29B7E63D" w14:textId="77777777" w:rsidR="00FA2B0B" w:rsidRDefault="00FA2B0B" w:rsidP="00FA2B0B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011B369D" w14:textId="2CC5576E" w:rsidR="00FA2B0B" w:rsidRDefault="00FA2B0B" w:rsidP="00FA2B0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Beantragte Fördersumme gemäß Kosten- und Finanzierungsplan (€):</w:t>
            </w:r>
          </w:p>
          <w:p w14:paraId="0C0AE567" w14:textId="77777777" w:rsidR="00FA2B0B" w:rsidRDefault="00FA2B0B" w:rsidP="00FA2B0B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7CAD74AB" w14:textId="190F5506" w:rsidR="009F333C" w:rsidRPr="006B3B86" w:rsidRDefault="00FA2B0B" w:rsidP="00FA2B0B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2161AA">
              <w:rPr>
                <w:rFonts w:ascii="Calibri" w:hAnsi="Calibri" w:cs="Calibri"/>
                <w:bCs/>
                <w:sz w:val="22"/>
              </w:rPr>
              <w:t xml:space="preserve">Bitte reichen Sie dazu eine Aufstellung im Excel-Format ein. Eine Aufstellung im </w:t>
            </w:r>
            <w:proofErr w:type="spellStart"/>
            <w:r w:rsidRPr="002161AA">
              <w:rPr>
                <w:rFonts w:ascii="Calibri" w:hAnsi="Calibri" w:cs="Calibri"/>
                <w:bCs/>
                <w:sz w:val="22"/>
              </w:rPr>
              <w:t>ods</w:t>
            </w:r>
            <w:proofErr w:type="spellEnd"/>
            <w:r w:rsidRPr="002161AA">
              <w:rPr>
                <w:rFonts w:ascii="Calibri" w:hAnsi="Calibri" w:cs="Calibri"/>
                <w:bCs/>
                <w:sz w:val="22"/>
              </w:rPr>
              <w:t>-Format senden Sie uns gern im Original. Bei anderen Formaten sprechen Sie uns gern an.</w:t>
            </w:r>
          </w:p>
        </w:tc>
      </w:tr>
    </w:tbl>
    <w:p w14:paraId="31AFE198" w14:textId="77777777" w:rsidR="004535ED" w:rsidRDefault="004535ED" w:rsidP="004535ED">
      <w:pPr>
        <w:rPr>
          <w:rFonts w:asciiTheme="minorHAnsi" w:hAnsiTheme="minorHAnsi" w:cstheme="minorHAnsi"/>
          <w:sz w:val="22"/>
        </w:rPr>
      </w:pPr>
    </w:p>
    <w:p w14:paraId="436E54FE" w14:textId="77777777" w:rsidR="00C249C2" w:rsidRPr="00EE2327" w:rsidRDefault="00C249C2" w:rsidP="004535ED">
      <w:pPr>
        <w:rPr>
          <w:rFonts w:asciiTheme="minorHAnsi" w:hAnsiTheme="minorHAnsi" w:cstheme="minorHAnsi"/>
          <w:sz w:val="22"/>
        </w:rPr>
      </w:pPr>
    </w:p>
    <w:tbl>
      <w:tblPr>
        <w:tblStyle w:val="Tabellenraster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214"/>
      </w:tblGrid>
      <w:tr w:rsidR="00335429" w:rsidRPr="00EE2327" w14:paraId="1BD66CE2" w14:textId="77777777" w:rsidTr="00E56BAB">
        <w:trPr>
          <w:trHeight w:val="415"/>
          <w:tblHeader/>
        </w:trPr>
        <w:tc>
          <w:tcPr>
            <w:tcW w:w="9214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ABF66C4" w14:textId="77777777" w:rsidR="00335429" w:rsidRPr="00EE2327" w:rsidRDefault="002D270D" w:rsidP="00335429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EE2327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lastRenderedPageBreak/>
              <w:t>2 | Angaben zum Projekt</w:t>
            </w:r>
          </w:p>
        </w:tc>
      </w:tr>
      <w:tr w:rsidR="00D6724B" w:rsidRPr="00EE2327" w14:paraId="24A1564C" w14:textId="77777777" w:rsidTr="00E56BAB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9214" w:type="dxa"/>
            <w:vAlign w:val="center"/>
          </w:tcPr>
          <w:p w14:paraId="0C1BE15D" w14:textId="77777777" w:rsidR="001B2D21" w:rsidRPr="006B3B86" w:rsidRDefault="00D6724B" w:rsidP="00E56BAB">
            <w:pPr>
              <w:spacing w:before="160" w:after="160"/>
              <w:rPr>
                <w:rFonts w:asciiTheme="minorHAnsi" w:hAnsiTheme="minorHAnsi" w:cstheme="minorHAnsi"/>
                <w:sz w:val="32"/>
                <w:szCs w:val="32"/>
              </w:rPr>
            </w:pPr>
            <w:r w:rsidRPr="006B3B86">
              <w:rPr>
                <w:rFonts w:asciiTheme="minorHAnsi" w:hAnsiTheme="minorHAnsi" w:cstheme="minorHAnsi"/>
                <w:b/>
                <w:sz w:val="32"/>
                <w:szCs w:val="32"/>
              </w:rPr>
              <w:t>Projekttitel</w:t>
            </w:r>
            <w:r w:rsidRPr="006B3B86">
              <w:rPr>
                <w:rFonts w:asciiTheme="minorHAnsi" w:hAnsiTheme="minorHAnsi" w:cstheme="minorHAnsi"/>
                <w:sz w:val="32"/>
                <w:szCs w:val="32"/>
              </w:rPr>
              <w:t>:</w:t>
            </w:r>
          </w:p>
        </w:tc>
      </w:tr>
      <w:tr w:rsidR="00297203" w:rsidRPr="00EE2327" w14:paraId="651BC9F0" w14:textId="77777777" w:rsidTr="00E56BAB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9214" w:type="dxa"/>
            <w:shd w:val="clear" w:color="auto" w:fill="D9D9D9" w:themeFill="background1" w:themeFillShade="D9"/>
            <w:vAlign w:val="center"/>
          </w:tcPr>
          <w:p w14:paraId="13029506" w14:textId="4A1CB77F" w:rsidR="00297203" w:rsidRPr="006B3B86" w:rsidRDefault="00297203" w:rsidP="00D75113">
            <w:pPr>
              <w:spacing w:before="40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70AEB">
              <w:rPr>
                <w:rFonts w:asciiTheme="minorHAnsi" w:hAnsiTheme="minorHAnsi" w:cstheme="minorHAnsi"/>
                <w:b/>
                <w:sz w:val="22"/>
              </w:rPr>
              <w:t>Kurzfassung</w:t>
            </w:r>
            <w:r w:rsidR="00D75113">
              <w:rPr>
                <w:rFonts w:asciiTheme="minorHAnsi" w:hAnsiTheme="minorHAnsi" w:cstheme="minorHAnsi"/>
                <w:b/>
                <w:sz w:val="22"/>
              </w:rPr>
              <w:t xml:space="preserve">: </w:t>
            </w:r>
            <w:r w:rsidRPr="00E36E03">
              <w:rPr>
                <w:rFonts w:asciiTheme="minorHAnsi" w:hAnsiTheme="minorHAnsi" w:cstheme="minorHAnsi"/>
                <w:sz w:val="22"/>
              </w:rPr>
              <w:t xml:space="preserve">Bitte beschreiben Sie in </w:t>
            </w:r>
            <w:r>
              <w:rPr>
                <w:rFonts w:asciiTheme="minorHAnsi" w:hAnsiTheme="minorHAnsi" w:cstheme="minorHAnsi"/>
                <w:sz w:val="22"/>
              </w:rPr>
              <w:t xml:space="preserve">max. </w:t>
            </w:r>
            <w:r w:rsidRPr="00E36E03">
              <w:rPr>
                <w:rFonts w:asciiTheme="minorHAnsi" w:hAnsiTheme="minorHAnsi" w:cstheme="minorHAnsi"/>
                <w:sz w:val="22"/>
              </w:rPr>
              <w:t>5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36E03">
              <w:rPr>
                <w:rFonts w:asciiTheme="minorHAnsi" w:hAnsiTheme="minorHAnsi" w:cstheme="minorHAnsi"/>
                <w:sz w:val="22"/>
              </w:rPr>
              <w:t xml:space="preserve">Sätzen, </w:t>
            </w:r>
            <w:r>
              <w:rPr>
                <w:rFonts w:asciiTheme="minorHAnsi" w:hAnsiTheme="minorHAnsi" w:cstheme="minorHAnsi"/>
                <w:sz w:val="22"/>
              </w:rPr>
              <w:t xml:space="preserve">was das Thema des Projekts ist und wie, von wem und wo </w:t>
            </w:r>
            <w:r w:rsidRPr="00E36E03">
              <w:rPr>
                <w:rFonts w:asciiTheme="minorHAnsi" w:hAnsiTheme="minorHAnsi" w:cstheme="minorHAnsi"/>
                <w:sz w:val="22"/>
              </w:rPr>
              <w:t xml:space="preserve">das Projekt umgesetzt </w:t>
            </w:r>
            <w:r>
              <w:rPr>
                <w:rFonts w:asciiTheme="minorHAnsi" w:hAnsiTheme="minorHAnsi" w:cstheme="minorHAnsi"/>
                <w:sz w:val="22"/>
              </w:rPr>
              <w:t>wird</w:t>
            </w:r>
            <w:r w:rsidR="00D75113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97203" w:rsidRPr="00EE2327" w14:paraId="52D30A52" w14:textId="77777777" w:rsidTr="00E56BAB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9214" w:type="dxa"/>
            <w:vAlign w:val="center"/>
          </w:tcPr>
          <w:p w14:paraId="761EF651" w14:textId="77777777" w:rsidR="00297203" w:rsidRDefault="00297203" w:rsidP="00297203">
            <w:pPr>
              <w:spacing w:before="40" w:after="40"/>
              <w:rPr>
                <w:rFonts w:asciiTheme="minorHAnsi" w:hAnsiTheme="minorHAnsi" w:cstheme="minorHAnsi"/>
                <w:b/>
                <w:sz w:val="22"/>
              </w:rPr>
            </w:pPr>
          </w:p>
          <w:p w14:paraId="5132A43F" w14:textId="77777777" w:rsidR="00FA2B0B" w:rsidRDefault="00FA2B0B" w:rsidP="00297203">
            <w:pPr>
              <w:spacing w:before="40" w:after="40"/>
              <w:rPr>
                <w:rFonts w:asciiTheme="minorHAnsi" w:hAnsiTheme="minorHAnsi" w:cstheme="minorHAnsi"/>
                <w:b/>
                <w:sz w:val="22"/>
              </w:rPr>
            </w:pPr>
          </w:p>
          <w:p w14:paraId="42EBC208" w14:textId="77777777" w:rsidR="00FA2B0B" w:rsidRPr="00297203" w:rsidRDefault="00FA2B0B" w:rsidP="00297203">
            <w:pPr>
              <w:spacing w:before="40" w:after="40"/>
              <w:rPr>
                <w:rFonts w:asciiTheme="minorHAnsi" w:hAnsiTheme="minorHAnsi" w:cstheme="minorHAnsi"/>
                <w:b/>
                <w:sz w:val="22"/>
              </w:rPr>
            </w:pPr>
          </w:p>
          <w:p w14:paraId="1CDC847A" w14:textId="77777777" w:rsidR="00297203" w:rsidRPr="00297203" w:rsidRDefault="00297203" w:rsidP="00297203">
            <w:pPr>
              <w:spacing w:before="40" w:after="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D6724B" w:rsidRPr="00EE2327" w14:paraId="044E325E" w14:textId="77777777" w:rsidTr="00E56BAB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9214" w:type="dxa"/>
            <w:shd w:val="clear" w:color="auto" w:fill="D9D9D9" w:themeFill="background1" w:themeFillShade="D9"/>
            <w:vAlign w:val="center"/>
          </w:tcPr>
          <w:p w14:paraId="7B0EDD56" w14:textId="76055372" w:rsidR="00D6724B" w:rsidRPr="00EE2327" w:rsidRDefault="00235026" w:rsidP="00D7511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  <w:r w:rsidRPr="0056735E">
              <w:rPr>
                <w:rFonts w:asciiTheme="minorHAnsi" w:hAnsiTheme="minorHAnsi" w:cstheme="minorHAnsi"/>
                <w:b/>
                <w:sz w:val="22"/>
              </w:rPr>
              <w:t>Projektbeschreibung</w:t>
            </w:r>
            <w:r w:rsidR="00D75113">
              <w:rPr>
                <w:rFonts w:asciiTheme="minorHAnsi" w:hAnsiTheme="minorHAnsi" w:cstheme="minorHAnsi"/>
                <w:b/>
                <w:sz w:val="22"/>
              </w:rPr>
              <w:t xml:space="preserve">: </w:t>
            </w:r>
            <w:r w:rsidRPr="00EE2327">
              <w:rPr>
                <w:rFonts w:asciiTheme="minorHAnsi" w:hAnsiTheme="minorHAnsi" w:cstheme="minorHAnsi"/>
                <w:sz w:val="22"/>
              </w:rPr>
              <w:t xml:space="preserve">(bitte beantworten Sie die </w:t>
            </w:r>
            <w:r w:rsidR="00964817" w:rsidRPr="00EE2327">
              <w:rPr>
                <w:rFonts w:asciiTheme="minorHAnsi" w:hAnsiTheme="minorHAnsi" w:cstheme="minorHAnsi"/>
                <w:sz w:val="22"/>
              </w:rPr>
              <w:t>folgenden Fragen in</w:t>
            </w:r>
            <w:r w:rsidR="00981992" w:rsidRPr="00EE2327">
              <w:rPr>
                <w:rFonts w:asciiTheme="minorHAnsi" w:hAnsiTheme="minorHAnsi" w:cstheme="minorHAnsi"/>
                <w:sz w:val="22"/>
              </w:rPr>
              <w:t xml:space="preserve"> jeweils </w:t>
            </w:r>
            <w:r w:rsidR="00964817" w:rsidRPr="00EE2327">
              <w:rPr>
                <w:rFonts w:asciiTheme="minorHAnsi" w:hAnsiTheme="minorHAnsi" w:cstheme="minorHAnsi"/>
                <w:sz w:val="22"/>
              </w:rPr>
              <w:t xml:space="preserve">1-10 Sätzen und beachten Sie bitte die Nachhaltigkeitsstrategie für das Land Brandenburg </w:t>
            </w:r>
            <w:hyperlink r:id="rId9" w:history="1">
              <w:r w:rsidR="00D75113" w:rsidRPr="00AE5CEC">
                <w:rPr>
                  <w:rStyle w:val="Hyperlink"/>
                  <w:rFonts w:cs="Arial"/>
                </w:rPr>
                <w:t>Nachhaltigkeitsstrategie für das Land Brandenburg</w:t>
              </w:r>
            </w:hyperlink>
            <w:r w:rsidR="00D75113">
              <w:rPr>
                <w:rFonts w:cs="Arial"/>
              </w:rPr>
              <w:t xml:space="preserve"> </w:t>
            </w:r>
            <w:r w:rsidR="00064A48">
              <w:rPr>
                <w:rFonts w:asciiTheme="minorHAnsi" w:hAnsiTheme="minorHAnsi" w:cstheme="minorHAnsi"/>
                <w:sz w:val="22"/>
              </w:rPr>
              <w:t xml:space="preserve">sowie die Nachhaltigkeitsziele der Vereinten Nationen </w:t>
            </w:r>
            <w:hyperlink r:id="rId10" w:history="1">
              <w:r w:rsidR="00064A48" w:rsidRPr="00032D06">
                <w:rPr>
                  <w:rStyle w:val="Hyperlink"/>
                  <w:rFonts w:asciiTheme="minorHAnsi" w:hAnsiTheme="minorHAnsi" w:cstheme="minorHAnsi"/>
                  <w:sz w:val="22"/>
                </w:rPr>
                <w:t>https://17ziele.de/</w:t>
              </w:r>
            </w:hyperlink>
            <w:r w:rsidR="00064A48"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141EDF" w:rsidRPr="00EE2327" w14:paraId="58D4097C" w14:textId="77777777" w:rsidTr="00141ED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692"/>
        </w:trPr>
        <w:tc>
          <w:tcPr>
            <w:tcW w:w="9214" w:type="dxa"/>
            <w:vAlign w:val="center"/>
          </w:tcPr>
          <w:p w14:paraId="46EEF905" w14:textId="7D009BDA" w:rsidR="00141EDF" w:rsidRPr="00141EDF" w:rsidRDefault="00FA2B0B" w:rsidP="00141EDF">
            <w:pPr>
              <w:pStyle w:val="Listenabsatz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Was ist der </w:t>
            </w:r>
            <w:r>
              <w:rPr>
                <w:rFonts w:ascii="Calibri" w:hAnsi="Calibri" w:cs="Calibri"/>
                <w:b/>
                <w:sz w:val="22"/>
              </w:rPr>
              <w:t>Anlass</w:t>
            </w:r>
            <w:r>
              <w:rPr>
                <w:rFonts w:ascii="Calibri" w:hAnsi="Calibri" w:cs="Calibri"/>
                <w:sz w:val="22"/>
              </w:rPr>
              <w:t xml:space="preserve"> für Ihr Projekt? Warum wollen Sie etwas unternehmen?</w:t>
            </w:r>
          </w:p>
        </w:tc>
      </w:tr>
      <w:tr w:rsidR="001C2150" w:rsidRPr="00EE2327" w14:paraId="6F10DDFD" w14:textId="77777777" w:rsidTr="00E56BAB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638"/>
        </w:trPr>
        <w:tc>
          <w:tcPr>
            <w:tcW w:w="9214" w:type="dxa"/>
            <w:vAlign w:val="center"/>
          </w:tcPr>
          <w:p w14:paraId="4EAB26E4" w14:textId="77777777" w:rsidR="00297203" w:rsidRDefault="00297203" w:rsidP="001C2150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6B40C96F" w14:textId="77777777" w:rsidR="00FA2B0B" w:rsidRDefault="00FA2B0B" w:rsidP="001C2150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5A14704E" w14:textId="77777777" w:rsidR="00FA2B0B" w:rsidRDefault="00FA2B0B" w:rsidP="001C2150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16FFD165" w14:textId="77777777" w:rsidR="006C7D23" w:rsidRPr="00EE2327" w:rsidRDefault="006C7D23" w:rsidP="001C2150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E598A" w:rsidRPr="00EE2327" w14:paraId="75C23AC5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638"/>
        </w:trPr>
        <w:tc>
          <w:tcPr>
            <w:tcW w:w="9214" w:type="dxa"/>
            <w:vAlign w:val="center"/>
          </w:tcPr>
          <w:p w14:paraId="326C09D7" w14:textId="2C1886D9" w:rsidR="00EE598A" w:rsidRPr="00EE2327" w:rsidRDefault="00C21E4F" w:rsidP="00FA2B0B">
            <w:pPr>
              <w:pStyle w:val="Listenabsatz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Welche</w:t>
            </w:r>
            <w:r w:rsidR="00141EDF">
              <w:rPr>
                <w:rFonts w:asciiTheme="minorHAnsi" w:hAnsiTheme="minorHAnsi" w:cstheme="minorHAnsi"/>
                <w:sz w:val="22"/>
              </w:rPr>
              <w:t xml:space="preserve"> konkreten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B3B86">
              <w:rPr>
                <w:rFonts w:asciiTheme="minorHAnsi" w:hAnsiTheme="minorHAnsi" w:cstheme="minorHAnsi"/>
                <w:b/>
                <w:sz w:val="22"/>
              </w:rPr>
              <w:t>Ziele</w:t>
            </w:r>
            <w:r>
              <w:rPr>
                <w:rFonts w:asciiTheme="minorHAnsi" w:hAnsiTheme="minorHAnsi" w:cstheme="minorHAnsi"/>
                <w:sz w:val="22"/>
              </w:rPr>
              <w:t xml:space="preserve"> wollen Sie mit Ihrem Projekt erreichen? </w:t>
            </w:r>
            <w:r w:rsidR="00EE598A" w:rsidRPr="00EE2327">
              <w:rPr>
                <w:rFonts w:asciiTheme="minorHAnsi" w:hAnsiTheme="minorHAnsi" w:cstheme="minorHAnsi"/>
                <w:sz w:val="22"/>
              </w:rPr>
              <w:t xml:space="preserve">Welche unmittelbaren </w:t>
            </w:r>
            <w:r w:rsidR="00EE598A" w:rsidRPr="006B3B86">
              <w:rPr>
                <w:rFonts w:asciiTheme="minorHAnsi" w:hAnsiTheme="minorHAnsi" w:cstheme="minorHAnsi"/>
                <w:b/>
                <w:sz w:val="22"/>
              </w:rPr>
              <w:t>Ergebnisse</w:t>
            </w:r>
            <w:r w:rsidR="00EE598A" w:rsidRPr="00EE2327">
              <w:rPr>
                <w:rFonts w:asciiTheme="minorHAnsi" w:hAnsiTheme="minorHAnsi" w:cstheme="minorHAnsi"/>
                <w:sz w:val="22"/>
              </w:rPr>
              <w:t xml:space="preserve"> wird Ihr Projekt haben? </w:t>
            </w:r>
          </w:p>
        </w:tc>
      </w:tr>
      <w:tr w:rsidR="00EE598A" w:rsidRPr="00EE2327" w14:paraId="1C89294F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637"/>
        </w:trPr>
        <w:tc>
          <w:tcPr>
            <w:tcW w:w="9214" w:type="dxa"/>
            <w:vAlign w:val="center"/>
          </w:tcPr>
          <w:p w14:paraId="37558437" w14:textId="77777777" w:rsidR="00EE598A" w:rsidRPr="00EE2327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66BDF424" w14:textId="77777777" w:rsidR="00EE598A" w:rsidRPr="00EE2327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204BF1D5" w14:textId="77777777" w:rsidR="00EE598A" w:rsidRPr="00EE2327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E598A" w:rsidRPr="00EE2327" w14:paraId="2BD1CCAF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72"/>
        </w:trPr>
        <w:tc>
          <w:tcPr>
            <w:tcW w:w="9214" w:type="dxa"/>
            <w:vAlign w:val="center"/>
          </w:tcPr>
          <w:p w14:paraId="09E185AC" w14:textId="04A340E3" w:rsidR="00EE598A" w:rsidRPr="00EE2327" w:rsidRDefault="00EE598A" w:rsidP="00981992">
            <w:pPr>
              <w:pStyle w:val="Listenabsatz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b/>
                <w:sz w:val="22"/>
              </w:rPr>
              <w:t>Wo</w:t>
            </w:r>
            <w:r w:rsidRPr="00EE2327">
              <w:rPr>
                <w:rFonts w:asciiTheme="minorHAnsi" w:hAnsiTheme="minorHAnsi" w:cstheme="minorHAnsi"/>
                <w:sz w:val="22"/>
              </w:rPr>
              <w:t xml:space="preserve"> findet das Projekt statt?</w:t>
            </w:r>
          </w:p>
        </w:tc>
      </w:tr>
      <w:tr w:rsidR="00EE598A" w:rsidRPr="00EE2327" w14:paraId="44420982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72"/>
        </w:trPr>
        <w:tc>
          <w:tcPr>
            <w:tcW w:w="9214" w:type="dxa"/>
            <w:vAlign w:val="center"/>
          </w:tcPr>
          <w:p w14:paraId="2363B0ED" w14:textId="77777777" w:rsidR="00C249C2" w:rsidRDefault="00C249C2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688209D3" w14:textId="77777777" w:rsidR="00F84555" w:rsidRDefault="00F84555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2AA62E11" w14:textId="77777777" w:rsidR="00FA2B0B" w:rsidRPr="00EE2327" w:rsidRDefault="00FA2B0B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E598A" w:rsidRPr="00EE2327" w14:paraId="6A058598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30"/>
        </w:trPr>
        <w:tc>
          <w:tcPr>
            <w:tcW w:w="9214" w:type="dxa"/>
            <w:vAlign w:val="center"/>
          </w:tcPr>
          <w:p w14:paraId="51775505" w14:textId="44305727" w:rsidR="00EE598A" w:rsidRPr="00D75113" w:rsidRDefault="00EE598A" w:rsidP="00D75113">
            <w:pPr>
              <w:pStyle w:val="Listenabsatz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theme="minorHAnsi"/>
                <w:sz w:val="22"/>
              </w:rPr>
            </w:pPr>
            <w:r w:rsidRPr="00D75113">
              <w:rPr>
                <w:rFonts w:asciiTheme="minorHAnsi" w:hAnsiTheme="minorHAnsi" w:cstheme="minorHAnsi"/>
                <w:sz w:val="22"/>
              </w:rPr>
              <w:t xml:space="preserve">Welche </w:t>
            </w:r>
            <w:r w:rsidRPr="00D75113">
              <w:rPr>
                <w:rFonts w:asciiTheme="minorHAnsi" w:hAnsiTheme="minorHAnsi" w:cstheme="minorHAnsi"/>
                <w:b/>
                <w:sz w:val="22"/>
              </w:rPr>
              <w:t>Personen/-gruppen und Projektpartner</w:t>
            </w:r>
            <w:r w:rsidRPr="00D75113">
              <w:rPr>
                <w:rFonts w:asciiTheme="minorHAnsi" w:hAnsiTheme="minorHAnsi" w:cstheme="minorHAnsi"/>
                <w:sz w:val="22"/>
              </w:rPr>
              <w:t xml:space="preserve"> setzen das Projekt aktiv um? Bekommen Sie dabei fachkundige Unterstützung (</w:t>
            </w:r>
            <w:r w:rsidR="00C21E4F" w:rsidRPr="00D75113">
              <w:rPr>
                <w:rFonts w:asciiTheme="minorHAnsi" w:hAnsiTheme="minorHAnsi" w:cstheme="minorHAnsi"/>
                <w:sz w:val="22"/>
              </w:rPr>
              <w:t xml:space="preserve">zur </w:t>
            </w:r>
            <w:r w:rsidRPr="00D75113">
              <w:rPr>
                <w:rFonts w:asciiTheme="minorHAnsi" w:hAnsiTheme="minorHAnsi" w:cstheme="minorHAnsi"/>
                <w:sz w:val="22"/>
              </w:rPr>
              <w:t>Qualitätssicherung)?</w:t>
            </w:r>
          </w:p>
        </w:tc>
      </w:tr>
      <w:tr w:rsidR="00EE598A" w:rsidRPr="00EE2327" w14:paraId="13E4BD9A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30"/>
        </w:trPr>
        <w:tc>
          <w:tcPr>
            <w:tcW w:w="9214" w:type="dxa"/>
            <w:vAlign w:val="center"/>
          </w:tcPr>
          <w:p w14:paraId="70E2FDD2" w14:textId="77777777" w:rsidR="00EE598A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5679218B" w14:textId="77777777" w:rsidR="00F84555" w:rsidRPr="00EE2327" w:rsidRDefault="00F84555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4F3046D1" w14:textId="77777777" w:rsidR="00EE598A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0A199E90" w14:textId="77777777" w:rsidR="00EE598A" w:rsidRPr="00EE2327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E598A" w:rsidRPr="00EE2327" w14:paraId="486E6968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73"/>
        </w:trPr>
        <w:tc>
          <w:tcPr>
            <w:tcW w:w="9214" w:type="dxa"/>
            <w:vAlign w:val="center"/>
          </w:tcPr>
          <w:p w14:paraId="494A74C4" w14:textId="77777777" w:rsidR="00EE598A" w:rsidRPr="006C7D23" w:rsidRDefault="00EE598A" w:rsidP="00D75113">
            <w:pPr>
              <w:pStyle w:val="Listenabsatz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theme="minorHAnsi"/>
                <w:sz w:val="22"/>
              </w:rPr>
            </w:pPr>
            <w:r w:rsidRPr="006C7D23">
              <w:rPr>
                <w:rFonts w:asciiTheme="minorHAnsi" w:hAnsiTheme="minorHAnsi" w:cstheme="minorHAnsi"/>
                <w:sz w:val="22"/>
              </w:rPr>
              <w:t xml:space="preserve">Welche </w:t>
            </w:r>
            <w:r w:rsidRPr="006C7D23">
              <w:rPr>
                <w:rFonts w:asciiTheme="minorHAnsi" w:hAnsiTheme="minorHAnsi" w:cstheme="minorHAnsi"/>
                <w:b/>
                <w:sz w:val="22"/>
              </w:rPr>
              <w:t>Zielgruppe/n</w:t>
            </w:r>
            <w:r w:rsidRPr="006C7D23">
              <w:rPr>
                <w:rFonts w:asciiTheme="minorHAnsi" w:hAnsiTheme="minorHAnsi" w:cstheme="minorHAnsi"/>
                <w:sz w:val="22"/>
              </w:rPr>
              <w:t xml:space="preserve"> soll/en mit dem Projekt erreicht werden? (z.B. Kinder, Senioren, Geflüchtete)? Werden diese in die Projektvorbereitung, Durchführung und/oder Nachbereitung aktiv einbezogen?</w:t>
            </w:r>
          </w:p>
        </w:tc>
      </w:tr>
      <w:tr w:rsidR="00EE598A" w:rsidRPr="00EE2327" w14:paraId="1E688191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72"/>
        </w:trPr>
        <w:tc>
          <w:tcPr>
            <w:tcW w:w="9214" w:type="dxa"/>
            <w:vAlign w:val="center"/>
          </w:tcPr>
          <w:p w14:paraId="4ECE8B54" w14:textId="77777777" w:rsidR="00EE598A" w:rsidRPr="00EE2327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64C3F978" w14:textId="77777777" w:rsidR="00EE598A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5D5641BB" w14:textId="77777777" w:rsidR="00F84555" w:rsidRDefault="00F84555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02E1666E" w14:textId="77777777" w:rsidR="00F84555" w:rsidRDefault="00F84555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0DA592A0" w14:textId="77777777" w:rsidR="00F84555" w:rsidRDefault="00F84555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4C4FE78C" w14:textId="77777777" w:rsidR="00F84555" w:rsidRPr="00EE2327" w:rsidRDefault="00F84555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4D465645" w14:textId="77777777" w:rsidR="00EE598A" w:rsidRPr="00EE2327" w:rsidRDefault="00EE598A" w:rsidP="009E3733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E598A" w:rsidRPr="00EE2327" w14:paraId="5949E7CE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73"/>
        </w:trPr>
        <w:tc>
          <w:tcPr>
            <w:tcW w:w="9214" w:type="dxa"/>
            <w:vAlign w:val="center"/>
          </w:tcPr>
          <w:p w14:paraId="2A3F4BC1" w14:textId="77777777" w:rsidR="00EE598A" w:rsidRPr="00EE2327" w:rsidRDefault="00EE598A" w:rsidP="00981992">
            <w:pPr>
              <w:pStyle w:val="Listenabsatz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theme="minorHAnsi"/>
                <w:sz w:val="22"/>
              </w:rPr>
            </w:pPr>
            <w:r w:rsidRPr="00EE2327">
              <w:rPr>
                <w:rFonts w:asciiTheme="minorHAnsi" w:hAnsiTheme="minorHAnsi" w:cstheme="minorHAnsi"/>
                <w:sz w:val="22"/>
              </w:rPr>
              <w:lastRenderedPageBreak/>
              <w:t xml:space="preserve">Schätzen Sie ein, </w:t>
            </w:r>
            <w:r w:rsidRPr="00EE2327">
              <w:rPr>
                <w:rFonts w:asciiTheme="minorHAnsi" w:hAnsiTheme="minorHAnsi" w:cstheme="minorHAnsi"/>
                <w:b/>
                <w:sz w:val="22"/>
              </w:rPr>
              <w:t>wie viele</w:t>
            </w:r>
            <w:r w:rsidRPr="00EE2327">
              <w:rPr>
                <w:rFonts w:asciiTheme="minorHAnsi" w:hAnsiTheme="minorHAnsi" w:cstheme="minorHAnsi"/>
                <w:sz w:val="22"/>
              </w:rPr>
              <w:t xml:space="preserve"> Personen mit dem Projekt erreicht werden?</w:t>
            </w:r>
          </w:p>
        </w:tc>
      </w:tr>
      <w:tr w:rsidR="00EE598A" w:rsidRPr="00EE2327" w14:paraId="6AA4157D" w14:textId="77777777" w:rsidTr="00D83A2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72"/>
        </w:trPr>
        <w:tc>
          <w:tcPr>
            <w:tcW w:w="9214" w:type="dxa"/>
            <w:vAlign w:val="center"/>
          </w:tcPr>
          <w:p w14:paraId="034EA8A0" w14:textId="77777777" w:rsidR="00EE598A" w:rsidRDefault="00EE598A" w:rsidP="001B2D21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3FD1A970" w14:textId="77777777" w:rsidR="00F84555" w:rsidRPr="00EE2327" w:rsidRDefault="00F84555" w:rsidP="001B2D21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  <w:p w14:paraId="7BA7ACFB" w14:textId="77777777" w:rsidR="00EE598A" w:rsidRPr="00EE2327" w:rsidRDefault="00EE598A" w:rsidP="001B2D21">
            <w:pPr>
              <w:spacing w:before="40" w:after="40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B43CE39" w14:textId="77777777" w:rsidR="00F84555" w:rsidRDefault="00F84555" w:rsidP="00486C10">
      <w:pPr>
        <w:rPr>
          <w:rFonts w:ascii="Calibri" w:hAnsi="Calibri"/>
          <w:szCs w:val="20"/>
        </w:rPr>
      </w:pP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98"/>
        <w:gridCol w:w="5516"/>
      </w:tblGrid>
      <w:tr w:rsidR="00F84555" w14:paraId="61963470" w14:textId="77777777" w:rsidTr="00F84555">
        <w:trPr>
          <w:trHeight w:val="414"/>
        </w:trPr>
        <w:tc>
          <w:tcPr>
            <w:tcW w:w="9214" w:type="dxa"/>
            <w:gridSpan w:val="2"/>
            <w:shd w:val="clear" w:color="auto" w:fill="7F7F7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9412D" w14:textId="77777777" w:rsidR="00F84555" w:rsidRDefault="00F84555" w:rsidP="009B6FAF">
            <w:pPr>
              <w:spacing w:after="0" w:line="240" w:lineRule="auto"/>
              <w:rPr>
                <w:rFonts w:ascii="Calibri" w:hAnsi="Calibri"/>
                <w:b/>
                <w:color w:val="FFFFFF"/>
                <w:sz w:val="22"/>
              </w:rPr>
            </w:pPr>
            <w:r>
              <w:rPr>
                <w:rFonts w:ascii="Calibri" w:hAnsi="Calibri"/>
                <w:b/>
                <w:color w:val="FFFFFF"/>
                <w:sz w:val="22"/>
              </w:rPr>
              <w:t>3 | Zeitplan</w:t>
            </w:r>
          </w:p>
        </w:tc>
      </w:tr>
      <w:tr w:rsidR="00F84555" w14:paraId="071BD562" w14:textId="77777777" w:rsidTr="00F84555">
        <w:tc>
          <w:tcPr>
            <w:tcW w:w="36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68567" w14:textId="77777777" w:rsidR="00F84555" w:rsidRDefault="00F84555" w:rsidP="009B6FAF">
            <w:pPr>
              <w:spacing w:before="40" w:after="40" w:line="240" w:lineRule="auto"/>
              <w:rPr>
                <w:rFonts w:ascii="Calibri" w:hAnsi="Calibri" w:cs="Calibri"/>
                <w:sz w:val="22"/>
              </w:rPr>
            </w:pPr>
          </w:p>
          <w:p w14:paraId="2A189CA8" w14:textId="77777777" w:rsidR="00F84555" w:rsidRDefault="00F84555" w:rsidP="009B6FAF">
            <w:pPr>
              <w:spacing w:before="40" w:after="40" w:line="240" w:lineRule="auto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Von wann bis wann?</w:t>
            </w:r>
          </w:p>
          <w:p w14:paraId="0D3EA383" w14:textId="77777777" w:rsidR="00F84555" w:rsidRDefault="00F84555" w:rsidP="009B6FAF">
            <w:pPr>
              <w:spacing w:before="40" w:after="4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55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3A132" w14:textId="77777777" w:rsidR="00F84555" w:rsidRDefault="00F84555" w:rsidP="009B6FAF">
            <w:pPr>
              <w:spacing w:before="40" w:after="40" w:line="240" w:lineRule="auto"/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14:paraId="43BC5073" w14:textId="77777777" w:rsidR="00F84555" w:rsidRDefault="00F84555" w:rsidP="00486C10">
      <w:pPr>
        <w:rPr>
          <w:rFonts w:ascii="Calibri" w:hAnsi="Calibri"/>
          <w:szCs w:val="20"/>
        </w:rPr>
      </w:pPr>
    </w:p>
    <w:p w14:paraId="54B5D211" w14:textId="77777777" w:rsidR="00F84555" w:rsidRDefault="00F84555" w:rsidP="00486C10">
      <w:pPr>
        <w:rPr>
          <w:rFonts w:ascii="Calibri" w:hAnsi="Calibri"/>
          <w:szCs w:val="20"/>
        </w:rPr>
      </w:pPr>
    </w:p>
    <w:p w14:paraId="25F716BB" w14:textId="77777777" w:rsidR="00F84555" w:rsidRDefault="00F84555" w:rsidP="00486C10">
      <w:pPr>
        <w:rPr>
          <w:rFonts w:ascii="Calibri" w:hAnsi="Calibri"/>
          <w:szCs w:val="20"/>
        </w:rPr>
      </w:pPr>
    </w:p>
    <w:p w14:paraId="2A8A7293" w14:textId="77777777" w:rsidR="00F84555" w:rsidRDefault="00F84555" w:rsidP="00486C10">
      <w:pPr>
        <w:rPr>
          <w:rFonts w:ascii="Calibri" w:hAnsi="Calibri"/>
          <w:szCs w:val="20"/>
        </w:rPr>
      </w:pPr>
    </w:p>
    <w:p w14:paraId="4C36BB87" w14:textId="77777777" w:rsidR="00F84555" w:rsidRDefault="00F84555" w:rsidP="00486C10">
      <w:pPr>
        <w:rPr>
          <w:rFonts w:ascii="Calibri" w:hAnsi="Calibri"/>
          <w:szCs w:val="20"/>
        </w:rPr>
      </w:pPr>
    </w:p>
    <w:p w14:paraId="224CD11F" w14:textId="77777777" w:rsidR="00F84555" w:rsidRDefault="00F84555" w:rsidP="00486C10">
      <w:pPr>
        <w:rPr>
          <w:rFonts w:ascii="Calibri" w:hAnsi="Calibri"/>
          <w:szCs w:val="20"/>
        </w:rPr>
      </w:pPr>
    </w:p>
    <w:p w14:paraId="1A818E89" w14:textId="77777777" w:rsidR="00F84555" w:rsidRDefault="00F84555" w:rsidP="00486C10">
      <w:pPr>
        <w:rPr>
          <w:rFonts w:ascii="Calibri" w:hAnsi="Calibri"/>
          <w:szCs w:val="20"/>
        </w:rPr>
      </w:pPr>
    </w:p>
    <w:p w14:paraId="0A7973D1" w14:textId="3BF47FA1" w:rsidR="00F84555" w:rsidRPr="00EE2327" w:rsidRDefault="006018C6">
      <w:pPr>
        <w:rPr>
          <w:rFonts w:asciiTheme="minorHAnsi" w:hAnsiTheme="minorHAnsi" w:cstheme="minorHAnsi"/>
          <w:szCs w:val="20"/>
        </w:rPr>
      </w:pPr>
      <w:r w:rsidRPr="00EE2327">
        <w:rPr>
          <w:rFonts w:asciiTheme="minorHAnsi" w:hAnsiTheme="minorHAnsi" w:cstheme="minorHAnsi"/>
          <w:szCs w:val="20"/>
        </w:rPr>
        <w:br w:type="page"/>
      </w:r>
    </w:p>
    <w:p w14:paraId="2E9B3541" w14:textId="77777777" w:rsidR="00B47061" w:rsidRPr="005A3EC5" w:rsidRDefault="00B47061" w:rsidP="00B47061">
      <w:pPr>
        <w:spacing w:after="0"/>
        <w:rPr>
          <w:rFonts w:asciiTheme="minorHAnsi" w:hAnsiTheme="minorHAnsi" w:cstheme="minorHAnsi"/>
          <w:b/>
          <w:szCs w:val="20"/>
        </w:rPr>
      </w:pPr>
      <w:r w:rsidRPr="005A3EC5">
        <w:rPr>
          <w:rFonts w:asciiTheme="minorHAnsi" w:hAnsiTheme="minorHAnsi" w:cstheme="minorHAnsi"/>
          <w:b/>
          <w:szCs w:val="20"/>
        </w:rPr>
        <w:lastRenderedPageBreak/>
        <w:t>Wichtige Erklärungen/Verpflichtungen</w:t>
      </w:r>
    </w:p>
    <w:p w14:paraId="1356BDEE" w14:textId="77777777" w:rsidR="00B47061" w:rsidRPr="005A3EC5" w:rsidRDefault="00B47061" w:rsidP="00B47061">
      <w:pPr>
        <w:pStyle w:val="Listenabsatz"/>
        <w:spacing w:after="0"/>
        <w:rPr>
          <w:rFonts w:asciiTheme="minorHAnsi" w:hAnsiTheme="minorHAnsi" w:cstheme="minorHAnsi"/>
          <w:szCs w:val="20"/>
        </w:rPr>
      </w:pPr>
    </w:p>
    <w:p w14:paraId="01C11999" w14:textId="77777777" w:rsidR="00B47061" w:rsidRPr="005A3EC5" w:rsidRDefault="00B47061" w:rsidP="00B47061">
      <w:pPr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Mir/ uns ist bekannt, dass eine Förderung nur erfolgt, wenn ich/ wir zu sämtlichen nachstehenden Erklärungen und Verpflichtungen mein/ unser Einverständnis erkläre/ n.</w:t>
      </w:r>
    </w:p>
    <w:p w14:paraId="67FFB6A8" w14:textId="77777777" w:rsidR="00B47061" w:rsidRPr="005A3EC5" w:rsidRDefault="00B47061" w:rsidP="00B47061">
      <w:pPr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Mit der unten zu leistenden Unterschrift erkläre ich/erklären wir, dass</w:t>
      </w:r>
    </w:p>
    <w:p w14:paraId="580F2E16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die Angaben in diesem Antrag (einschließlich der im Anhang befindlichen Unterlagen) vollständig und richtig sind.</w:t>
      </w:r>
    </w:p>
    <w:p w14:paraId="5967F7C7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mir/ uns bekannt ist, dass der Antrag im Falle unvollständiger, fehlender oder nicht fristgemäß eingereichter/ nachgereichter Unterlagen ganz oder teilweise abgelehnt werden kann.</w:t>
      </w:r>
    </w:p>
    <w:p w14:paraId="04997BD1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 xml:space="preserve">mit dem Projekt noch nicht begonnen wurde und erst nach der Bewilligung begonnen werden darf – es sei denn, </w:t>
      </w:r>
      <w:proofErr w:type="spellStart"/>
      <w:r w:rsidRPr="005A3EC5">
        <w:rPr>
          <w:rFonts w:asciiTheme="minorHAnsi" w:hAnsiTheme="minorHAnsi" w:cstheme="minorHAnsi"/>
          <w:szCs w:val="20"/>
        </w:rPr>
        <w:t>agrathaer</w:t>
      </w:r>
      <w:proofErr w:type="spellEnd"/>
      <w:r w:rsidRPr="005A3EC5">
        <w:rPr>
          <w:rFonts w:asciiTheme="minorHAnsi" w:hAnsiTheme="minorHAnsi" w:cstheme="minorHAnsi"/>
          <w:szCs w:val="20"/>
        </w:rPr>
        <w:t xml:space="preserve"> GmbH oder das Ministerium für Ländliche Entwicklung, Umwelt und Landwirtschaft haben einem vorzeitigen Maßnahmenbeginn zugestimmt. </w:t>
      </w:r>
    </w:p>
    <w:p w14:paraId="0F2FB155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gegebenenfalls entstehende Folgekosten aus dem beantragten Projekt selbst getragen werden können und werden. Aus der Projektbewilligung kann kein Anspruch auf eine Folgefinanzierung durch den Fördergeber abgeleitet werden.</w:t>
      </w:r>
    </w:p>
    <w:p w14:paraId="33B2CA65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dem Verwendungsnachweis ein Abschlussbericht beigefügt wird.</w:t>
      </w:r>
    </w:p>
    <w:p w14:paraId="6D0B473A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im Falle falscher Angaben bzw. bei Nichteinhalten der Verpflichtungen seitens des Fördergebers das Recht zur Rückforderung der Zuwendung besteht.</w:t>
      </w:r>
    </w:p>
    <w:p w14:paraId="64B8614C" w14:textId="77777777" w:rsidR="00B47061" w:rsidRPr="005A3EC5" w:rsidRDefault="00B47061" w:rsidP="00B47061">
      <w:pPr>
        <w:pStyle w:val="Listenabsatz"/>
        <w:numPr>
          <w:ilvl w:val="0"/>
          <w:numId w:val="4"/>
        </w:numPr>
        <w:spacing w:after="60"/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nicht verwendete Mittel zurückgezahlt werden.</w:t>
      </w:r>
    </w:p>
    <w:p w14:paraId="107989BD" w14:textId="77777777" w:rsidR="00B47061" w:rsidRPr="005A3EC5" w:rsidRDefault="00B47061" w:rsidP="00B47061">
      <w:pPr>
        <w:pStyle w:val="Listenabsatz"/>
        <w:numPr>
          <w:ilvl w:val="0"/>
          <w:numId w:val="4"/>
        </w:numPr>
        <w:contextualSpacing w:val="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 xml:space="preserve">ich/ wir bereit bin/ sind, die rechtmäßige Verwendung der Fördermittel jederzeit durch die zuständigen Kontrollorgane des Landes oder des Projektträgers </w:t>
      </w:r>
      <w:proofErr w:type="spellStart"/>
      <w:r w:rsidRPr="005A3EC5">
        <w:rPr>
          <w:rFonts w:asciiTheme="minorHAnsi" w:hAnsiTheme="minorHAnsi" w:cstheme="minorHAnsi"/>
          <w:szCs w:val="20"/>
        </w:rPr>
        <w:t>agrathaer</w:t>
      </w:r>
      <w:proofErr w:type="spellEnd"/>
      <w:r w:rsidRPr="005A3EC5">
        <w:rPr>
          <w:rFonts w:asciiTheme="minorHAnsi" w:hAnsiTheme="minorHAnsi" w:cstheme="minorHAnsi"/>
          <w:szCs w:val="20"/>
        </w:rPr>
        <w:t xml:space="preserve"> GmbH vor Ort überprüfen zu lassen. Den beauftragten Prüfern erteile/ n ich/ wir auf Verlangen erforderliche Auskünfte sowie Einsicht in Unterlagen.</w:t>
      </w:r>
    </w:p>
    <w:p w14:paraId="21A5C512" w14:textId="77777777" w:rsidR="00B47061" w:rsidRPr="005A3EC5" w:rsidRDefault="006F54E8" w:rsidP="00B47061">
      <w:pPr>
        <w:spacing w:before="36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Wir</w:t>
      </w:r>
      <w:r w:rsidR="00B47061" w:rsidRPr="005A3EC5">
        <w:rPr>
          <w:rFonts w:asciiTheme="minorHAnsi" w:hAnsiTheme="minorHAnsi" w:cstheme="minorHAnsi"/>
          <w:szCs w:val="20"/>
        </w:rPr>
        <w:t xml:space="preserve"> </w:t>
      </w:r>
      <w:r w:rsidR="00FD189E" w:rsidRPr="005A3EC5">
        <w:rPr>
          <w:rFonts w:asciiTheme="minorHAnsi" w:hAnsiTheme="minorHAnsi" w:cstheme="minorHAnsi"/>
          <w:szCs w:val="20"/>
        </w:rPr>
        <w:t xml:space="preserve">erklären </w:t>
      </w:r>
      <w:r w:rsidR="00B47061" w:rsidRPr="005A3EC5">
        <w:rPr>
          <w:rFonts w:asciiTheme="minorHAnsi" w:hAnsiTheme="minorHAnsi" w:cstheme="minorHAnsi"/>
          <w:szCs w:val="20"/>
        </w:rPr>
        <w:t xml:space="preserve">außerdem, dass </w:t>
      </w:r>
    </w:p>
    <w:p w14:paraId="6F85F9DC" w14:textId="77777777" w:rsidR="00B47061" w:rsidRPr="005A3EC5" w:rsidRDefault="00B47061" w:rsidP="00B47061">
      <w:pPr>
        <w:pStyle w:val="Listenabsatz"/>
        <w:numPr>
          <w:ilvl w:val="0"/>
          <w:numId w:val="13"/>
        </w:numPr>
        <w:spacing w:after="60"/>
        <w:contextualSpacing w:val="0"/>
        <w:rPr>
          <w:rFonts w:asciiTheme="minorHAnsi" w:hAnsiTheme="minorHAnsi" w:cstheme="minorHAnsi"/>
          <w:color w:val="000000" w:themeColor="text1"/>
          <w:szCs w:val="20"/>
        </w:rPr>
      </w:pPr>
      <w:r w:rsidRPr="005A3EC5">
        <w:rPr>
          <w:rFonts w:asciiTheme="minorHAnsi" w:hAnsiTheme="minorHAnsi" w:cstheme="minorHAnsi"/>
          <w:szCs w:val="20"/>
        </w:rPr>
        <w:t>mir/uns ist bekannt, dass alle Angaben dieses Antrages, von denen die Bewilligung oder das Belassen der Zuwendungen abhängig sind</w:t>
      </w:r>
      <w:r w:rsidRPr="005A3EC5">
        <w:rPr>
          <w:rFonts w:asciiTheme="minorHAnsi" w:hAnsiTheme="minorHAnsi" w:cstheme="minorHAnsi"/>
          <w:color w:val="000000" w:themeColor="text1"/>
          <w:szCs w:val="20"/>
        </w:rPr>
        <w:t xml:space="preserve">, subventionserheblich im Sinne des § 264 Strafgesetzbuch in der Fassung vom 13. November 1998 sind </w:t>
      </w:r>
      <w:r w:rsidRPr="005A3EC5">
        <w:rPr>
          <w:rFonts w:asciiTheme="minorHAnsi" w:hAnsiTheme="minorHAnsi" w:cstheme="minorHAnsi"/>
          <w:i/>
          <w:color w:val="000000" w:themeColor="text1"/>
          <w:szCs w:val="20"/>
        </w:rPr>
        <w:t>(Diese lag den Antragsunterlagen bei)</w:t>
      </w:r>
    </w:p>
    <w:p w14:paraId="01CF6137" w14:textId="77777777" w:rsidR="006C013F" w:rsidRPr="005A3EC5" w:rsidRDefault="00B47061" w:rsidP="00B47061">
      <w:pPr>
        <w:pStyle w:val="Listenabsatz"/>
        <w:numPr>
          <w:ilvl w:val="0"/>
          <w:numId w:val="13"/>
        </w:numPr>
        <w:contextualSpacing w:val="0"/>
        <w:rPr>
          <w:rFonts w:asciiTheme="minorHAnsi" w:hAnsiTheme="minorHAnsi" w:cstheme="minorHAnsi"/>
          <w:color w:val="000000" w:themeColor="text1"/>
          <w:szCs w:val="20"/>
        </w:rPr>
      </w:pPr>
      <w:r w:rsidRPr="005A3EC5">
        <w:rPr>
          <w:rFonts w:asciiTheme="minorHAnsi" w:hAnsiTheme="minorHAnsi" w:cstheme="minorHAnsi"/>
          <w:color w:val="000000" w:themeColor="text1"/>
          <w:szCs w:val="20"/>
        </w:rPr>
        <w:t xml:space="preserve">ich/wir zum </w:t>
      </w:r>
      <w:r w:rsidRPr="005A3EC5">
        <w:rPr>
          <w:rFonts w:asciiTheme="minorHAnsi" w:hAnsiTheme="minorHAnsi" w:cstheme="minorHAnsi"/>
          <w:b/>
          <w:color w:val="000000" w:themeColor="text1"/>
          <w:szCs w:val="20"/>
        </w:rPr>
        <w:t>Vorsteuerabzug</w:t>
      </w:r>
    </w:p>
    <w:p w14:paraId="0BD12ADD" w14:textId="77777777" w:rsidR="006C013F" w:rsidRPr="005A3EC5" w:rsidRDefault="00D33DC2" w:rsidP="006C013F">
      <w:pPr>
        <w:pStyle w:val="Listenabsatz"/>
        <w:ind w:left="360"/>
        <w:contextualSpacing w:val="0"/>
        <w:rPr>
          <w:rFonts w:asciiTheme="minorHAnsi" w:hAnsiTheme="minorHAnsi" w:cstheme="minorHAnsi"/>
          <w:color w:val="000000" w:themeColor="text1"/>
          <w:szCs w:val="20"/>
        </w:rPr>
      </w:pPr>
      <w:sdt>
        <w:sdtPr>
          <w:rPr>
            <w:rFonts w:asciiTheme="minorHAnsi" w:hAnsiTheme="minorHAnsi" w:cstheme="minorHAnsi"/>
            <w:color w:val="000000" w:themeColor="text1"/>
            <w:szCs w:val="20"/>
            <w:highlight w:val="yellow"/>
          </w:rPr>
          <w:id w:val="1179929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5A3EC5">
            <w:rPr>
              <w:rFonts w:ascii="Segoe UI Symbol" w:eastAsia="MS Gothic" w:hAnsi="Segoe UI Symbol" w:cs="Segoe UI Symbol"/>
              <w:color w:val="000000" w:themeColor="text1"/>
              <w:szCs w:val="20"/>
              <w:highlight w:val="yellow"/>
            </w:rPr>
            <w:t>☐</w:t>
          </w:r>
        </w:sdtContent>
      </w:sdt>
      <w:r w:rsidR="00B47061" w:rsidRPr="005A3EC5">
        <w:rPr>
          <w:rFonts w:asciiTheme="minorHAnsi" w:hAnsiTheme="minorHAnsi" w:cstheme="minorHAnsi"/>
          <w:color w:val="000000" w:themeColor="text1"/>
          <w:szCs w:val="20"/>
        </w:rPr>
        <w:tab/>
        <w:t xml:space="preserve">nicht berechtigt sind, </w:t>
      </w:r>
      <w:r w:rsidR="00B47061" w:rsidRPr="005A3EC5">
        <w:rPr>
          <w:rFonts w:asciiTheme="minorHAnsi" w:hAnsiTheme="minorHAnsi" w:cstheme="minorHAnsi"/>
          <w:color w:val="000000" w:themeColor="text1"/>
          <w:szCs w:val="20"/>
        </w:rPr>
        <w:tab/>
      </w:r>
    </w:p>
    <w:p w14:paraId="72661662" w14:textId="77777777" w:rsidR="00B47061" w:rsidRPr="005A3EC5" w:rsidRDefault="00D33DC2" w:rsidP="006C013F">
      <w:pPr>
        <w:pStyle w:val="Listenabsatz"/>
        <w:ind w:left="360"/>
        <w:contextualSpacing w:val="0"/>
        <w:rPr>
          <w:rFonts w:asciiTheme="minorHAnsi" w:hAnsiTheme="minorHAnsi" w:cstheme="minorHAnsi"/>
          <w:color w:val="000000" w:themeColor="text1"/>
          <w:szCs w:val="20"/>
        </w:rPr>
      </w:pPr>
      <w:sdt>
        <w:sdtPr>
          <w:rPr>
            <w:rFonts w:asciiTheme="minorHAnsi" w:hAnsiTheme="minorHAnsi" w:cstheme="minorHAnsi"/>
            <w:color w:val="000000" w:themeColor="text1"/>
            <w:szCs w:val="20"/>
            <w:highlight w:val="yellow"/>
          </w:rPr>
          <w:id w:val="-1294827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5A3EC5">
            <w:rPr>
              <w:rFonts w:ascii="Segoe UI Symbol" w:eastAsia="MS Gothic" w:hAnsi="Segoe UI Symbol" w:cs="Segoe UI Symbol"/>
              <w:color w:val="000000" w:themeColor="text1"/>
              <w:szCs w:val="20"/>
              <w:highlight w:val="yellow"/>
            </w:rPr>
            <w:t>☐</w:t>
          </w:r>
        </w:sdtContent>
      </w:sdt>
      <w:r w:rsidR="00B47061" w:rsidRPr="005A3EC5">
        <w:rPr>
          <w:rFonts w:asciiTheme="minorHAnsi" w:hAnsiTheme="minorHAnsi" w:cstheme="minorHAnsi"/>
          <w:color w:val="000000" w:themeColor="text1"/>
          <w:szCs w:val="20"/>
        </w:rPr>
        <w:tab/>
        <w:t xml:space="preserve">berechtigt sind und dies bei der Berechnung der Gesamtkosten (im Kosten und Finanzierungsplan im Anhang) berücksichtigt haben </w:t>
      </w:r>
      <w:r w:rsidR="00B47061" w:rsidRPr="005A3EC5">
        <w:rPr>
          <w:rFonts w:asciiTheme="minorHAnsi" w:hAnsiTheme="minorHAnsi" w:cstheme="minorHAnsi"/>
          <w:i/>
          <w:color w:val="000000" w:themeColor="text1"/>
          <w:szCs w:val="20"/>
        </w:rPr>
        <w:t>(d.h. Preis ohne Umsatzsteuer)</w:t>
      </w:r>
      <w:r w:rsidR="00B47061" w:rsidRPr="005A3EC5">
        <w:rPr>
          <w:rFonts w:asciiTheme="minorHAnsi" w:hAnsiTheme="minorHAnsi" w:cstheme="minorHAnsi"/>
          <w:color w:val="000000" w:themeColor="text1"/>
          <w:szCs w:val="20"/>
        </w:rPr>
        <w:t>.</w:t>
      </w:r>
    </w:p>
    <w:p w14:paraId="5175A3FA" w14:textId="77777777" w:rsidR="00335429" w:rsidRPr="005A3EC5" w:rsidRDefault="00335429" w:rsidP="00335429">
      <w:pPr>
        <w:rPr>
          <w:rFonts w:asciiTheme="minorHAnsi" w:hAnsiTheme="minorHAnsi" w:cstheme="minorHAnsi"/>
          <w:szCs w:val="20"/>
        </w:rPr>
      </w:pPr>
    </w:p>
    <w:p w14:paraId="29209E97" w14:textId="77777777" w:rsidR="00C8560E" w:rsidRPr="005A3EC5" w:rsidRDefault="00C8560E" w:rsidP="00335429">
      <w:pPr>
        <w:rPr>
          <w:rFonts w:asciiTheme="minorHAnsi" w:hAnsiTheme="minorHAnsi" w:cstheme="minorHAnsi"/>
          <w:szCs w:val="20"/>
        </w:rPr>
      </w:pPr>
    </w:p>
    <w:p w14:paraId="6370C87E" w14:textId="77777777" w:rsidR="00005F70" w:rsidRPr="005A3EC5" w:rsidRDefault="00005F70" w:rsidP="0056735E">
      <w:pPr>
        <w:shd w:val="clear" w:color="auto" w:fill="FFFF00"/>
        <w:spacing w:after="6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</w:p>
    <w:p w14:paraId="61433880" w14:textId="77777777" w:rsidR="006963D1" w:rsidRDefault="00005F70" w:rsidP="006963D1">
      <w:pPr>
        <w:spacing w:after="0"/>
        <w:rPr>
          <w:rFonts w:asciiTheme="minorHAnsi" w:hAnsiTheme="minorHAnsi" w:cstheme="minorHAnsi"/>
          <w:b/>
          <w:bCs/>
          <w:szCs w:val="20"/>
        </w:rPr>
      </w:pPr>
      <w:r w:rsidRPr="005A3EC5">
        <w:rPr>
          <w:rFonts w:asciiTheme="minorHAnsi" w:hAnsiTheme="minorHAnsi" w:cstheme="minorHAnsi"/>
          <w:szCs w:val="20"/>
        </w:rPr>
        <w:t>Ort, Datum</w:t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bookmarkStart w:id="0" w:name="_Hlk190866308"/>
      <w:r w:rsidR="00B04AE0" w:rsidRPr="005A3EC5">
        <w:rPr>
          <w:rFonts w:asciiTheme="minorHAnsi" w:hAnsiTheme="minorHAnsi" w:cstheme="minorHAnsi"/>
          <w:b/>
          <w:bCs/>
          <w:szCs w:val="20"/>
        </w:rPr>
        <w:t>Name</w:t>
      </w:r>
      <w:r w:rsidR="006963D1">
        <w:rPr>
          <w:rFonts w:asciiTheme="minorHAnsi" w:hAnsiTheme="minorHAnsi" w:cstheme="minorHAnsi"/>
          <w:b/>
          <w:bCs/>
          <w:szCs w:val="20"/>
        </w:rPr>
        <w:t xml:space="preserve"> in Druckbuchstaben </w:t>
      </w:r>
    </w:p>
    <w:p w14:paraId="78C8681B" w14:textId="3B347C20" w:rsidR="00554EEB" w:rsidRPr="00EE2327" w:rsidRDefault="00B04AE0" w:rsidP="006963D1">
      <w:pPr>
        <w:ind w:left="3540" w:firstLine="708"/>
        <w:rPr>
          <w:rFonts w:asciiTheme="minorHAnsi" w:hAnsiTheme="minorHAnsi" w:cstheme="minorHAnsi"/>
          <w:b/>
          <w:sz w:val="24"/>
          <w:szCs w:val="24"/>
        </w:rPr>
      </w:pPr>
      <w:r w:rsidRPr="005A3EC5">
        <w:rPr>
          <w:rFonts w:asciiTheme="minorHAnsi" w:hAnsiTheme="minorHAnsi" w:cstheme="minorHAnsi"/>
          <w:b/>
          <w:bCs/>
          <w:szCs w:val="20"/>
        </w:rPr>
        <w:t xml:space="preserve">und </w:t>
      </w:r>
      <w:r w:rsidR="00005F70" w:rsidRPr="005A3EC5">
        <w:rPr>
          <w:rFonts w:asciiTheme="minorHAnsi" w:hAnsiTheme="minorHAnsi" w:cstheme="minorHAnsi"/>
          <w:b/>
          <w:bCs/>
          <w:szCs w:val="20"/>
        </w:rPr>
        <w:t>Unterschrift</w:t>
      </w:r>
      <w:r w:rsidR="006963D1">
        <w:rPr>
          <w:rFonts w:asciiTheme="minorHAnsi" w:hAnsiTheme="minorHAnsi" w:cstheme="minorHAnsi"/>
          <w:b/>
          <w:bCs/>
          <w:szCs w:val="20"/>
        </w:rPr>
        <w:t xml:space="preserve"> der/des </w:t>
      </w:r>
      <w:r w:rsidR="006C013F" w:rsidRPr="005A3EC5">
        <w:rPr>
          <w:rFonts w:asciiTheme="minorHAnsi" w:hAnsiTheme="minorHAnsi" w:cstheme="minorHAnsi"/>
          <w:b/>
          <w:bCs/>
          <w:szCs w:val="20"/>
        </w:rPr>
        <w:t>Zeichnungsberechtigte</w:t>
      </w:r>
      <w:bookmarkEnd w:id="0"/>
      <w:r w:rsidR="006963D1">
        <w:rPr>
          <w:rFonts w:asciiTheme="minorHAnsi" w:hAnsiTheme="minorHAnsi" w:cstheme="minorHAnsi"/>
          <w:b/>
          <w:bCs/>
          <w:szCs w:val="20"/>
        </w:rPr>
        <w:t>n</w:t>
      </w:r>
      <w:r w:rsidR="00554EEB" w:rsidRPr="00EE2327">
        <w:rPr>
          <w:rFonts w:asciiTheme="minorHAnsi" w:hAnsiTheme="minorHAnsi" w:cstheme="minorHAnsi"/>
          <w:b/>
          <w:sz w:val="24"/>
          <w:szCs w:val="24"/>
        </w:rPr>
        <w:br w:type="page"/>
      </w:r>
    </w:p>
    <w:p w14:paraId="3B4EC7F3" w14:textId="77777777" w:rsidR="00B47061" w:rsidRPr="005A3EC5" w:rsidRDefault="00B47061" w:rsidP="00B47061">
      <w:pPr>
        <w:spacing w:after="0"/>
        <w:rPr>
          <w:rFonts w:asciiTheme="minorHAnsi" w:hAnsiTheme="minorHAnsi" w:cstheme="minorHAnsi"/>
          <w:b/>
          <w:szCs w:val="20"/>
        </w:rPr>
      </w:pPr>
      <w:r w:rsidRPr="005A3EC5">
        <w:rPr>
          <w:rFonts w:asciiTheme="minorHAnsi" w:hAnsiTheme="minorHAnsi" w:cstheme="minorHAnsi"/>
          <w:b/>
          <w:szCs w:val="20"/>
        </w:rPr>
        <w:lastRenderedPageBreak/>
        <w:t>Einwilligung zur Datenverarbeitung und Auskunftserteilung</w:t>
      </w:r>
    </w:p>
    <w:p w14:paraId="58597DBB" w14:textId="77777777" w:rsidR="00B47061" w:rsidRPr="005A3EC5" w:rsidRDefault="00B47061" w:rsidP="00B47061">
      <w:pPr>
        <w:pStyle w:val="Listenabsatz"/>
        <w:spacing w:after="0"/>
        <w:rPr>
          <w:rFonts w:asciiTheme="minorHAnsi" w:hAnsiTheme="minorHAnsi" w:cstheme="minorHAnsi"/>
          <w:szCs w:val="20"/>
        </w:rPr>
      </w:pPr>
    </w:p>
    <w:p w14:paraId="7C396192" w14:textId="77777777" w:rsidR="00264ECB" w:rsidRPr="005A3EC5" w:rsidRDefault="00264ECB" w:rsidP="00264ECB">
      <w:pPr>
        <w:pStyle w:val="Listenabsatz"/>
        <w:numPr>
          <w:ilvl w:val="1"/>
          <w:numId w:val="1"/>
        </w:numPr>
        <w:ind w:left="426" w:hanging="426"/>
        <w:jc w:val="both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 xml:space="preserve">Hiermit erkläre/n ich/wir meine/unsere Einwilligung, dass meine/unsere personenbezogenen Daten zur Bearbeitung meines/unseres Antrages, zur Subventionsverwaltung, zur Verwendungsnachweiskontrolle und zur statischen Auswertung durch die </w:t>
      </w:r>
      <w:proofErr w:type="spellStart"/>
      <w:r w:rsidRPr="005A3EC5">
        <w:rPr>
          <w:rFonts w:asciiTheme="minorHAnsi" w:hAnsiTheme="minorHAnsi" w:cstheme="minorHAnsi"/>
          <w:szCs w:val="20"/>
        </w:rPr>
        <w:t>agrathaer</w:t>
      </w:r>
      <w:proofErr w:type="spellEnd"/>
      <w:r w:rsidRPr="005A3EC5">
        <w:rPr>
          <w:rFonts w:asciiTheme="minorHAnsi" w:hAnsiTheme="minorHAnsi" w:cstheme="minorHAnsi"/>
          <w:szCs w:val="20"/>
        </w:rPr>
        <w:t xml:space="preserve"> GmbH sowie von den an der Finanzierung beteiligten Stellen verarbeitet werden (Rechtsgrundlage: Art. 6 Abs. 1 Buchstabe a, c Datenschutzgrundverordnung (DSGVO) in Verbindung mit §§ 5, 6, 7, 8 Brandenburgisches Datenschutzgesetz).</w:t>
      </w:r>
    </w:p>
    <w:p w14:paraId="40611ACC" w14:textId="77777777" w:rsidR="00B47061" w:rsidRPr="005A3EC5" w:rsidRDefault="00B47061" w:rsidP="00B47061">
      <w:pPr>
        <w:pStyle w:val="Listenabsatz"/>
        <w:spacing w:before="300"/>
        <w:ind w:left="357"/>
        <w:contextualSpacing w:val="0"/>
        <w:rPr>
          <w:rFonts w:asciiTheme="minorHAnsi" w:hAnsiTheme="minorHAnsi" w:cstheme="minorHAnsi"/>
          <w:b/>
          <w:bCs/>
          <w:szCs w:val="20"/>
        </w:rPr>
      </w:pP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  <w:highlight w:val="yellow"/>
        </w:rPr>
        <w:t xml:space="preserve">ja </w:t>
      </w:r>
      <w:sdt>
        <w:sdtPr>
          <w:rPr>
            <w:rFonts w:asciiTheme="minorHAnsi" w:hAnsiTheme="minorHAnsi" w:cstheme="minorHAnsi"/>
            <w:b/>
            <w:bCs/>
            <w:szCs w:val="20"/>
            <w:highlight w:val="yellow"/>
          </w:rPr>
          <w:id w:val="15744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A3EC5">
            <w:rPr>
              <w:rFonts w:ascii="Segoe UI Symbol" w:eastAsia="MS Gothic" w:hAnsi="Segoe UI Symbol" w:cs="Segoe UI Symbol"/>
              <w:b/>
              <w:bCs/>
              <w:szCs w:val="20"/>
              <w:highlight w:val="yellow"/>
            </w:rPr>
            <w:t>☐</w:t>
          </w:r>
        </w:sdtContent>
      </w:sdt>
      <w:r w:rsidRPr="005A3EC5">
        <w:rPr>
          <w:rFonts w:asciiTheme="minorHAnsi" w:hAnsiTheme="minorHAnsi" w:cstheme="minorHAnsi"/>
          <w:szCs w:val="20"/>
          <w:highlight w:val="yellow"/>
        </w:rPr>
        <w:tab/>
        <w:t xml:space="preserve">nein </w:t>
      </w:r>
      <w:sdt>
        <w:sdtPr>
          <w:rPr>
            <w:rFonts w:asciiTheme="minorHAnsi" w:hAnsiTheme="minorHAnsi" w:cstheme="minorHAnsi"/>
            <w:b/>
            <w:bCs/>
            <w:szCs w:val="20"/>
            <w:highlight w:val="yellow"/>
          </w:rPr>
          <w:id w:val="692806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A3EC5">
            <w:rPr>
              <w:rFonts w:ascii="Segoe UI Symbol" w:eastAsia="MS Gothic" w:hAnsi="Segoe UI Symbol" w:cs="Segoe UI Symbol"/>
              <w:b/>
              <w:bCs/>
              <w:szCs w:val="20"/>
              <w:highlight w:val="yellow"/>
            </w:rPr>
            <w:t>☐</w:t>
          </w:r>
        </w:sdtContent>
      </w:sdt>
    </w:p>
    <w:p w14:paraId="684DC838" w14:textId="77777777" w:rsidR="00B47061" w:rsidRPr="005A3EC5" w:rsidRDefault="00B47061" w:rsidP="00B47061">
      <w:pPr>
        <w:pStyle w:val="Listenabsatz"/>
        <w:numPr>
          <w:ilvl w:val="1"/>
          <w:numId w:val="1"/>
        </w:numPr>
        <w:spacing w:before="400"/>
        <w:ind w:left="425" w:hanging="425"/>
        <w:contextualSpacing w:val="0"/>
        <w:jc w:val="both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 xml:space="preserve">Ich bin/Wir sind damit einverstanden, dass das Land Brandenburg sowie die </w:t>
      </w:r>
      <w:proofErr w:type="spellStart"/>
      <w:r w:rsidRPr="005A3EC5">
        <w:rPr>
          <w:rFonts w:asciiTheme="minorHAnsi" w:hAnsiTheme="minorHAnsi" w:cstheme="minorHAnsi"/>
          <w:szCs w:val="20"/>
        </w:rPr>
        <w:t>agrathaer</w:t>
      </w:r>
      <w:proofErr w:type="spellEnd"/>
      <w:r w:rsidRPr="005A3EC5">
        <w:rPr>
          <w:rFonts w:asciiTheme="minorHAnsi" w:hAnsiTheme="minorHAnsi" w:cstheme="minorHAnsi"/>
          <w:szCs w:val="20"/>
        </w:rPr>
        <w:t xml:space="preserve"> GmbH im Auftrag des Landes Brandenburg bei Bewilligung meines/unseres Projektes bei Bedarf im Rahmen von Veröffentlichungen oder Presseerklärungen die Öffentlichkeit über mein/unser Projekt informiert.</w:t>
      </w:r>
    </w:p>
    <w:p w14:paraId="0B06EA75" w14:textId="77777777" w:rsidR="00B47061" w:rsidRPr="005A3EC5" w:rsidRDefault="00B47061" w:rsidP="00B47061">
      <w:pPr>
        <w:pStyle w:val="Listenabsatz"/>
        <w:ind w:left="36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  <w:highlight w:val="yellow"/>
        </w:rPr>
        <w:t xml:space="preserve">ja </w:t>
      </w:r>
      <w:sdt>
        <w:sdtPr>
          <w:rPr>
            <w:rFonts w:asciiTheme="minorHAnsi" w:hAnsiTheme="minorHAnsi" w:cstheme="minorHAnsi"/>
            <w:b/>
            <w:bCs/>
            <w:szCs w:val="20"/>
            <w:highlight w:val="yellow"/>
          </w:rPr>
          <w:id w:val="655502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A3EC5">
            <w:rPr>
              <w:rFonts w:ascii="Segoe UI Symbol" w:eastAsia="MS Gothic" w:hAnsi="Segoe UI Symbol" w:cs="Segoe UI Symbol"/>
              <w:b/>
              <w:bCs/>
              <w:szCs w:val="20"/>
              <w:highlight w:val="yellow"/>
            </w:rPr>
            <w:t>☐</w:t>
          </w:r>
        </w:sdtContent>
      </w:sdt>
      <w:r w:rsidRPr="005A3EC5">
        <w:rPr>
          <w:rFonts w:asciiTheme="minorHAnsi" w:hAnsiTheme="minorHAnsi" w:cstheme="minorHAnsi"/>
          <w:szCs w:val="20"/>
          <w:highlight w:val="yellow"/>
        </w:rPr>
        <w:tab/>
        <w:t xml:space="preserve">nein </w:t>
      </w:r>
      <w:sdt>
        <w:sdtPr>
          <w:rPr>
            <w:rFonts w:asciiTheme="minorHAnsi" w:hAnsiTheme="minorHAnsi" w:cstheme="minorHAnsi"/>
            <w:b/>
            <w:bCs/>
            <w:szCs w:val="20"/>
            <w:highlight w:val="yellow"/>
          </w:rPr>
          <w:id w:val="-1077288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A3EC5">
            <w:rPr>
              <w:rFonts w:ascii="Segoe UI Symbol" w:eastAsia="MS Gothic" w:hAnsi="Segoe UI Symbol" w:cs="Segoe UI Symbol"/>
              <w:b/>
              <w:bCs/>
              <w:szCs w:val="20"/>
              <w:highlight w:val="yellow"/>
            </w:rPr>
            <w:t>☐</w:t>
          </w:r>
        </w:sdtContent>
      </w:sdt>
    </w:p>
    <w:p w14:paraId="235D4360" w14:textId="77777777" w:rsidR="004853A6" w:rsidRPr="005A3EC5" w:rsidRDefault="004853A6" w:rsidP="00235FAB">
      <w:pPr>
        <w:rPr>
          <w:rFonts w:asciiTheme="minorHAnsi" w:hAnsiTheme="minorHAnsi" w:cstheme="minorHAnsi"/>
          <w:szCs w:val="20"/>
        </w:rPr>
      </w:pPr>
    </w:p>
    <w:p w14:paraId="4BEE8E8B" w14:textId="77777777" w:rsidR="004853A6" w:rsidRPr="005A3EC5" w:rsidRDefault="00005F70" w:rsidP="0056735E">
      <w:pPr>
        <w:shd w:val="clear" w:color="auto" w:fill="FFFF00"/>
        <w:spacing w:after="6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</w:p>
    <w:p w14:paraId="1E24A6EE" w14:textId="77777777" w:rsidR="006963D1" w:rsidRDefault="00005F70" w:rsidP="006963D1">
      <w:pPr>
        <w:spacing w:after="0"/>
        <w:rPr>
          <w:rFonts w:asciiTheme="minorHAnsi" w:hAnsiTheme="minorHAnsi" w:cstheme="minorHAnsi"/>
          <w:b/>
          <w:bCs/>
          <w:szCs w:val="20"/>
        </w:rPr>
      </w:pPr>
      <w:r w:rsidRPr="005A3EC5">
        <w:rPr>
          <w:rFonts w:asciiTheme="minorHAnsi" w:hAnsiTheme="minorHAnsi" w:cstheme="minorHAnsi"/>
          <w:szCs w:val="20"/>
        </w:rPr>
        <w:t>Ort, Datum</w:t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="006963D1" w:rsidRPr="005A3EC5">
        <w:rPr>
          <w:rFonts w:asciiTheme="minorHAnsi" w:hAnsiTheme="minorHAnsi" w:cstheme="minorHAnsi"/>
          <w:b/>
          <w:bCs/>
          <w:szCs w:val="20"/>
        </w:rPr>
        <w:t>Name</w:t>
      </w:r>
      <w:r w:rsidR="006963D1">
        <w:rPr>
          <w:rFonts w:asciiTheme="minorHAnsi" w:hAnsiTheme="minorHAnsi" w:cstheme="minorHAnsi"/>
          <w:b/>
          <w:bCs/>
          <w:szCs w:val="20"/>
        </w:rPr>
        <w:t xml:space="preserve"> in Druckbuchstaben </w:t>
      </w:r>
    </w:p>
    <w:p w14:paraId="19DF4E14" w14:textId="7F24B393" w:rsidR="00B83C5C" w:rsidRPr="005A3EC5" w:rsidRDefault="006963D1" w:rsidP="006963D1">
      <w:pPr>
        <w:ind w:left="3540" w:firstLine="708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b/>
          <w:bCs/>
          <w:szCs w:val="20"/>
        </w:rPr>
        <w:t>und Unterschrift</w:t>
      </w:r>
      <w:r>
        <w:rPr>
          <w:rFonts w:asciiTheme="minorHAnsi" w:hAnsiTheme="minorHAnsi" w:cstheme="minorHAnsi"/>
          <w:b/>
          <w:bCs/>
          <w:szCs w:val="20"/>
        </w:rPr>
        <w:t xml:space="preserve"> der/des </w:t>
      </w:r>
      <w:r w:rsidRPr="005A3EC5">
        <w:rPr>
          <w:rFonts w:asciiTheme="minorHAnsi" w:hAnsiTheme="minorHAnsi" w:cstheme="minorHAnsi"/>
          <w:b/>
          <w:bCs/>
          <w:szCs w:val="20"/>
        </w:rPr>
        <w:t>Zeichnungsberechtigte</w:t>
      </w:r>
      <w:r>
        <w:rPr>
          <w:rFonts w:asciiTheme="minorHAnsi" w:hAnsiTheme="minorHAnsi" w:cstheme="minorHAnsi"/>
          <w:b/>
          <w:bCs/>
          <w:szCs w:val="20"/>
        </w:rPr>
        <w:t>n</w:t>
      </w:r>
    </w:p>
    <w:p w14:paraId="26C3181B" w14:textId="77777777" w:rsidR="00B83C5C" w:rsidRPr="005A3EC5" w:rsidRDefault="00B83C5C" w:rsidP="00946811">
      <w:pPr>
        <w:rPr>
          <w:rFonts w:asciiTheme="minorHAnsi" w:hAnsiTheme="minorHAnsi" w:cstheme="minorHAnsi"/>
          <w:szCs w:val="20"/>
        </w:rPr>
      </w:pPr>
    </w:p>
    <w:p w14:paraId="2580782F" w14:textId="77777777" w:rsidR="00520D47" w:rsidRPr="005A3EC5" w:rsidRDefault="00520D47" w:rsidP="00520D47">
      <w:pPr>
        <w:spacing w:after="0"/>
        <w:rPr>
          <w:rFonts w:asciiTheme="minorHAnsi" w:hAnsiTheme="minorHAnsi" w:cstheme="minorHAnsi"/>
          <w:b/>
          <w:szCs w:val="20"/>
        </w:rPr>
      </w:pPr>
    </w:p>
    <w:p w14:paraId="4C8F7BA4" w14:textId="77777777" w:rsidR="00520D47" w:rsidRPr="005A3EC5" w:rsidRDefault="00520D47" w:rsidP="00520D47">
      <w:pPr>
        <w:spacing w:after="0"/>
        <w:rPr>
          <w:rFonts w:asciiTheme="minorHAnsi" w:hAnsiTheme="minorHAnsi" w:cstheme="minorHAnsi"/>
          <w:b/>
          <w:szCs w:val="20"/>
        </w:rPr>
      </w:pPr>
    </w:p>
    <w:p w14:paraId="378710E1" w14:textId="77777777" w:rsidR="00520D47" w:rsidRPr="005A3EC5" w:rsidRDefault="00C90710" w:rsidP="00520D47">
      <w:pPr>
        <w:spacing w:after="0"/>
        <w:rPr>
          <w:rFonts w:asciiTheme="minorHAnsi" w:hAnsiTheme="minorHAnsi" w:cstheme="minorHAnsi"/>
          <w:b/>
          <w:szCs w:val="20"/>
        </w:rPr>
      </w:pPr>
      <w:r w:rsidRPr="005A3EC5">
        <w:rPr>
          <w:rFonts w:asciiTheme="minorHAnsi" w:hAnsiTheme="minorHAnsi" w:cstheme="minorHAnsi"/>
          <w:b/>
          <w:szCs w:val="20"/>
        </w:rPr>
        <w:t>Bestätigung</w:t>
      </w:r>
      <w:r w:rsidR="00520D47" w:rsidRPr="005A3EC5">
        <w:rPr>
          <w:rFonts w:asciiTheme="minorHAnsi" w:hAnsiTheme="minorHAnsi" w:cstheme="minorHAnsi"/>
          <w:b/>
          <w:szCs w:val="20"/>
        </w:rPr>
        <w:t xml:space="preserve"> (bei digitaler Einreichung)</w:t>
      </w:r>
    </w:p>
    <w:p w14:paraId="539F5A75" w14:textId="77777777" w:rsidR="00C90710" w:rsidRPr="005A3EC5" w:rsidRDefault="00C90710" w:rsidP="00520D47">
      <w:pPr>
        <w:spacing w:after="0"/>
        <w:rPr>
          <w:rFonts w:asciiTheme="minorHAnsi" w:hAnsiTheme="minorHAnsi" w:cstheme="minorHAnsi"/>
          <w:b/>
          <w:szCs w:val="20"/>
        </w:rPr>
      </w:pPr>
    </w:p>
    <w:p w14:paraId="235E28BA" w14:textId="36DA406A" w:rsidR="00520D47" w:rsidRPr="005A3EC5" w:rsidRDefault="00520D47" w:rsidP="00C90710">
      <w:pPr>
        <w:spacing w:after="0"/>
        <w:jc w:val="both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</w:rPr>
        <w:t>Hiermit bestätige/n ich/ wir, dass ich/wir den vollständig</w:t>
      </w:r>
      <w:r w:rsidR="00C90710" w:rsidRPr="005A3EC5">
        <w:rPr>
          <w:rFonts w:asciiTheme="minorHAnsi" w:hAnsiTheme="minorHAnsi" w:cstheme="minorHAnsi"/>
          <w:szCs w:val="20"/>
        </w:rPr>
        <w:t>en</w:t>
      </w:r>
      <w:r w:rsidRPr="005A3EC5">
        <w:rPr>
          <w:rFonts w:asciiTheme="minorHAnsi" w:hAnsiTheme="minorHAnsi" w:cstheme="minorHAnsi"/>
          <w:szCs w:val="20"/>
        </w:rPr>
        <w:t xml:space="preserve"> und richtig ausgefüllten Projektantrag </w:t>
      </w:r>
      <w:r w:rsidR="002349A7" w:rsidRPr="005A3EC5">
        <w:rPr>
          <w:rFonts w:asciiTheme="minorHAnsi" w:hAnsiTheme="minorHAnsi" w:cstheme="minorHAnsi"/>
          <w:szCs w:val="20"/>
        </w:rPr>
        <w:t>mit dem Titel:</w:t>
      </w:r>
      <w:r w:rsidR="002349A7" w:rsidRPr="005A3EC5">
        <w:rPr>
          <w:rFonts w:asciiTheme="minorHAnsi" w:hAnsiTheme="minorHAnsi" w:cstheme="minorHAnsi"/>
          <w:szCs w:val="20"/>
          <w:highlight w:val="yellow"/>
        </w:rPr>
        <w:t xml:space="preserve"> ________________</w:t>
      </w:r>
      <w:r w:rsidRPr="005A3EC5">
        <w:rPr>
          <w:rFonts w:asciiTheme="minorHAnsi" w:hAnsiTheme="minorHAnsi" w:cstheme="minorHAnsi"/>
          <w:szCs w:val="20"/>
        </w:rPr>
        <w:t xml:space="preserve">sowie die dazugehörigen Anlagen am </w:t>
      </w:r>
      <w:r w:rsidRPr="005A3EC5">
        <w:rPr>
          <w:rFonts w:asciiTheme="minorHAnsi" w:hAnsiTheme="minorHAnsi" w:cstheme="minorHAnsi"/>
          <w:szCs w:val="20"/>
          <w:highlight w:val="yellow"/>
        </w:rPr>
        <w:t>______</w:t>
      </w:r>
      <w:r w:rsidRPr="005A3EC5">
        <w:rPr>
          <w:rFonts w:asciiTheme="minorHAnsi" w:hAnsiTheme="minorHAnsi" w:cstheme="minorHAnsi"/>
          <w:szCs w:val="20"/>
        </w:rPr>
        <w:t xml:space="preserve"> (Datum) digital an die </w:t>
      </w:r>
      <w:r w:rsidR="006C2ADB">
        <w:rPr>
          <w:rFonts w:asciiTheme="minorHAnsi" w:hAnsiTheme="minorHAnsi" w:cstheme="minorHAnsi"/>
          <w:szCs w:val="20"/>
        </w:rPr>
        <w:t>E-Mail-</w:t>
      </w:r>
      <w:r w:rsidRPr="005A3EC5">
        <w:rPr>
          <w:rFonts w:asciiTheme="minorHAnsi" w:hAnsiTheme="minorHAnsi" w:cstheme="minorHAnsi"/>
          <w:szCs w:val="20"/>
        </w:rPr>
        <w:t>Adresse der bewilligende</w:t>
      </w:r>
      <w:r w:rsidR="006C2ADB">
        <w:rPr>
          <w:rFonts w:asciiTheme="minorHAnsi" w:hAnsiTheme="minorHAnsi" w:cstheme="minorHAnsi"/>
          <w:szCs w:val="20"/>
        </w:rPr>
        <w:t>n</w:t>
      </w:r>
      <w:r w:rsidRPr="005A3EC5">
        <w:rPr>
          <w:rFonts w:asciiTheme="minorHAnsi" w:hAnsiTheme="minorHAnsi" w:cstheme="minorHAnsi"/>
          <w:szCs w:val="20"/>
        </w:rPr>
        <w:t xml:space="preserve"> Stelle </w:t>
      </w:r>
      <w:hyperlink r:id="rId11" w:history="1">
        <w:r w:rsidRPr="005A3EC5">
          <w:rPr>
            <w:rStyle w:val="Hyperlink"/>
            <w:rFonts w:asciiTheme="minorHAnsi" w:hAnsiTheme="minorHAnsi" w:cstheme="minorHAnsi"/>
            <w:szCs w:val="20"/>
          </w:rPr>
          <w:t>buero@aktion-brandenburg.de</w:t>
        </w:r>
      </w:hyperlink>
      <w:r w:rsidRPr="005A3EC5">
        <w:rPr>
          <w:rFonts w:asciiTheme="minorHAnsi" w:hAnsiTheme="minorHAnsi" w:cstheme="minorHAnsi"/>
          <w:szCs w:val="20"/>
        </w:rPr>
        <w:t xml:space="preserve"> geschickt haben. </w:t>
      </w:r>
    </w:p>
    <w:p w14:paraId="6E4D2276" w14:textId="77777777" w:rsidR="00520D47" w:rsidRPr="005A3EC5" w:rsidRDefault="00520D47" w:rsidP="00520D47">
      <w:pPr>
        <w:spacing w:after="0"/>
        <w:rPr>
          <w:rFonts w:asciiTheme="minorHAnsi" w:hAnsiTheme="minorHAnsi" w:cstheme="minorHAnsi"/>
          <w:szCs w:val="20"/>
        </w:rPr>
      </w:pPr>
    </w:p>
    <w:p w14:paraId="2030003B" w14:textId="77777777" w:rsidR="00520D47" w:rsidRPr="005A3EC5" w:rsidRDefault="00520D47" w:rsidP="00520D47">
      <w:pPr>
        <w:rPr>
          <w:rFonts w:asciiTheme="minorHAnsi" w:hAnsiTheme="minorHAnsi" w:cstheme="minorHAnsi"/>
          <w:szCs w:val="20"/>
        </w:rPr>
      </w:pPr>
    </w:p>
    <w:p w14:paraId="6C85988B" w14:textId="77777777" w:rsidR="00C90710" w:rsidRPr="005A3EC5" w:rsidRDefault="00C90710" w:rsidP="00520D47">
      <w:pPr>
        <w:rPr>
          <w:rFonts w:asciiTheme="minorHAnsi" w:hAnsiTheme="minorHAnsi" w:cstheme="minorHAnsi"/>
          <w:szCs w:val="20"/>
        </w:rPr>
      </w:pPr>
    </w:p>
    <w:p w14:paraId="5C3A06C7" w14:textId="77777777" w:rsidR="00520D47" w:rsidRPr="005A3EC5" w:rsidRDefault="00520D47" w:rsidP="0056735E">
      <w:pPr>
        <w:shd w:val="clear" w:color="auto" w:fill="FFFF00"/>
        <w:spacing w:after="60"/>
        <w:rPr>
          <w:rFonts w:asciiTheme="minorHAnsi" w:hAnsiTheme="minorHAnsi" w:cstheme="minorHAnsi"/>
          <w:szCs w:val="20"/>
        </w:rPr>
      </w:pP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  <w:r w:rsidRPr="005A3EC5">
        <w:rPr>
          <w:rFonts w:asciiTheme="minorHAnsi" w:hAnsiTheme="minorHAnsi" w:cstheme="minorHAnsi"/>
          <w:szCs w:val="20"/>
          <w:u w:val="single"/>
        </w:rPr>
        <w:tab/>
      </w:r>
    </w:p>
    <w:p w14:paraId="3E0A1AAB" w14:textId="77777777" w:rsidR="006963D1" w:rsidRDefault="00520D47" w:rsidP="006963D1">
      <w:pPr>
        <w:spacing w:after="0"/>
        <w:rPr>
          <w:rFonts w:asciiTheme="minorHAnsi" w:hAnsiTheme="minorHAnsi" w:cstheme="minorHAnsi"/>
          <w:b/>
          <w:bCs/>
          <w:szCs w:val="20"/>
        </w:rPr>
      </w:pPr>
      <w:r w:rsidRPr="005A3EC5">
        <w:rPr>
          <w:rFonts w:asciiTheme="minorHAnsi" w:hAnsiTheme="minorHAnsi" w:cstheme="minorHAnsi"/>
          <w:szCs w:val="20"/>
        </w:rPr>
        <w:t>Ort, Datum</w:t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Pr="005A3EC5">
        <w:rPr>
          <w:rFonts w:asciiTheme="minorHAnsi" w:hAnsiTheme="minorHAnsi" w:cstheme="minorHAnsi"/>
          <w:szCs w:val="20"/>
        </w:rPr>
        <w:tab/>
      </w:r>
      <w:r w:rsidR="006963D1" w:rsidRPr="005A3EC5">
        <w:rPr>
          <w:rFonts w:asciiTheme="minorHAnsi" w:hAnsiTheme="minorHAnsi" w:cstheme="minorHAnsi"/>
          <w:b/>
          <w:bCs/>
          <w:szCs w:val="20"/>
        </w:rPr>
        <w:t>Name</w:t>
      </w:r>
      <w:r w:rsidR="006963D1">
        <w:rPr>
          <w:rFonts w:asciiTheme="minorHAnsi" w:hAnsiTheme="minorHAnsi" w:cstheme="minorHAnsi"/>
          <w:b/>
          <w:bCs/>
          <w:szCs w:val="20"/>
        </w:rPr>
        <w:t xml:space="preserve"> in Druckbuchstaben </w:t>
      </w:r>
    </w:p>
    <w:p w14:paraId="3922EAEB" w14:textId="5718B052" w:rsidR="00520D47" w:rsidRPr="005A3EC5" w:rsidRDefault="006963D1" w:rsidP="00C17CF8">
      <w:pPr>
        <w:spacing w:after="0"/>
        <w:ind w:left="3540" w:firstLine="708"/>
        <w:rPr>
          <w:rFonts w:asciiTheme="minorHAnsi" w:hAnsiTheme="minorHAnsi" w:cstheme="minorHAnsi"/>
          <w:b/>
          <w:bCs/>
          <w:szCs w:val="20"/>
        </w:rPr>
      </w:pPr>
      <w:r w:rsidRPr="005A3EC5">
        <w:rPr>
          <w:rFonts w:asciiTheme="minorHAnsi" w:hAnsiTheme="minorHAnsi" w:cstheme="minorHAnsi"/>
          <w:b/>
          <w:bCs/>
          <w:szCs w:val="20"/>
        </w:rPr>
        <w:t>und Unterschrift</w:t>
      </w:r>
      <w:r>
        <w:rPr>
          <w:rFonts w:asciiTheme="minorHAnsi" w:hAnsiTheme="minorHAnsi" w:cstheme="minorHAnsi"/>
          <w:b/>
          <w:bCs/>
          <w:szCs w:val="20"/>
        </w:rPr>
        <w:t xml:space="preserve"> der/des </w:t>
      </w:r>
      <w:r w:rsidRPr="005A3EC5">
        <w:rPr>
          <w:rFonts w:asciiTheme="minorHAnsi" w:hAnsiTheme="minorHAnsi" w:cstheme="minorHAnsi"/>
          <w:b/>
          <w:bCs/>
          <w:szCs w:val="20"/>
        </w:rPr>
        <w:t>Zeichnungsberechtigte</w:t>
      </w:r>
      <w:r>
        <w:rPr>
          <w:rFonts w:asciiTheme="minorHAnsi" w:hAnsiTheme="minorHAnsi" w:cstheme="minorHAnsi"/>
          <w:b/>
          <w:bCs/>
          <w:szCs w:val="20"/>
        </w:rPr>
        <w:t>n</w:t>
      </w:r>
      <w:r w:rsidRPr="005A3EC5">
        <w:rPr>
          <w:rFonts w:asciiTheme="minorHAnsi" w:hAnsiTheme="minorHAnsi" w:cstheme="minorHAnsi"/>
          <w:b/>
          <w:bCs/>
          <w:szCs w:val="20"/>
        </w:rPr>
        <w:t xml:space="preserve"> </w:t>
      </w:r>
    </w:p>
    <w:p w14:paraId="0B9AFF0F" w14:textId="77777777" w:rsidR="00520D47" w:rsidRPr="00EE2327" w:rsidRDefault="00520D47" w:rsidP="004853A6">
      <w:pPr>
        <w:pStyle w:val="Listenabsatz"/>
        <w:spacing w:after="0"/>
        <w:rPr>
          <w:rFonts w:asciiTheme="minorHAnsi" w:hAnsiTheme="minorHAnsi" w:cstheme="minorHAnsi"/>
          <w:sz w:val="24"/>
          <w:szCs w:val="24"/>
        </w:rPr>
        <w:sectPr w:rsidR="00520D47" w:rsidRPr="00EE2327" w:rsidSect="00161B8E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134" w:left="1417" w:header="708" w:footer="708" w:gutter="0"/>
          <w:cols w:space="708"/>
          <w:titlePg/>
          <w:docGrid w:linePitch="360"/>
        </w:sectPr>
      </w:pPr>
    </w:p>
    <w:p w14:paraId="54379314" w14:textId="77777777" w:rsidR="00FA4524" w:rsidRPr="00EE2327" w:rsidRDefault="00A3650B" w:rsidP="00EF1B5C">
      <w:pPr>
        <w:pStyle w:val="Listenabsatz"/>
        <w:numPr>
          <w:ilvl w:val="0"/>
          <w:numId w:val="1"/>
        </w:numPr>
        <w:spacing w:after="120"/>
        <w:ind w:left="357" w:hanging="357"/>
        <w:rPr>
          <w:rFonts w:asciiTheme="minorHAnsi" w:hAnsiTheme="minorHAnsi" w:cstheme="minorHAnsi"/>
          <w:b/>
          <w:sz w:val="24"/>
          <w:szCs w:val="24"/>
        </w:rPr>
      </w:pPr>
      <w:r w:rsidRPr="00EE2327">
        <w:rPr>
          <w:rFonts w:asciiTheme="minorHAnsi" w:hAnsiTheme="minorHAnsi" w:cstheme="minorHAnsi"/>
          <w:b/>
          <w:sz w:val="24"/>
          <w:szCs w:val="24"/>
        </w:rPr>
        <w:lastRenderedPageBreak/>
        <w:t>A</w:t>
      </w:r>
      <w:r w:rsidR="006018C6" w:rsidRPr="00EE2327">
        <w:rPr>
          <w:rFonts w:asciiTheme="minorHAnsi" w:hAnsiTheme="minorHAnsi" w:cstheme="minorHAnsi"/>
          <w:b/>
          <w:sz w:val="24"/>
          <w:szCs w:val="24"/>
        </w:rPr>
        <w:t>nlagen</w:t>
      </w:r>
    </w:p>
    <w:p w14:paraId="73123BAE" w14:textId="77777777" w:rsidR="00B47061" w:rsidRPr="00CE2FA1" w:rsidRDefault="00B47061" w:rsidP="00B47061">
      <w:pPr>
        <w:spacing w:after="0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EE2327">
        <w:rPr>
          <w:rFonts w:asciiTheme="minorHAnsi" w:hAnsiTheme="minorHAnsi" w:cstheme="minorHAnsi"/>
          <w:sz w:val="21"/>
          <w:szCs w:val="21"/>
        </w:rPr>
        <w:t xml:space="preserve">Dem </w:t>
      </w:r>
      <w:r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>Projektantrag sind folgende Anlagen angefügt:</w:t>
      </w:r>
    </w:p>
    <w:p w14:paraId="1D88851D" w14:textId="77777777" w:rsidR="00B47061" w:rsidRPr="00CE2FA1" w:rsidRDefault="00B47061" w:rsidP="00B47061">
      <w:pPr>
        <w:spacing w:after="0"/>
        <w:rPr>
          <w:rFonts w:asciiTheme="minorHAnsi" w:hAnsiTheme="minorHAnsi" w:cstheme="minorHAnsi"/>
          <w:i/>
          <w:color w:val="000000" w:themeColor="text1"/>
          <w:sz w:val="21"/>
          <w:szCs w:val="21"/>
        </w:rPr>
      </w:pPr>
      <w:r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>Zutreffendes bitte ankreuzen!</w:t>
      </w:r>
    </w:p>
    <w:p w14:paraId="1967699A" w14:textId="77777777" w:rsidR="00B47061" w:rsidRPr="00CE2FA1" w:rsidRDefault="00B47061" w:rsidP="00B47061">
      <w:pPr>
        <w:tabs>
          <w:tab w:val="left" w:pos="922"/>
        </w:tabs>
        <w:spacing w:after="0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</w:p>
    <w:p w14:paraId="2F4AF809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i/>
          <w:color w:val="000000" w:themeColor="text1"/>
          <w:sz w:val="21"/>
          <w:szCs w:val="21"/>
        </w:rPr>
      </w:pPr>
      <w:sdt>
        <w:sdtPr>
          <w:rPr>
            <w:rFonts w:asciiTheme="minorHAnsi" w:eastAsia="MS Gothic" w:hAnsiTheme="minorHAnsi" w:cstheme="minorHAnsi"/>
            <w:color w:val="000000" w:themeColor="text1"/>
            <w:sz w:val="21"/>
            <w:szCs w:val="21"/>
          </w:rPr>
          <w:id w:val="732888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Kosten- und Finanzierungsplan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B47061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>(B</w:t>
      </w:r>
      <w:r w:rsidR="002D33CA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>eachten Sie hierzu bitte unser</w:t>
      </w:r>
      <w:r w:rsidR="00B47061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 xml:space="preserve"> </w:t>
      </w:r>
      <w:r w:rsidR="002D33CA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>Merkblatt</w:t>
      </w:r>
      <w:r w:rsidR="00B47061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>)</w:t>
      </w:r>
    </w:p>
    <w:p w14:paraId="6A1A48DC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842125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Satzung bzw. Statut</w:t>
      </w:r>
    </w:p>
    <w:p w14:paraId="0D6A06BA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1421448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  <w:t xml:space="preserve">Auszug aus dem </w:t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Vereinsregister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oder </w:t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Handelsregister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zum Beleg der Zeichnungsberechtigten</w:t>
      </w:r>
    </w:p>
    <w:p w14:paraId="3790C924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722256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bei gemeinnützigen Antragstellern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die aktuelle Bestätigung des Finanzamtes zur Anerkennung der Gemeinnützigkeit (Freistellungsbescheid)</w:t>
      </w:r>
    </w:p>
    <w:p w14:paraId="48812D10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-674877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bei kommunalen Antragstellern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Bestätigung, dass die erforderlichen Eigenmittel im Haushalt eingestellt sind und die Folgekosten getragen werden können</w:t>
      </w:r>
    </w:p>
    <w:p w14:paraId="1EAAA77D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-1271233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 xml:space="preserve"> </w:t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  <w:t>bei Personengesellschaften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(z.B. GbR) bzw. </w:t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Erbengemeinschaften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>: Namen und Adressen aller Gesellschafter, bzw. aller Mitglieder der Erbengemeinschaft</w:t>
      </w:r>
    </w:p>
    <w:p w14:paraId="13E836BC" w14:textId="50553E98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1740281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  <w:t xml:space="preserve">Nachweis über die </w:t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Sicherung des Eigenanteils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, z. B. durch </w:t>
      </w:r>
      <w:r w:rsidR="0094652E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>ein</w:t>
      </w:r>
      <w:r w:rsidR="00B1527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>e Kopie vom</w:t>
      </w:r>
      <w:r w:rsidR="0094652E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aktuellen</w:t>
      </w:r>
      <w:r w:rsidR="006C2ADB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94652E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>Kontoauszug</w:t>
      </w:r>
    </w:p>
    <w:p w14:paraId="4E889958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1683631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  <w:t xml:space="preserve">Nachweis </w:t>
      </w:r>
      <w:r w:rsidR="003202D8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weiterer</w:t>
      </w:r>
      <w:r w:rsidR="00B47061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 xml:space="preserve"> Zuwendungen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, z.B. aus anderen Förderprogrammen, </w:t>
      </w:r>
      <w:r w:rsidR="003202D8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>Spenden, etc.</w:t>
      </w:r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Bislang an anderer Stelle nur beantragte, aber noch nicht bewilligte Mittel, sind ebenfalls anzugeben</w:t>
      </w:r>
    </w:p>
    <w:p w14:paraId="696FB702" w14:textId="77777777" w:rsidR="0094652E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-128835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2E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94652E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94652E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  <w:t xml:space="preserve">Formlose </w:t>
      </w:r>
      <w:r w:rsidR="0094652E" w:rsidRPr="00CE2FA1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Bestätigung der Kooperationspartner</w:t>
      </w:r>
      <w:r w:rsidR="0094652E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über die geplante Zusammenarbeit</w:t>
      </w:r>
    </w:p>
    <w:p w14:paraId="7DCCB318" w14:textId="77777777" w:rsidR="009E6A8D" w:rsidRPr="009E6A8D" w:rsidRDefault="00D33DC2" w:rsidP="009E6A8D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-1318646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6A8D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9E6A8D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9E6A8D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9E6A8D" w:rsidRPr="009E6A8D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Skizzen, Bilder, Beschreibungen</w:t>
      </w:r>
      <w:r w:rsidR="009E6A8D" w:rsidRPr="009E6A8D">
        <w:rPr>
          <w:rFonts w:asciiTheme="minorHAnsi" w:hAnsiTheme="minorHAnsi" w:cstheme="minorHAnsi"/>
          <w:color w:val="000000" w:themeColor="text1"/>
          <w:sz w:val="21"/>
          <w:szCs w:val="21"/>
        </w:rPr>
        <w:t>, etc. zur besseren Erläuterung des Projektes</w:t>
      </w:r>
    </w:p>
    <w:p w14:paraId="30FFAB16" w14:textId="77777777" w:rsidR="009E6A8D" w:rsidRDefault="00D33DC2" w:rsidP="009E6A8D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1399862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6A8D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9E6A8D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9E6A8D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9E6A8D" w:rsidRPr="009E6A8D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Erläuterung zur langfristigen Nutzung von gekauften </w:t>
      </w:r>
      <w:r w:rsidR="009E6A8D" w:rsidRPr="009E6A8D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Geräten</w:t>
      </w:r>
    </w:p>
    <w:p w14:paraId="5B533F23" w14:textId="77777777" w:rsidR="00ED48AA" w:rsidRDefault="00D33DC2" w:rsidP="00ED48AA">
      <w:pPr>
        <w:spacing w:after="120"/>
        <w:ind w:left="425" w:hanging="425"/>
        <w:rPr>
          <w:rFonts w:asciiTheme="minorHAnsi" w:hAnsi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/>
            <w:sz w:val="21"/>
            <w:szCs w:val="21"/>
          </w:rPr>
          <w:id w:val="-125695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48AA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ED48AA" w:rsidRPr="00C8560E">
        <w:rPr>
          <w:rFonts w:asciiTheme="minorHAnsi" w:hAnsiTheme="minorHAnsi"/>
          <w:sz w:val="21"/>
          <w:szCs w:val="21"/>
        </w:rPr>
        <w:t xml:space="preserve"> </w:t>
      </w:r>
      <w:r w:rsidR="00ED48AA" w:rsidRPr="00C8560E">
        <w:rPr>
          <w:rFonts w:asciiTheme="minorHAnsi" w:hAnsiTheme="minorHAnsi"/>
          <w:sz w:val="21"/>
          <w:szCs w:val="21"/>
        </w:rPr>
        <w:tab/>
      </w:r>
      <w:r w:rsidR="00ED48AA" w:rsidRPr="00CB4AB4">
        <w:rPr>
          <w:rFonts w:asciiTheme="minorHAnsi" w:hAnsiTheme="minorHAnsi"/>
          <w:b/>
          <w:color w:val="000000" w:themeColor="text1"/>
          <w:sz w:val="21"/>
          <w:szCs w:val="21"/>
        </w:rPr>
        <w:t>erforderliche Genehmigungen bzw. Gutachten</w:t>
      </w:r>
      <w:r w:rsidR="00ED48AA">
        <w:rPr>
          <w:rFonts w:asciiTheme="minorHAnsi" w:hAnsiTheme="minorHAnsi"/>
          <w:color w:val="000000" w:themeColor="text1"/>
          <w:sz w:val="21"/>
          <w:szCs w:val="21"/>
        </w:rPr>
        <w:t>, z.</w:t>
      </w:r>
      <w:r w:rsidR="00ED48AA" w:rsidRPr="00F5532F">
        <w:rPr>
          <w:rFonts w:asciiTheme="minorHAnsi" w:hAnsiTheme="minorHAnsi"/>
          <w:color w:val="000000" w:themeColor="text1"/>
          <w:sz w:val="21"/>
          <w:szCs w:val="21"/>
        </w:rPr>
        <w:t xml:space="preserve">B. </w:t>
      </w:r>
      <w:r w:rsidR="00ED48AA">
        <w:rPr>
          <w:rFonts w:asciiTheme="minorHAnsi" w:hAnsiTheme="minorHAnsi"/>
          <w:color w:val="000000" w:themeColor="text1"/>
          <w:sz w:val="21"/>
          <w:szCs w:val="21"/>
        </w:rPr>
        <w:t xml:space="preserve">Grundstückseigentümer, </w:t>
      </w:r>
      <w:r w:rsidR="00ED48AA" w:rsidRPr="00F5532F">
        <w:rPr>
          <w:rFonts w:asciiTheme="minorHAnsi" w:hAnsiTheme="minorHAnsi"/>
          <w:color w:val="000000" w:themeColor="text1"/>
          <w:sz w:val="21"/>
          <w:szCs w:val="21"/>
        </w:rPr>
        <w:t>Denkmalpflege, Natur- und Umweltschutz</w:t>
      </w:r>
    </w:p>
    <w:p w14:paraId="23A9FAE2" w14:textId="77777777" w:rsidR="00B47061" w:rsidRPr="00CE2FA1" w:rsidRDefault="00D33DC2" w:rsidP="00B47061">
      <w:pPr>
        <w:spacing w:after="120"/>
        <w:ind w:left="425" w:hanging="425"/>
        <w:rPr>
          <w:rFonts w:asciiTheme="minorHAnsi" w:hAnsiTheme="minorHAnsi" w:cstheme="minorHAnsi"/>
          <w:color w:val="000000" w:themeColor="text1"/>
          <w:sz w:val="21"/>
          <w:szCs w:val="21"/>
        </w:rPr>
      </w:pPr>
      <w:sdt>
        <w:sdtPr>
          <w:rPr>
            <w:rFonts w:asciiTheme="minorHAnsi" w:hAnsiTheme="minorHAnsi" w:cstheme="minorHAnsi"/>
            <w:color w:val="000000" w:themeColor="text1"/>
            <w:sz w:val="21"/>
            <w:szCs w:val="21"/>
          </w:rPr>
          <w:id w:val="-1605415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7061" w:rsidRPr="00CE2FA1">
            <w:rPr>
              <w:rFonts w:ascii="MS Gothic" w:eastAsia="MS Gothic" w:hAnsi="MS Gothic" w:cs="MS Gothic" w:hint="eastAsia"/>
              <w:color w:val="000000" w:themeColor="text1"/>
              <w:sz w:val="21"/>
              <w:szCs w:val="21"/>
            </w:rPr>
            <w:t>☐</w:t>
          </w:r>
        </w:sdtContent>
      </w:sdt>
      <w:r w:rsidR="00B47061"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ab/>
        <w:t xml:space="preserve">Sonstige: </w:t>
      </w:r>
      <w:r w:rsidR="00B47061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 xml:space="preserve">z.B. </w:t>
      </w:r>
      <w:r w:rsidR="006D7F89">
        <w:rPr>
          <w:rFonts w:asciiTheme="minorHAnsi" w:hAnsiTheme="minorHAnsi" w:cstheme="minorHAnsi"/>
          <w:i/>
          <w:color w:val="000000" w:themeColor="text1"/>
          <w:sz w:val="21"/>
          <w:szCs w:val="21"/>
        </w:rPr>
        <w:t xml:space="preserve">Artenliste, </w:t>
      </w:r>
      <w:r w:rsidR="00ED48AA">
        <w:rPr>
          <w:rFonts w:asciiTheme="minorHAnsi" w:hAnsiTheme="minorHAnsi" w:cstheme="minorHAnsi"/>
          <w:i/>
          <w:color w:val="000000" w:themeColor="text1"/>
          <w:sz w:val="21"/>
          <w:szCs w:val="21"/>
        </w:rPr>
        <w:t>weitere</w:t>
      </w:r>
      <w:r w:rsidR="00B47061"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 xml:space="preserve"> </w:t>
      </w:r>
      <w:r w:rsidR="006F54E8">
        <w:rPr>
          <w:rFonts w:ascii="Calibri" w:hAnsi="Calibri" w:cs="Calibri"/>
          <w:i/>
          <w:color w:val="000000"/>
          <w:sz w:val="21"/>
          <w:szCs w:val="21"/>
        </w:rPr>
        <w:t>Erläuterungen</w:t>
      </w:r>
    </w:p>
    <w:p w14:paraId="4B0A696C" w14:textId="77777777" w:rsidR="00B47061" w:rsidRPr="00EE2327" w:rsidRDefault="00B47061" w:rsidP="00B47061">
      <w:pPr>
        <w:spacing w:after="0"/>
        <w:ind w:left="425"/>
        <w:rPr>
          <w:rFonts w:asciiTheme="minorHAnsi" w:hAnsiTheme="minorHAnsi" w:cstheme="minorHAnsi"/>
          <w:sz w:val="21"/>
          <w:szCs w:val="21"/>
        </w:rPr>
      </w:pPr>
    </w:p>
    <w:p w14:paraId="697B2C59" w14:textId="77777777" w:rsidR="00B47061" w:rsidRPr="00EE2327" w:rsidRDefault="00B47061" w:rsidP="00B47061">
      <w:pPr>
        <w:spacing w:after="0"/>
        <w:rPr>
          <w:rFonts w:asciiTheme="minorHAnsi" w:hAnsiTheme="minorHAnsi" w:cstheme="minorHAnsi"/>
          <w:sz w:val="21"/>
          <w:szCs w:val="21"/>
        </w:rPr>
      </w:pPr>
    </w:p>
    <w:p w14:paraId="3561438D" w14:textId="77777777" w:rsidR="00B47061" w:rsidRPr="00EE2327" w:rsidRDefault="00B47061" w:rsidP="00B47061">
      <w:pPr>
        <w:spacing w:after="0"/>
        <w:rPr>
          <w:rFonts w:asciiTheme="minorHAnsi" w:hAnsiTheme="minorHAnsi" w:cstheme="minorHAnsi"/>
          <w:b/>
          <w:color w:val="C66016"/>
          <w:sz w:val="21"/>
          <w:szCs w:val="21"/>
        </w:rPr>
      </w:pPr>
      <w:r w:rsidRPr="00EE2327">
        <w:rPr>
          <w:rFonts w:asciiTheme="minorHAnsi" w:hAnsiTheme="minorHAnsi" w:cstheme="minorHAnsi"/>
          <w:b/>
          <w:color w:val="C66016"/>
          <w:sz w:val="21"/>
          <w:szCs w:val="21"/>
        </w:rPr>
        <w:t xml:space="preserve">+++Bitte senden Sie+++ </w:t>
      </w:r>
    </w:p>
    <w:p w14:paraId="6F693D4E" w14:textId="77777777" w:rsidR="00B47061" w:rsidRPr="00EE2327" w:rsidRDefault="00B47061" w:rsidP="00B47061">
      <w:pPr>
        <w:spacing w:after="0"/>
        <w:rPr>
          <w:rFonts w:asciiTheme="minorHAnsi" w:hAnsiTheme="minorHAnsi" w:cstheme="minorHAnsi"/>
          <w:b/>
          <w:color w:val="034939"/>
          <w:sz w:val="21"/>
          <w:szCs w:val="21"/>
        </w:rPr>
      </w:pPr>
    </w:p>
    <w:p w14:paraId="3361C54F" w14:textId="534F1BEB" w:rsidR="00B47061" w:rsidRPr="00EE2327" w:rsidRDefault="00B47061" w:rsidP="00B47061">
      <w:pPr>
        <w:pStyle w:val="Listenabsatz"/>
        <w:numPr>
          <w:ilvl w:val="0"/>
          <w:numId w:val="14"/>
        </w:numPr>
        <w:spacing w:after="60"/>
        <w:ind w:left="357" w:hanging="357"/>
        <w:contextualSpacing w:val="0"/>
        <w:rPr>
          <w:rFonts w:asciiTheme="minorHAnsi" w:hAnsiTheme="minorHAnsi" w:cstheme="minorHAnsi"/>
          <w:sz w:val="21"/>
          <w:szCs w:val="21"/>
        </w:rPr>
      </w:pPr>
      <w:r w:rsidRPr="00EE2327">
        <w:rPr>
          <w:rFonts w:asciiTheme="minorHAnsi" w:hAnsiTheme="minorHAnsi" w:cstheme="minorHAnsi"/>
          <w:sz w:val="21"/>
          <w:szCs w:val="21"/>
        </w:rPr>
        <w:t xml:space="preserve">das vollständig ausgefüllte Antragsformular und die notwendigen Anlagen </w:t>
      </w:r>
      <w:r w:rsidRPr="00CE2FA1">
        <w:rPr>
          <w:rFonts w:asciiTheme="minorHAnsi" w:hAnsiTheme="minorHAnsi" w:cstheme="minorHAnsi"/>
          <w:i/>
          <w:color w:val="000000" w:themeColor="text1"/>
          <w:sz w:val="21"/>
          <w:szCs w:val="21"/>
        </w:rPr>
        <w:t xml:space="preserve">(siehe Checkliste) </w:t>
      </w:r>
      <w:r w:rsidRPr="00CE2FA1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per </w:t>
      </w:r>
      <w:r w:rsidRPr="00EE2327">
        <w:rPr>
          <w:rFonts w:asciiTheme="minorHAnsi" w:hAnsiTheme="minorHAnsi" w:cstheme="minorHAnsi"/>
          <w:sz w:val="21"/>
          <w:szCs w:val="21"/>
        </w:rPr>
        <w:t xml:space="preserve">E-Mail an: buero@aktion-brandenburg.de, um die </w:t>
      </w:r>
      <w:r w:rsidRPr="00EE2327">
        <w:rPr>
          <w:rFonts w:asciiTheme="minorHAnsi" w:hAnsiTheme="minorHAnsi" w:cstheme="minorHAnsi"/>
          <w:b/>
          <w:sz w:val="21"/>
          <w:szCs w:val="21"/>
        </w:rPr>
        <w:t>Abgabefrist</w:t>
      </w:r>
      <w:r w:rsidRPr="00EE2327">
        <w:rPr>
          <w:rFonts w:asciiTheme="minorHAnsi" w:hAnsiTheme="minorHAnsi" w:cstheme="minorHAnsi"/>
          <w:sz w:val="21"/>
          <w:szCs w:val="21"/>
        </w:rPr>
        <w:t xml:space="preserve"> </w:t>
      </w:r>
      <w:r w:rsidR="00C90710" w:rsidRPr="00EE2327">
        <w:rPr>
          <w:rFonts w:asciiTheme="minorHAnsi" w:hAnsiTheme="minorHAnsi" w:cstheme="minorHAnsi"/>
          <w:sz w:val="21"/>
          <w:szCs w:val="21"/>
        </w:rPr>
        <w:t>einzuhalten</w:t>
      </w:r>
      <w:r w:rsidRPr="00EE2327">
        <w:rPr>
          <w:rFonts w:asciiTheme="minorHAnsi" w:hAnsiTheme="minorHAnsi" w:cstheme="minorHAnsi"/>
          <w:sz w:val="21"/>
          <w:szCs w:val="21"/>
        </w:rPr>
        <w:t>;</w:t>
      </w:r>
    </w:p>
    <w:p w14:paraId="0E3248AF" w14:textId="77777777" w:rsidR="00C17CF8" w:rsidRPr="00242ACF" w:rsidRDefault="00C17CF8" w:rsidP="00C17CF8">
      <w:pPr>
        <w:pStyle w:val="Listenabsatz"/>
        <w:numPr>
          <w:ilvl w:val="0"/>
          <w:numId w:val="14"/>
        </w:numPr>
        <w:suppressAutoHyphens/>
        <w:autoSpaceDN w:val="0"/>
        <w:spacing w:after="0"/>
        <w:contextualSpacing w:val="0"/>
        <w:textAlignment w:val="baseline"/>
      </w:pPr>
      <w:r>
        <w:rPr>
          <w:rFonts w:ascii="Calibri" w:hAnsi="Calibri" w:cs="Calibri"/>
          <w:sz w:val="21"/>
          <w:szCs w:val="21"/>
        </w:rPr>
        <w:t>bitte senden Sie auch</w:t>
      </w:r>
      <w:r w:rsidRPr="001974D4">
        <w:rPr>
          <w:rFonts w:ascii="Calibri" w:hAnsi="Calibri" w:cs="Calibri"/>
          <w:b/>
          <w:bCs/>
          <w:sz w:val="21"/>
          <w:szCs w:val="21"/>
        </w:rPr>
        <w:t xml:space="preserve"> die unterschriebenen Seiten</w:t>
      </w:r>
      <w:r>
        <w:rPr>
          <w:rFonts w:ascii="Calibri" w:hAnsi="Calibri" w:cs="Calibri"/>
          <w:b/>
          <w:bCs/>
          <w:sz w:val="21"/>
          <w:szCs w:val="21"/>
        </w:rPr>
        <w:t xml:space="preserve"> </w:t>
      </w:r>
      <w:r w:rsidRPr="001974D4">
        <w:rPr>
          <w:rFonts w:ascii="Calibri" w:hAnsi="Calibri" w:cs="Calibri"/>
          <w:b/>
          <w:bCs/>
          <w:sz w:val="21"/>
          <w:szCs w:val="21"/>
        </w:rPr>
        <w:t xml:space="preserve">digital </w:t>
      </w:r>
      <w:r>
        <w:rPr>
          <w:rFonts w:ascii="Calibri" w:hAnsi="Calibri" w:cs="Calibri"/>
          <w:b/>
          <w:bCs/>
          <w:sz w:val="21"/>
          <w:szCs w:val="21"/>
        </w:rPr>
        <w:t>an die o.g. Email-</w:t>
      </w:r>
      <w:proofErr w:type="spellStart"/>
      <w:r>
        <w:rPr>
          <w:rFonts w:ascii="Calibri" w:hAnsi="Calibri" w:cs="Calibri"/>
          <w:b/>
          <w:bCs/>
          <w:sz w:val="21"/>
          <w:szCs w:val="21"/>
        </w:rPr>
        <w:t>Adtesse</w:t>
      </w:r>
      <w:proofErr w:type="spellEnd"/>
      <w:r>
        <w:rPr>
          <w:rFonts w:ascii="Calibri" w:hAnsi="Calibri" w:cs="Calibri"/>
          <w:b/>
          <w:bCs/>
          <w:sz w:val="21"/>
          <w:szCs w:val="21"/>
        </w:rPr>
        <w:t xml:space="preserve"> zu,</w:t>
      </w:r>
    </w:p>
    <w:p w14:paraId="3A1B222A" w14:textId="77777777" w:rsidR="00C17CF8" w:rsidRDefault="00C17CF8" w:rsidP="00C17CF8">
      <w:pPr>
        <w:spacing w:after="0"/>
        <w:rPr>
          <w:rFonts w:ascii="Calibri" w:hAnsi="Calibri" w:cs="Calibri"/>
          <w:b/>
          <w:bCs/>
          <w:sz w:val="21"/>
          <w:szCs w:val="21"/>
        </w:rPr>
      </w:pPr>
    </w:p>
    <w:p w14:paraId="3DFA6EC3" w14:textId="77777777" w:rsidR="00C17CF8" w:rsidRDefault="00C17CF8" w:rsidP="00C17CF8">
      <w:pPr>
        <w:spacing w:after="0"/>
      </w:pPr>
      <w:r>
        <w:rPr>
          <w:rFonts w:ascii="Calibri" w:hAnsi="Calibri" w:cs="Calibri"/>
          <w:b/>
          <w:bCs/>
          <w:sz w:val="21"/>
          <w:szCs w:val="21"/>
        </w:rPr>
        <w:t>Nur i</w:t>
      </w:r>
      <w:r w:rsidRPr="00242ACF">
        <w:rPr>
          <w:rFonts w:ascii="Calibri" w:hAnsi="Calibri" w:cs="Calibri"/>
          <w:b/>
          <w:bCs/>
          <w:sz w:val="21"/>
          <w:szCs w:val="21"/>
        </w:rPr>
        <w:t>n</w:t>
      </w:r>
      <w:r>
        <w:rPr>
          <w:rFonts w:ascii="Calibri" w:hAnsi="Calibri" w:cs="Calibri"/>
          <w:b/>
          <w:bCs/>
          <w:sz w:val="21"/>
          <w:szCs w:val="21"/>
        </w:rPr>
        <w:t xml:space="preserve"> Ausnahmefällen, sofern Ihnen die Übermittlung per Email bzw. digital nicht möglich ist, senden Sie Ihren Antrag </w:t>
      </w:r>
      <w:r w:rsidRPr="00242ACF">
        <w:rPr>
          <w:rFonts w:ascii="Calibri" w:hAnsi="Calibri" w:cs="Calibri"/>
          <w:b/>
          <w:bCs/>
          <w:sz w:val="21"/>
          <w:szCs w:val="21"/>
        </w:rPr>
        <w:t xml:space="preserve">per Post an:  </w:t>
      </w:r>
    </w:p>
    <w:p w14:paraId="4B780FF2" w14:textId="77777777" w:rsidR="00C17CF8" w:rsidRDefault="00C17CF8" w:rsidP="00C17CF8">
      <w:pPr>
        <w:spacing w:after="0"/>
        <w:rPr>
          <w:rFonts w:ascii="Calibri" w:hAnsi="Calibri"/>
          <w:b/>
          <w:color w:val="034939"/>
          <w:sz w:val="21"/>
          <w:szCs w:val="21"/>
        </w:rPr>
      </w:pPr>
    </w:p>
    <w:p w14:paraId="01921E71" w14:textId="77777777" w:rsidR="00B47061" w:rsidRPr="00EE2327" w:rsidRDefault="00B47061" w:rsidP="00B47061">
      <w:pPr>
        <w:spacing w:after="0"/>
        <w:ind w:left="360"/>
        <w:rPr>
          <w:rFonts w:asciiTheme="minorHAnsi" w:hAnsiTheme="minorHAnsi" w:cstheme="minorHAnsi"/>
          <w:b/>
          <w:color w:val="C66016"/>
          <w:sz w:val="21"/>
          <w:szCs w:val="21"/>
        </w:rPr>
      </w:pPr>
      <w:proofErr w:type="spellStart"/>
      <w:r w:rsidRPr="00EE2327">
        <w:rPr>
          <w:rFonts w:asciiTheme="minorHAnsi" w:hAnsiTheme="minorHAnsi" w:cstheme="minorHAnsi"/>
          <w:b/>
          <w:color w:val="C66016"/>
          <w:sz w:val="21"/>
          <w:szCs w:val="21"/>
        </w:rPr>
        <w:t>agrathaer</w:t>
      </w:r>
      <w:proofErr w:type="spellEnd"/>
      <w:r w:rsidRPr="00EE2327">
        <w:rPr>
          <w:rFonts w:asciiTheme="minorHAnsi" w:hAnsiTheme="minorHAnsi" w:cstheme="minorHAnsi"/>
          <w:b/>
          <w:color w:val="C66016"/>
          <w:sz w:val="21"/>
          <w:szCs w:val="21"/>
        </w:rPr>
        <w:t xml:space="preserve"> GmbH</w:t>
      </w:r>
    </w:p>
    <w:p w14:paraId="5B45F864" w14:textId="77777777" w:rsidR="00B47061" w:rsidRPr="00EE2327" w:rsidRDefault="00B47061" w:rsidP="00B47061">
      <w:pPr>
        <w:spacing w:after="0"/>
        <w:ind w:firstLine="360"/>
        <w:rPr>
          <w:rFonts w:asciiTheme="minorHAnsi" w:hAnsiTheme="minorHAnsi" w:cstheme="minorHAnsi"/>
          <w:sz w:val="21"/>
          <w:szCs w:val="21"/>
        </w:rPr>
      </w:pPr>
      <w:r w:rsidRPr="00EE2327">
        <w:rPr>
          <w:rFonts w:asciiTheme="minorHAnsi" w:hAnsiTheme="minorHAnsi" w:cstheme="minorHAnsi"/>
          <w:sz w:val="21"/>
          <w:szCs w:val="21"/>
        </w:rPr>
        <w:t>Eberswalder Straße 84</w:t>
      </w:r>
    </w:p>
    <w:p w14:paraId="26570B64" w14:textId="77777777" w:rsidR="00083E1C" w:rsidRPr="00EE2327" w:rsidRDefault="00B47061" w:rsidP="00B47061">
      <w:pPr>
        <w:spacing w:after="0"/>
        <w:ind w:firstLine="360"/>
        <w:rPr>
          <w:rFonts w:asciiTheme="minorHAnsi" w:hAnsiTheme="minorHAnsi" w:cstheme="minorHAnsi"/>
          <w:sz w:val="21"/>
          <w:szCs w:val="21"/>
        </w:rPr>
      </w:pPr>
      <w:r w:rsidRPr="00EE2327">
        <w:rPr>
          <w:rFonts w:asciiTheme="minorHAnsi" w:hAnsiTheme="minorHAnsi" w:cstheme="minorHAnsi"/>
          <w:sz w:val="21"/>
          <w:szCs w:val="21"/>
        </w:rPr>
        <w:t>15374 Müncheberg</w:t>
      </w:r>
    </w:p>
    <w:sectPr w:rsidR="00083E1C" w:rsidRPr="00EE232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15DE6" w14:textId="77777777" w:rsidR="00D33DC2" w:rsidRDefault="00D33DC2" w:rsidP="00FA4524">
      <w:pPr>
        <w:spacing w:after="0" w:line="240" w:lineRule="auto"/>
      </w:pPr>
      <w:r>
        <w:separator/>
      </w:r>
    </w:p>
  </w:endnote>
  <w:endnote w:type="continuationSeparator" w:id="0">
    <w:p w14:paraId="24550D38" w14:textId="77777777" w:rsidR="00D33DC2" w:rsidRDefault="00D33DC2" w:rsidP="00FA4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 Light">
    <w:panose1 w:val="020B04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  <w:b/>
        <w:color w:val="808080" w:themeColor="background1" w:themeShade="80"/>
        <w:sz w:val="19"/>
        <w:szCs w:val="19"/>
      </w:rPr>
      <w:id w:val="-1949299470"/>
      <w:docPartObj>
        <w:docPartGallery w:val="Page Numbers (Bottom of Page)"/>
        <w:docPartUnique/>
      </w:docPartObj>
    </w:sdtPr>
    <w:sdtEndPr/>
    <w:sdtContent>
      <w:p w14:paraId="017C8CAD" w14:textId="77777777" w:rsidR="000C0D9A" w:rsidRPr="0097344D" w:rsidRDefault="001109EE" w:rsidP="001109EE">
        <w:pPr>
          <w:pStyle w:val="Fuzeile"/>
          <w:spacing w:before="840"/>
          <w:jc w:val="center"/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</w:pPr>
        <w:r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85888" behindDoc="0" locked="0" layoutInCell="1" allowOverlap="1" wp14:anchorId="79D3D195" wp14:editId="4E1C4D52">
              <wp:simplePos x="0" y="0"/>
              <wp:positionH relativeFrom="column">
                <wp:posOffset>4792345</wp:posOffset>
              </wp:positionH>
              <wp:positionV relativeFrom="paragraph">
                <wp:posOffset>229870</wp:posOffset>
              </wp:positionV>
              <wp:extent cx="1136843" cy="648000"/>
              <wp:effectExtent l="0" t="0" r="6350" b="0"/>
              <wp:wrapNone/>
              <wp:docPr id="459978067" name="Grafik 4599780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Logo PTa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36843" cy="648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79744" behindDoc="1" locked="0" layoutInCell="1" allowOverlap="1" wp14:anchorId="2ECF16EF" wp14:editId="59AFA7FD">
              <wp:simplePos x="0" y="0"/>
              <wp:positionH relativeFrom="column">
                <wp:posOffset>5927090</wp:posOffset>
              </wp:positionH>
              <wp:positionV relativeFrom="paragraph">
                <wp:posOffset>9131935</wp:posOffset>
              </wp:positionV>
              <wp:extent cx="1086485" cy="1234440"/>
              <wp:effectExtent l="0" t="0" r="0" b="3810"/>
              <wp:wrapNone/>
              <wp:docPr id="156020495" name="Grafik 15602049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Grafik 3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6485" cy="1234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78720" behindDoc="1" locked="0" layoutInCell="1" allowOverlap="1" wp14:anchorId="42CC7498" wp14:editId="38A1C356">
              <wp:simplePos x="0" y="0"/>
              <wp:positionH relativeFrom="column">
                <wp:posOffset>5927090</wp:posOffset>
              </wp:positionH>
              <wp:positionV relativeFrom="paragraph">
                <wp:posOffset>9131935</wp:posOffset>
              </wp:positionV>
              <wp:extent cx="1086485" cy="1234440"/>
              <wp:effectExtent l="0" t="0" r="0" b="3810"/>
              <wp:wrapNone/>
              <wp:docPr id="2076774020" name="Grafik 20767740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Grafik 3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6485" cy="1234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77696" behindDoc="1" locked="0" layoutInCell="1" allowOverlap="1" wp14:anchorId="30CF8519" wp14:editId="2431D52B">
              <wp:simplePos x="0" y="0"/>
              <wp:positionH relativeFrom="column">
                <wp:posOffset>5927090</wp:posOffset>
              </wp:positionH>
              <wp:positionV relativeFrom="paragraph">
                <wp:posOffset>9131935</wp:posOffset>
              </wp:positionV>
              <wp:extent cx="1086485" cy="1234440"/>
              <wp:effectExtent l="0" t="0" r="0" b="3810"/>
              <wp:wrapNone/>
              <wp:docPr id="579547670" name="Grafik 57954767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Grafik 3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6485" cy="1234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fldChar w:fldCharType="begin"/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instrText>PAGE   \* MERGEFORMAT</w:instrText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fldChar w:fldCharType="separate"/>
        </w:r>
        <w:r w:rsidR="00B04AE0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</w:rPr>
          <w:t>6</w:t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  <w:b/>
        <w:color w:val="808080" w:themeColor="background1" w:themeShade="80"/>
        <w:sz w:val="19"/>
        <w:szCs w:val="19"/>
      </w:rPr>
      <w:id w:val="-1527865903"/>
      <w:docPartObj>
        <w:docPartGallery w:val="Page Numbers (Bottom of Page)"/>
        <w:docPartUnique/>
      </w:docPartObj>
    </w:sdtPr>
    <w:sdtEndPr/>
    <w:sdtContent>
      <w:p w14:paraId="1308974F" w14:textId="77777777" w:rsidR="000C0D9A" w:rsidRPr="0097344D" w:rsidRDefault="00C824C2" w:rsidP="00C824C2">
        <w:pPr>
          <w:pStyle w:val="Fuzeile"/>
          <w:spacing w:before="840"/>
          <w:jc w:val="center"/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</w:pPr>
        <w:r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83840" behindDoc="0" locked="0" layoutInCell="1" allowOverlap="1" wp14:anchorId="1B1F4F47" wp14:editId="1B311F67">
              <wp:simplePos x="0" y="0"/>
              <wp:positionH relativeFrom="column">
                <wp:posOffset>4647565</wp:posOffset>
              </wp:positionH>
              <wp:positionV relativeFrom="paragraph">
                <wp:posOffset>139065</wp:posOffset>
              </wp:positionV>
              <wp:extent cx="1136843" cy="648000"/>
              <wp:effectExtent l="0" t="0" r="6350" b="0"/>
              <wp:wrapNone/>
              <wp:docPr id="412827121" name="Grafik 4128271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Logo PTa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36843" cy="648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71552" behindDoc="1" locked="0" layoutInCell="1" allowOverlap="1" wp14:anchorId="468E6645" wp14:editId="5FF63337">
              <wp:simplePos x="0" y="0"/>
              <wp:positionH relativeFrom="column">
                <wp:posOffset>5927090</wp:posOffset>
              </wp:positionH>
              <wp:positionV relativeFrom="paragraph">
                <wp:posOffset>9131935</wp:posOffset>
              </wp:positionV>
              <wp:extent cx="1086485" cy="1234440"/>
              <wp:effectExtent l="0" t="0" r="0" b="3810"/>
              <wp:wrapNone/>
              <wp:docPr id="314357063" name="Grafik 31435706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Grafik 3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6485" cy="1234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70528" behindDoc="1" locked="0" layoutInCell="1" allowOverlap="1" wp14:anchorId="0317B022" wp14:editId="3ECCB216">
              <wp:simplePos x="0" y="0"/>
              <wp:positionH relativeFrom="column">
                <wp:posOffset>5927090</wp:posOffset>
              </wp:positionH>
              <wp:positionV relativeFrom="paragraph">
                <wp:posOffset>9131935</wp:posOffset>
              </wp:positionV>
              <wp:extent cx="1086485" cy="1234440"/>
              <wp:effectExtent l="0" t="0" r="0" b="3810"/>
              <wp:wrapNone/>
              <wp:docPr id="708547354" name="Grafik 70854735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Grafik 3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6485" cy="1234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  <w:lang w:eastAsia="de-DE"/>
          </w:rPr>
          <w:drawing>
            <wp:anchor distT="0" distB="0" distL="114300" distR="114300" simplePos="0" relativeHeight="251669504" behindDoc="1" locked="0" layoutInCell="1" allowOverlap="1" wp14:anchorId="4DD8D680" wp14:editId="12A9DB8C">
              <wp:simplePos x="0" y="0"/>
              <wp:positionH relativeFrom="column">
                <wp:posOffset>5927090</wp:posOffset>
              </wp:positionH>
              <wp:positionV relativeFrom="paragraph">
                <wp:posOffset>9131935</wp:posOffset>
              </wp:positionV>
              <wp:extent cx="1086485" cy="1234440"/>
              <wp:effectExtent l="0" t="0" r="0" b="3810"/>
              <wp:wrapNone/>
              <wp:docPr id="843783278" name="Grafik 84378327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Grafik 3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6485" cy="1234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fldChar w:fldCharType="begin"/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instrText>PAGE   \* MERGEFORMAT</w:instrText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fldChar w:fldCharType="separate"/>
        </w:r>
        <w:r w:rsidR="00B04AE0">
          <w:rPr>
            <w:rFonts w:asciiTheme="minorHAnsi" w:hAnsiTheme="minorHAnsi"/>
            <w:b/>
            <w:noProof/>
            <w:color w:val="808080" w:themeColor="background1" w:themeShade="80"/>
            <w:sz w:val="19"/>
            <w:szCs w:val="19"/>
          </w:rPr>
          <w:t>1</w:t>
        </w:r>
        <w:r w:rsidR="000C0D9A" w:rsidRPr="0097344D">
          <w:rPr>
            <w:rFonts w:asciiTheme="minorHAnsi" w:hAnsiTheme="minorHAnsi"/>
            <w:b/>
            <w:color w:val="808080" w:themeColor="background1" w:themeShade="80"/>
            <w:sz w:val="19"/>
            <w:szCs w:val="19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5567A" w14:textId="77777777" w:rsidR="00D33DC2" w:rsidRDefault="00D33DC2" w:rsidP="00FA4524">
      <w:pPr>
        <w:spacing w:after="0" w:line="240" w:lineRule="auto"/>
      </w:pPr>
      <w:r>
        <w:separator/>
      </w:r>
    </w:p>
  </w:footnote>
  <w:footnote w:type="continuationSeparator" w:id="0">
    <w:p w14:paraId="70DCC002" w14:textId="77777777" w:rsidR="00D33DC2" w:rsidRDefault="00D33DC2" w:rsidP="00FA45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12FD3" w14:textId="77777777" w:rsidR="000C0D9A" w:rsidRPr="00335429" w:rsidRDefault="00FA2184" w:rsidP="00694775">
    <w:pPr>
      <w:pStyle w:val="Fuzeile"/>
      <w:spacing w:after="720"/>
      <w:rPr>
        <w:rFonts w:asciiTheme="minorHAnsi" w:hAnsiTheme="minorHAnsi"/>
        <w:b/>
        <w:color w:val="808080" w:themeColor="background1" w:themeShade="80"/>
        <w:sz w:val="18"/>
        <w:szCs w:val="18"/>
      </w:rPr>
    </w:pPr>
    <w:r>
      <w:rPr>
        <w:noProof/>
        <w:lang w:eastAsia="de-DE"/>
      </w:rPr>
      <w:drawing>
        <wp:anchor distT="0" distB="0" distL="114300" distR="114300" simplePos="0" relativeHeight="251689984" behindDoc="0" locked="0" layoutInCell="1" allowOverlap="1" wp14:anchorId="6FF8F75C" wp14:editId="3D3682C0">
          <wp:simplePos x="0" y="0"/>
          <wp:positionH relativeFrom="column">
            <wp:posOffset>3816985</wp:posOffset>
          </wp:positionH>
          <wp:positionV relativeFrom="paragraph">
            <wp:posOffset>-11430</wp:posOffset>
          </wp:positionV>
          <wp:extent cx="2016760" cy="344170"/>
          <wp:effectExtent l="0" t="0" r="2540" b="0"/>
          <wp:wrapNone/>
          <wp:docPr id="117311817" name="Grafik 1173118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kaleAgenda-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6760" cy="344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noProof/>
        <w:color w:val="808080" w:themeColor="background1" w:themeShade="80"/>
        <w:sz w:val="18"/>
        <w:szCs w:val="18"/>
        <w:lang w:eastAsia="de-DE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6F42E32D" wp14:editId="741236F9">
              <wp:simplePos x="0" y="0"/>
              <wp:positionH relativeFrom="column">
                <wp:posOffset>-17145</wp:posOffset>
              </wp:positionH>
              <wp:positionV relativeFrom="paragraph">
                <wp:posOffset>318770</wp:posOffset>
              </wp:positionV>
              <wp:extent cx="3790950" cy="0"/>
              <wp:effectExtent l="0" t="0" r="19050" b="1905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379095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5A541AE" id="Gerade Verbindung 9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35pt,25.1pt" to="297.15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" strokecolor="#7f7f7f [1612]" strokeweight=".5pt"/>
          </w:pict>
        </mc:Fallback>
      </mc:AlternateContent>
    </w:r>
    <w:r w:rsidR="004744C0">
      <w:rPr>
        <w:rFonts w:asciiTheme="minorHAnsi" w:hAnsiTheme="minorHAnsi"/>
        <w:b/>
        <w:color w:val="808080" w:themeColor="background1" w:themeShade="80"/>
        <w:sz w:val="18"/>
        <w:szCs w:val="18"/>
      </w:rPr>
      <w:t xml:space="preserve">ANTRAGSFORMULAR </w:t>
    </w:r>
    <w:r w:rsidR="004744C0">
      <w:rPr>
        <w:rFonts w:asciiTheme="minorHAnsi" w:hAnsiTheme="minorHAnsi"/>
        <w:b/>
        <w:color w:val="808080" w:themeColor="background1" w:themeShade="80"/>
        <w:sz w:val="18"/>
        <w:szCs w:val="18"/>
      </w:rPr>
      <w:br/>
      <w:t xml:space="preserve">Förderprogramm </w:t>
    </w:r>
    <w:r w:rsidR="000C0D9A" w:rsidRPr="00335429">
      <w:rPr>
        <w:rFonts w:asciiTheme="minorHAnsi" w:hAnsiTheme="minorHAnsi"/>
        <w:b/>
        <w:color w:val="808080" w:themeColor="background1" w:themeShade="80"/>
        <w:sz w:val="18"/>
        <w:szCs w:val="18"/>
      </w:rPr>
      <w:t>"</w:t>
    </w:r>
    <w:r w:rsidR="00B47061" w:rsidRPr="00B47061">
      <w:t xml:space="preserve"> </w:t>
    </w:r>
    <w:r w:rsidR="00B47061" w:rsidRPr="00B47061">
      <w:rPr>
        <w:rFonts w:asciiTheme="minorHAnsi" w:hAnsiTheme="minorHAnsi"/>
        <w:b/>
        <w:color w:val="808080" w:themeColor="background1" w:themeShade="80"/>
        <w:sz w:val="18"/>
        <w:szCs w:val="18"/>
      </w:rPr>
      <w:t>Aktion Nachhaltige Entwicklung – Lokale Agenda 21</w:t>
    </w:r>
    <w:r w:rsidR="000C0D9A" w:rsidRPr="00335429">
      <w:rPr>
        <w:rFonts w:asciiTheme="minorHAnsi" w:hAnsiTheme="minorHAnsi"/>
        <w:b/>
        <w:color w:val="808080" w:themeColor="background1" w:themeShade="80"/>
        <w:sz w:val="18"/>
        <w:szCs w:val="18"/>
      </w:rPr>
      <w:t>"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358C9" w14:textId="1947D5F3" w:rsidR="00FA2B0B" w:rsidRDefault="00FA2B0B" w:rsidP="00FA2B0B">
    <w:pPr>
      <w:pStyle w:val="Fuzeile"/>
      <w:textAlignment w:val="bottom"/>
      <w:rPr>
        <w:rFonts w:ascii="Calibri" w:hAnsi="Calibri"/>
        <w:b/>
        <w:color w:val="808080"/>
        <w:sz w:val="24"/>
        <w:szCs w:val="24"/>
      </w:rPr>
    </w:pPr>
    <w:r>
      <w:rPr>
        <w:noProof/>
        <w:lang w:eastAsia="de-DE"/>
      </w:rPr>
      <w:drawing>
        <wp:anchor distT="0" distB="0" distL="114300" distR="114300" simplePos="0" relativeHeight="251660288" behindDoc="0" locked="0" layoutInCell="1" allowOverlap="1" wp14:anchorId="26CB983B" wp14:editId="4AD06305">
          <wp:simplePos x="0" y="0"/>
          <wp:positionH relativeFrom="column">
            <wp:posOffset>3914775</wp:posOffset>
          </wp:positionH>
          <wp:positionV relativeFrom="paragraph">
            <wp:posOffset>-34925</wp:posOffset>
          </wp:positionV>
          <wp:extent cx="2016760" cy="344170"/>
          <wp:effectExtent l="0" t="0" r="2540" b="0"/>
          <wp:wrapNone/>
          <wp:docPr id="597764728" name="Grafik 5977647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kaleAgenda-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6760" cy="344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C26A6">
      <w:rPr>
        <w:rFonts w:ascii="Calibri" w:hAnsi="Calibri"/>
        <w:b/>
        <w:color w:val="808080"/>
        <w:sz w:val="24"/>
        <w:szCs w:val="24"/>
      </w:rPr>
      <w:t xml:space="preserve">ANTRAGSFORMULAR </w:t>
    </w:r>
  </w:p>
  <w:p w14:paraId="3201EC78" w14:textId="77777777" w:rsidR="00FA2B0B" w:rsidRDefault="00FA2B0B" w:rsidP="00FA2B0B">
    <w:pPr>
      <w:pStyle w:val="Fuzeile"/>
      <w:textAlignment w:val="bottom"/>
      <w:rPr>
        <w:rFonts w:ascii="Calibri" w:hAnsi="Calibri"/>
        <w:b/>
        <w:color w:val="808080"/>
        <w:sz w:val="24"/>
        <w:szCs w:val="24"/>
      </w:rPr>
    </w:pPr>
  </w:p>
  <w:p w14:paraId="485A530E" w14:textId="4DE22337" w:rsidR="000C0D9A" w:rsidRPr="00FA2B0B" w:rsidRDefault="00FA2B0B" w:rsidP="00FA2B0B">
    <w:pPr>
      <w:pStyle w:val="Fuzeile"/>
      <w:textAlignment w:val="bottom"/>
      <w:rPr>
        <w:rFonts w:asciiTheme="minorHAnsi" w:hAnsiTheme="minorHAnsi"/>
        <w:b/>
        <w:color w:val="808080" w:themeColor="background1" w:themeShade="80"/>
        <w:sz w:val="24"/>
        <w:szCs w:val="24"/>
      </w:rPr>
    </w:pPr>
    <w:r w:rsidRPr="00FA2B0B">
      <w:rPr>
        <w:rFonts w:ascii="Calibri" w:hAnsi="Calibri"/>
        <w:b/>
        <w:color w:val="808080"/>
        <w:sz w:val="24"/>
        <w:szCs w:val="24"/>
      </w:rPr>
      <w:t xml:space="preserve">Kleinförderprogramm </w:t>
    </w:r>
    <w:r w:rsidR="000C0D9A" w:rsidRPr="00FA2B0B">
      <w:rPr>
        <w:rFonts w:asciiTheme="minorHAnsi" w:hAnsiTheme="minorHAnsi"/>
        <w:b/>
        <w:color w:val="808080" w:themeColor="background1" w:themeShade="80"/>
        <w:sz w:val="24"/>
        <w:szCs w:val="24"/>
      </w:rPr>
      <w:t xml:space="preserve">"Aktion </w:t>
    </w:r>
    <w:r w:rsidR="00B47061" w:rsidRPr="00FA2B0B">
      <w:rPr>
        <w:rFonts w:asciiTheme="minorHAnsi" w:hAnsiTheme="minorHAnsi"/>
        <w:b/>
        <w:color w:val="808080" w:themeColor="background1" w:themeShade="80"/>
        <w:sz w:val="24"/>
        <w:szCs w:val="24"/>
      </w:rPr>
      <w:t>Nachhaltige Entwicklung – Lokale Agenda 21</w:t>
    </w:r>
    <w:r w:rsidR="000C0D9A" w:rsidRPr="00FA2B0B">
      <w:rPr>
        <w:rFonts w:asciiTheme="minorHAnsi" w:hAnsiTheme="minorHAnsi"/>
        <w:b/>
        <w:color w:val="808080" w:themeColor="background1" w:themeShade="80"/>
        <w:sz w:val="24"/>
        <w:szCs w:val="24"/>
      </w:rPr>
      <w:t>"</w:t>
    </w:r>
  </w:p>
  <w:p w14:paraId="70248F42" w14:textId="776DCA05" w:rsidR="00FA2B0B" w:rsidRDefault="00FA2B0B" w:rsidP="00FA2B0B">
    <w:pPr>
      <w:pStyle w:val="Fuzeile"/>
      <w:textAlignment w:val="bottom"/>
      <w:rPr>
        <w:rFonts w:asciiTheme="minorHAnsi" w:hAnsiTheme="minorHAnsi"/>
        <w:b/>
        <w:color w:val="808080" w:themeColor="background1" w:themeShade="80"/>
        <w:sz w:val="18"/>
        <w:szCs w:val="18"/>
      </w:rPr>
    </w:pPr>
    <w:r>
      <w:rPr>
        <w:rFonts w:asciiTheme="minorHAnsi" w:hAnsiTheme="minorHAnsi"/>
        <w:noProof/>
        <w:color w:val="808080" w:themeColor="background1" w:themeShade="80"/>
        <w:sz w:val="18"/>
        <w:szCs w:val="18"/>
        <w:lang w:eastAsia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D8650B" wp14:editId="257AE7D9">
              <wp:simplePos x="0" y="0"/>
              <wp:positionH relativeFrom="column">
                <wp:posOffset>-42546</wp:posOffset>
              </wp:positionH>
              <wp:positionV relativeFrom="paragraph">
                <wp:posOffset>63500</wp:posOffset>
              </wp:positionV>
              <wp:extent cx="5972175" cy="9525"/>
              <wp:effectExtent l="0" t="0" r="9525" b="28575"/>
              <wp:wrapNone/>
              <wp:docPr id="21" name="Gerade Verbindung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72175" cy="9525"/>
                      </a:xfrm>
                      <a:prstGeom prst="line">
                        <a:avLst/>
                      </a:prstGeom>
                      <a:ln w="635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6101F37" id="Gerade Verbindung 21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5pt,5pt" to="466.9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" strokecolor="#7f7f7f [1612]" strokeweight=".5pt"/>
          </w:pict>
        </mc:Fallback>
      </mc:AlternateContent>
    </w:r>
  </w:p>
  <w:p w14:paraId="095F50D7" w14:textId="77777777" w:rsidR="00D75113" w:rsidRDefault="00D75113" w:rsidP="00FA2B0B">
    <w:pPr>
      <w:pStyle w:val="Fuzeile"/>
      <w:textAlignment w:val="bottom"/>
      <w:rPr>
        <w:rFonts w:asciiTheme="minorHAnsi" w:hAnsiTheme="minorHAnsi"/>
        <w:b/>
        <w:color w:val="808080" w:themeColor="background1" w:themeShade="8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54A7A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4801BF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161B04"/>
    <w:multiLevelType w:val="hybridMultilevel"/>
    <w:tmpl w:val="3802106A"/>
    <w:lvl w:ilvl="0" w:tplc="357890BC">
      <w:start w:val="1"/>
      <w:numFmt w:val="bullet"/>
      <w:lvlText w:val="o"/>
      <w:lvlJc w:val="left"/>
      <w:pPr>
        <w:ind w:left="2981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30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02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741" w:hanging="360"/>
      </w:pPr>
      <w:rPr>
        <w:rFonts w:ascii="Wingdings" w:hAnsi="Wingdings" w:hint="default"/>
      </w:rPr>
    </w:lvl>
  </w:abstractNum>
  <w:abstractNum w:abstractNumId="3" w15:restartNumberingAfterBreak="0">
    <w:nsid w:val="0F804B2B"/>
    <w:multiLevelType w:val="hybridMultilevel"/>
    <w:tmpl w:val="02FAAB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34D59"/>
    <w:multiLevelType w:val="hybridMultilevel"/>
    <w:tmpl w:val="4F9C7A56"/>
    <w:lvl w:ilvl="0" w:tplc="04070017">
      <w:start w:val="1"/>
      <w:numFmt w:val="lowerLetter"/>
      <w:lvlText w:val="%1)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D66A9F"/>
    <w:multiLevelType w:val="hybridMultilevel"/>
    <w:tmpl w:val="AC98DE40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466F0B"/>
    <w:multiLevelType w:val="hybridMultilevel"/>
    <w:tmpl w:val="B29698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90E03"/>
    <w:multiLevelType w:val="hybridMultilevel"/>
    <w:tmpl w:val="B8C846F2"/>
    <w:lvl w:ilvl="0" w:tplc="A910787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34939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633F6"/>
    <w:multiLevelType w:val="hybridMultilevel"/>
    <w:tmpl w:val="4F9C7A56"/>
    <w:lvl w:ilvl="0" w:tplc="04070017">
      <w:start w:val="1"/>
      <w:numFmt w:val="lowerLetter"/>
      <w:lvlText w:val="%1)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B652BC"/>
    <w:multiLevelType w:val="hybridMultilevel"/>
    <w:tmpl w:val="7D18866A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A0181"/>
    <w:multiLevelType w:val="hybridMultilevel"/>
    <w:tmpl w:val="DDB62DC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85721"/>
    <w:multiLevelType w:val="hybridMultilevel"/>
    <w:tmpl w:val="9FD2C18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FA62F5"/>
    <w:multiLevelType w:val="hybridMultilevel"/>
    <w:tmpl w:val="18A24F64"/>
    <w:lvl w:ilvl="0" w:tplc="84123046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2441E9"/>
    <w:multiLevelType w:val="hybridMultilevel"/>
    <w:tmpl w:val="08087A9C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CA565F"/>
    <w:multiLevelType w:val="hybridMultilevel"/>
    <w:tmpl w:val="779CF9B6"/>
    <w:lvl w:ilvl="0" w:tplc="04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8FF6D62"/>
    <w:multiLevelType w:val="hybridMultilevel"/>
    <w:tmpl w:val="28C0A69A"/>
    <w:lvl w:ilvl="0" w:tplc="7CCE652E">
      <w:start w:val="5"/>
      <w:numFmt w:val="bullet"/>
      <w:lvlText w:val="-"/>
      <w:lvlJc w:val="left"/>
      <w:pPr>
        <w:ind w:left="720" w:hanging="360"/>
      </w:pPr>
      <w:rPr>
        <w:rFonts w:ascii="Myriad Pro Light" w:eastAsiaTheme="minorHAnsi" w:hAnsi="Myriad Pro Ligh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0208DF"/>
    <w:multiLevelType w:val="hybridMultilevel"/>
    <w:tmpl w:val="AC301B68"/>
    <w:lvl w:ilvl="0" w:tplc="04070017">
      <w:start w:val="1"/>
      <w:numFmt w:val="lowerLetter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B7475C"/>
    <w:multiLevelType w:val="multilevel"/>
    <w:tmpl w:val="A2B46DA4"/>
    <w:styleLink w:val="WWNum14"/>
    <w:lvl w:ilvl="0">
      <w:numFmt w:val="bullet"/>
      <w:lvlText w:val="è"/>
      <w:lvlJc w:val="left"/>
      <w:pPr>
        <w:ind w:left="36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8" w15:restartNumberingAfterBreak="0">
    <w:nsid w:val="75E47FB1"/>
    <w:multiLevelType w:val="hybridMultilevel"/>
    <w:tmpl w:val="411E9392"/>
    <w:lvl w:ilvl="0" w:tplc="E780AE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9D11C53"/>
    <w:multiLevelType w:val="hybridMultilevel"/>
    <w:tmpl w:val="305A348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B6DE2"/>
    <w:multiLevelType w:val="hybridMultilevel"/>
    <w:tmpl w:val="706C82A6"/>
    <w:lvl w:ilvl="0" w:tplc="3920C8A8">
      <w:start w:val="8"/>
      <w:numFmt w:val="bullet"/>
      <w:lvlText w:val="-"/>
      <w:lvlJc w:val="left"/>
      <w:pPr>
        <w:tabs>
          <w:tab w:val="num" w:pos="1596"/>
        </w:tabs>
        <w:ind w:left="1596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2316"/>
        </w:tabs>
        <w:ind w:left="2316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3036"/>
        </w:tabs>
        <w:ind w:left="303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756"/>
        </w:tabs>
        <w:ind w:left="375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476"/>
        </w:tabs>
        <w:ind w:left="4476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196"/>
        </w:tabs>
        <w:ind w:left="519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916"/>
        </w:tabs>
        <w:ind w:left="591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636"/>
        </w:tabs>
        <w:ind w:left="6636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356"/>
        </w:tabs>
        <w:ind w:left="7356" w:hanging="360"/>
      </w:pPr>
      <w:rPr>
        <w:rFonts w:ascii="Wingdings" w:hAnsi="Wingdings" w:hint="default"/>
      </w:rPr>
    </w:lvl>
  </w:abstractNum>
  <w:abstractNum w:abstractNumId="21" w15:restartNumberingAfterBreak="0">
    <w:nsid w:val="7A821044"/>
    <w:multiLevelType w:val="hybridMultilevel"/>
    <w:tmpl w:val="A5F890FE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76793226">
    <w:abstractNumId w:val="1"/>
  </w:num>
  <w:num w:numId="2" w16cid:durableId="552620208">
    <w:abstractNumId w:val="10"/>
  </w:num>
  <w:num w:numId="3" w16cid:durableId="202406948">
    <w:abstractNumId w:val="6"/>
  </w:num>
  <w:num w:numId="4" w16cid:durableId="778572134">
    <w:abstractNumId w:val="8"/>
  </w:num>
  <w:num w:numId="5" w16cid:durableId="1146778137">
    <w:abstractNumId w:val="20"/>
  </w:num>
  <w:num w:numId="6" w16cid:durableId="165632940">
    <w:abstractNumId w:val="18"/>
  </w:num>
  <w:num w:numId="7" w16cid:durableId="886525734">
    <w:abstractNumId w:val="7"/>
  </w:num>
  <w:num w:numId="8" w16cid:durableId="1581674283">
    <w:abstractNumId w:val="15"/>
  </w:num>
  <w:num w:numId="9" w16cid:durableId="1098716304">
    <w:abstractNumId w:val="3"/>
  </w:num>
  <w:num w:numId="10" w16cid:durableId="2036077929">
    <w:abstractNumId w:val="2"/>
  </w:num>
  <w:num w:numId="11" w16cid:durableId="35351365">
    <w:abstractNumId w:val="14"/>
  </w:num>
  <w:num w:numId="12" w16cid:durableId="81686548">
    <w:abstractNumId w:val="0"/>
  </w:num>
  <w:num w:numId="13" w16cid:durableId="667904007">
    <w:abstractNumId w:val="4"/>
  </w:num>
  <w:num w:numId="14" w16cid:durableId="1727683291">
    <w:abstractNumId w:val="12"/>
  </w:num>
  <w:num w:numId="15" w16cid:durableId="969867335">
    <w:abstractNumId w:val="19"/>
  </w:num>
  <w:num w:numId="16" w16cid:durableId="912466005">
    <w:abstractNumId w:val="16"/>
  </w:num>
  <w:num w:numId="17" w16cid:durableId="1208687818">
    <w:abstractNumId w:val="11"/>
  </w:num>
  <w:num w:numId="18" w16cid:durableId="1139223229">
    <w:abstractNumId w:val="13"/>
  </w:num>
  <w:num w:numId="19" w16cid:durableId="666521009">
    <w:abstractNumId w:val="9"/>
  </w:num>
  <w:num w:numId="20" w16cid:durableId="810443508">
    <w:abstractNumId w:val="5"/>
  </w:num>
  <w:num w:numId="21" w16cid:durableId="786120841">
    <w:abstractNumId w:val="21"/>
  </w:num>
  <w:num w:numId="22" w16cid:durableId="13442096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ocumentProtection w:formatting="1" w:enforcement="0"/>
  <w:styleLockThe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jYyMDQxsDQztTBT0lEKTi0uzszPAykwrAUARmWM3iwAAAA="/>
  </w:docVars>
  <w:rsids>
    <w:rsidRoot w:val="00FA4524"/>
    <w:rsid w:val="00005F70"/>
    <w:rsid w:val="00016BCC"/>
    <w:rsid w:val="00021E01"/>
    <w:rsid w:val="00025015"/>
    <w:rsid w:val="00025F68"/>
    <w:rsid w:val="00041360"/>
    <w:rsid w:val="00047C0A"/>
    <w:rsid w:val="00050A77"/>
    <w:rsid w:val="00060991"/>
    <w:rsid w:val="00064A48"/>
    <w:rsid w:val="00070043"/>
    <w:rsid w:val="000833E6"/>
    <w:rsid w:val="00083490"/>
    <w:rsid w:val="00083E1C"/>
    <w:rsid w:val="000A7C0C"/>
    <w:rsid w:val="000C0D9A"/>
    <w:rsid w:val="000D2684"/>
    <w:rsid w:val="000D3BA7"/>
    <w:rsid w:val="000D5A3E"/>
    <w:rsid w:val="000D7C66"/>
    <w:rsid w:val="000E02BD"/>
    <w:rsid w:val="000F0771"/>
    <w:rsid w:val="000F3D22"/>
    <w:rsid w:val="001010FA"/>
    <w:rsid w:val="0010751A"/>
    <w:rsid w:val="001109EE"/>
    <w:rsid w:val="00120696"/>
    <w:rsid w:val="00141EDF"/>
    <w:rsid w:val="00145FC9"/>
    <w:rsid w:val="00152F20"/>
    <w:rsid w:val="00161B8E"/>
    <w:rsid w:val="001657DB"/>
    <w:rsid w:val="001824B6"/>
    <w:rsid w:val="00193031"/>
    <w:rsid w:val="00196839"/>
    <w:rsid w:val="00197E3E"/>
    <w:rsid w:val="001A3234"/>
    <w:rsid w:val="001B2D21"/>
    <w:rsid w:val="001C2150"/>
    <w:rsid w:val="00206992"/>
    <w:rsid w:val="00220917"/>
    <w:rsid w:val="00220FEA"/>
    <w:rsid w:val="002307B4"/>
    <w:rsid w:val="002332F2"/>
    <w:rsid w:val="002349A7"/>
    <w:rsid w:val="00235026"/>
    <w:rsid w:val="00235FAB"/>
    <w:rsid w:val="00263672"/>
    <w:rsid w:val="00264ECB"/>
    <w:rsid w:val="002836A3"/>
    <w:rsid w:val="00285878"/>
    <w:rsid w:val="00287804"/>
    <w:rsid w:val="002920E5"/>
    <w:rsid w:val="00294E20"/>
    <w:rsid w:val="00295530"/>
    <w:rsid w:val="00297203"/>
    <w:rsid w:val="002A0223"/>
    <w:rsid w:val="002A505A"/>
    <w:rsid w:val="002C091A"/>
    <w:rsid w:val="002D25CC"/>
    <w:rsid w:val="002D270D"/>
    <w:rsid w:val="002D33CA"/>
    <w:rsid w:val="002D7662"/>
    <w:rsid w:val="002E01EE"/>
    <w:rsid w:val="002E1E2F"/>
    <w:rsid w:val="002E7CEB"/>
    <w:rsid w:val="003012A9"/>
    <w:rsid w:val="00313897"/>
    <w:rsid w:val="003202D8"/>
    <w:rsid w:val="00335429"/>
    <w:rsid w:val="00355843"/>
    <w:rsid w:val="0038100C"/>
    <w:rsid w:val="00387221"/>
    <w:rsid w:val="003B0AF4"/>
    <w:rsid w:val="003F41C0"/>
    <w:rsid w:val="0041130F"/>
    <w:rsid w:val="004535ED"/>
    <w:rsid w:val="004558E4"/>
    <w:rsid w:val="004744C0"/>
    <w:rsid w:val="004853A6"/>
    <w:rsid w:val="00486C10"/>
    <w:rsid w:val="004A65F8"/>
    <w:rsid w:val="004B1081"/>
    <w:rsid w:val="004C584F"/>
    <w:rsid w:val="004C7346"/>
    <w:rsid w:val="004D20DE"/>
    <w:rsid w:val="004D2638"/>
    <w:rsid w:val="004E1A33"/>
    <w:rsid w:val="004F73EB"/>
    <w:rsid w:val="00506587"/>
    <w:rsid w:val="00510ECC"/>
    <w:rsid w:val="00520D47"/>
    <w:rsid w:val="00554EEB"/>
    <w:rsid w:val="0056735E"/>
    <w:rsid w:val="00571E3F"/>
    <w:rsid w:val="0057389E"/>
    <w:rsid w:val="00581C9B"/>
    <w:rsid w:val="005A3EC5"/>
    <w:rsid w:val="005A695C"/>
    <w:rsid w:val="005B5CF4"/>
    <w:rsid w:val="005C30F5"/>
    <w:rsid w:val="005E606E"/>
    <w:rsid w:val="0060133F"/>
    <w:rsid w:val="006018C6"/>
    <w:rsid w:val="00624C06"/>
    <w:rsid w:val="00671FC1"/>
    <w:rsid w:val="00694775"/>
    <w:rsid w:val="006963D1"/>
    <w:rsid w:val="006A3732"/>
    <w:rsid w:val="006A5D17"/>
    <w:rsid w:val="006B3B86"/>
    <w:rsid w:val="006B6AF8"/>
    <w:rsid w:val="006C013F"/>
    <w:rsid w:val="006C2ADB"/>
    <w:rsid w:val="006C3D21"/>
    <w:rsid w:val="006C7D23"/>
    <w:rsid w:val="006D4913"/>
    <w:rsid w:val="006D6EC8"/>
    <w:rsid w:val="006D7F89"/>
    <w:rsid w:val="006F54E8"/>
    <w:rsid w:val="00704B3F"/>
    <w:rsid w:val="007101E6"/>
    <w:rsid w:val="00722599"/>
    <w:rsid w:val="007444F2"/>
    <w:rsid w:val="00745EF7"/>
    <w:rsid w:val="00755684"/>
    <w:rsid w:val="007813F6"/>
    <w:rsid w:val="007860F6"/>
    <w:rsid w:val="00786B42"/>
    <w:rsid w:val="00796903"/>
    <w:rsid w:val="007B134C"/>
    <w:rsid w:val="007B36BA"/>
    <w:rsid w:val="007C11CB"/>
    <w:rsid w:val="007C67BB"/>
    <w:rsid w:val="007C6D60"/>
    <w:rsid w:val="007C7D87"/>
    <w:rsid w:val="007F2574"/>
    <w:rsid w:val="00802483"/>
    <w:rsid w:val="00814CD5"/>
    <w:rsid w:val="0081600E"/>
    <w:rsid w:val="00832E2A"/>
    <w:rsid w:val="008428C2"/>
    <w:rsid w:val="0085148E"/>
    <w:rsid w:val="0086021B"/>
    <w:rsid w:val="00877C5C"/>
    <w:rsid w:val="00887000"/>
    <w:rsid w:val="008A7DFF"/>
    <w:rsid w:val="008B4980"/>
    <w:rsid w:val="008B5C38"/>
    <w:rsid w:val="008F11A6"/>
    <w:rsid w:val="00902859"/>
    <w:rsid w:val="00903CA2"/>
    <w:rsid w:val="009368BA"/>
    <w:rsid w:val="00936C2A"/>
    <w:rsid w:val="00942BCD"/>
    <w:rsid w:val="0094652E"/>
    <w:rsid w:val="00946811"/>
    <w:rsid w:val="00952685"/>
    <w:rsid w:val="00961973"/>
    <w:rsid w:val="00964817"/>
    <w:rsid w:val="0097344D"/>
    <w:rsid w:val="00974F63"/>
    <w:rsid w:val="00976301"/>
    <w:rsid w:val="0098171D"/>
    <w:rsid w:val="00981992"/>
    <w:rsid w:val="00992852"/>
    <w:rsid w:val="009A511C"/>
    <w:rsid w:val="009B7C6E"/>
    <w:rsid w:val="009D1344"/>
    <w:rsid w:val="009E3733"/>
    <w:rsid w:val="009E6A8D"/>
    <w:rsid w:val="009E7FE3"/>
    <w:rsid w:val="009F333C"/>
    <w:rsid w:val="009F58D1"/>
    <w:rsid w:val="00A13747"/>
    <w:rsid w:val="00A3591F"/>
    <w:rsid w:val="00A3650B"/>
    <w:rsid w:val="00A4195A"/>
    <w:rsid w:val="00A55A9D"/>
    <w:rsid w:val="00A570A3"/>
    <w:rsid w:val="00A60147"/>
    <w:rsid w:val="00A61D6A"/>
    <w:rsid w:val="00A6317B"/>
    <w:rsid w:val="00A700B5"/>
    <w:rsid w:val="00A76266"/>
    <w:rsid w:val="00A928B9"/>
    <w:rsid w:val="00A96415"/>
    <w:rsid w:val="00A975FB"/>
    <w:rsid w:val="00A97EC1"/>
    <w:rsid w:val="00AB482C"/>
    <w:rsid w:val="00AC6391"/>
    <w:rsid w:val="00AE5D6E"/>
    <w:rsid w:val="00AE68BD"/>
    <w:rsid w:val="00B0179A"/>
    <w:rsid w:val="00B04AE0"/>
    <w:rsid w:val="00B15271"/>
    <w:rsid w:val="00B1528F"/>
    <w:rsid w:val="00B20C0B"/>
    <w:rsid w:val="00B27A78"/>
    <w:rsid w:val="00B3034E"/>
    <w:rsid w:val="00B408AE"/>
    <w:rsid w:val="00B41274"/>
    <w:rsid w:val="00B43F19"/>
    <w:rsid w:val="00B47061"/>
    <w:rsid w:val="00B555EE"/>
    <w:rsid w:val="00B63163"/>
    <w:rsid w:val="00B66FF6"/>
    <w:rsid w:val="00B71EF0"/>
    <w:rsid w:val="00B814B5"/>
    <w:rsid w:val="00B83C5C"/>
    <w:rsid w:val="00B91DC1"/>
    <w:rsid w:val="00BA1444"/>
    <w:rsid w:val="00BC0642"/>
    <w:rsid w:val="00BC0847"/>
    <w:rsid w:val="00BD78C1"/>
    <w:rsid w:val="00BE26B4"/>
    <w:rsid w:val="00BE58C9"/>
    <w:rsid w:val="00BF32AA"/>
    <w:rsid w:val="00C15F34"/>
    <w:rsid w:val="00C17CF8"/>
    <w:rsid w:val="00C21E4F"/>
    <w:rsid w:val="00C249C2"/>
    <w:rsid w:val="00C3406F"/>
    <w:rsid w:val="00C35A32"/>
    <w:rsid w:val="00C36ACD"/>
    <w:rsid w:val="00C47B22"/>
    <w:rsid w:val="00C57B80"/>
    <w:rsid w:val="00C76BB9"/>
    <w:rsid w:val="00C80084"/>
    <w:rsid w:val="00C80344"/>
    <w:rsid w:val="00C824C2"/>
    <w:rsid w:val="00C8560E"/>
    <w:rsid w:val="00C90710"/>
    <w:rsid w:val="00CA187B"/>
    <w:rsid w:val="00CA56DE"/>
    <w:rsid w:val="00CC0010"/>
    <w:rsid w:val="00CC038C"/>
    <w:rsid w:val="00CE2FA1"/>
    <w:rsid w:val="00CF587C"/>
    <w:rsid w:val="00D1014D"/>
    <w:rsid w:val="00D21512"/>
    <w:rsid w:val="00D329C1"/>
    <w:rsid w:val="00D33DC2"/>
    <w:rsid w:val="00D371AD"/>
    <w:rsid w:val="00D50DC1"/>
    <w:rsid w:val="00D66BC9"/>
    <w:rsid w:val="00D6724B"/>
    <w:rsid w:val="00D75113"/>
    <w:rsid w:val="00D83A2F"/>
    <w:rsid w:val="00D94ACB"/>
    <w:rsid w:val="00DC7F74"/>
    <w:rsid w:val="00DE5F20"/>
    <w:rsid w:val="00E024B8"/>
    <w:rsid w:val="00E3225D"/>
    <w:rsid w:val="00E45E36"/>
    <w:rsid w:val="00E56BAB"/>
    <w:rsid w:val="00E60060"/>
    <w:rsid w:val="00E6586B"/>
    <w:rsid w:val="00E73720"/>
    <w:rsid w:val="00E7741E"/>
    <w:rsid w:val="00E776DC"/>
    <w:rsid w:val="00E85D32"/>
    <w:rsid w:val="00E916C1"/>
    <w:rsid w:val="00EA08D6"/>
    <w:rsid w:val="00EC5865"/>
    <w:rsid w:val="00ED48AA"/>
    <w:rsid w:val="00EE1749"/>
    <w:rsid w:val="00EE2327"/>
    <w:rsid w:val="00EE598A"/>
    <w:rsid w:val="00EF1B5C"/>
    <w:rsid w:val="00EF4615"/>
    <w:rsid w:val="00F0153E"/>
    <w:rsid w:val="00F124FC"/>
    <w:rsid w:val="00F45DBF"/>
    <w:rsid w:val="00F50D4C"/>
    <w:rsid w:val="00F5532F"/>
    <w:rsid w:val="00F66FC0"/>
    <w:rsid w:val="00F84555"/>
    <w:rsid w:val="00FA1AFF"/>
    <w:rsid w:val="00FA2184"/>
    <w:rsid w:val="00FA2B0B"/>
    <w:rsid w:val="00FA4524"/>
    <w:rsid w:val="00FA4C47"/>
    <w:rsid w:val="00FA6CC4"/>
    <w:rsid w:val="00FC6D8A"/>
    <w:rsid w:val="00FD189E"/>
    <w:rsid w:val="00FD18EA"/>
    <w:rsid w:val="00FE4A34"/>
    <w:rsid w:val="00FF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4F913D"/>
  <w15:docId w15:val="{85C8A61B-EE84-44B0-AB9F-90F5143B1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A4524"/>
    <w:rPr>
      <w:rFonts w:ascii="Myriad Pro Light" w:hAnsi="Myriad Pro Light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A45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A4524"/>
  </w:style>
  <w:style w:type="paragraph" w:styleId="Fuzeile">
    <w:name w:val="footer"/>
    <w:basedOn w:val="Standard"/>
    <w:link w:val="FuzeileZchn"/>
    <w:unhideWhenUsed/>
    <w:rsid w:val="00FA45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A4524"/>
  </w:style>
  <w:style w:type="table" w:styleId="Tabellenraster">
    <w:name w:val="Table Grid"/>
    <w:basedOn w:val="NormaleTabelle"/>
    <w:uiPriority w:val="59"/>
    <w:locked/>
    <w:rsid w:val="00FA4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qFormat/>
    <w:rsid w:val="00FA4524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A5D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A5D17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600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600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600E"/>
    <w:rPr>
      <w:rFonts w:ascii="Myriad Pro Light" w:hAnsi="Myriad Pro Light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600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600E"/>
    <w:rPr>
      <w:rFonts w:ascii="Myriad Pro Light" w:hAnsi="Myriad Pro Light"/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3F41C0"/>
    <w:rPr>
      <w:color w:val="0000FF" w:themeColor="hyperlink"/>
      <w:u w:val="single"/>
    </w:rPr>
  </w:style>
  <w:style w:type="paragraph" w:styleId="Liste">
    <w:name w:val="List"/>
    <w:basedOn w:val="Standard"/>
    <w:rsid w:val="00FA2B0B"/>
    <w:pPr>
      <w:suppressAutoHyphens/>
      <w:autoSpaceDN w:val="0"/>
      <w:spacing w:after="140"/>
      <w:textAlignment w:val="baseline"/>
    </w:pPr>
    <w:rPr>
      <w:rFonts w:eastAsia="Myriad Pro Light" w:cs="Mangal"/>
      <w:sz w:val="24"/>
    </w:rPr>
  </w:style>
  <w:style w:type="numbering" w:customStyle="1" w:styleId="WWNum14">
    <w:name w:val="WWNum14"/>
    <w:basedOn w:val="KeineListe"/>
    <w:rsid w:val="00C17CF8"/>
    <w:pPr>
      <w:numPr>
        <w:numId w:val="2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uero@aktion-brandenburg.d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17ziele.d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waek.brandenburg.de/de/nachhaltigkeitsstrategie-f%C3%BCr-das-land-brandenburg/brandenburg_06.c.863855.de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80BBB2-7BBB-4BDC-BE98-D2621C29B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61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thaer</dc:creator>
  <cp:lastModifiedBy>Holger Seidler</cp:lastModifiedBy>
  <cp:revision>27</cp:revision>
  <cp:lastPrinted>2016-02-02T09:58:00Z</cp:lastPrinted>
  <dcterms:created xsi:type="dcterms:W3CDTF">2020-01-20T15:03:00Z</dcterms:created>
  <dcterms:modified xsi:type="dcterms:W3CDTF">2026-03-17T08:10:00Z</dcterms:modified>
</cp:coreProperties>
</file>